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642" w:type="pct"/>
        <w:tblInd w:w="-1512" w:type="dxa"/>
        <w:tblLook w:val="04A0" w:firstRow="1" w:lastRow="0" w:firstColumn="1" w:lastColumn="0" w:noHBand="0" w:noVBand="1"/>
      </w:tblPr>
      <w:tblGrid>
        <w:gridCol w:w="1514"/>
        <w:gridCol w:w="13967"/>
      </w:tblGrid>
      <w:tr w:rsidR="00261370" w:rsidRPr="004F68ED" w14:paraId="0DA6751E" w14:textId="77777777" w:rsidTr="00D16107">
        <w:trPr>
          <w:trHeight w:val="362"/>
        </w:trPr>
        <w:tc>
          <w:tcPr>
            <w:tcW w:w="489" w:type="pct"/>
            <w:vMerge w:val="restart"/>
            <w:tcBorders>
              <w:top w:val="nil"/>
              <w:left w:val="nil"/>
              <w:right w:val="nil"/>
            </w:tcBorders>
            <w:noWrap/>
            <w:hideMark/>
          </w:tcPr>
          <w:p w14:paraId="0A80D7C6" w14:textId="77777777" w:rsidR="00261370" w:rsidRPr="004F68ED" w:rsidRDefault="00261370" w:rsidP="00E95A4B">
            <w:pPr>
              <w:tabs>
                <w:tab w:val="left" w:pos="881"/>
              </w:tabs>
            </w:pPr>
            <w:r w:rsidRPr="004F68ED">
              <w:rPr>
                <w:noProof/>
                <w:lang w:val="en-US"/>
              </w:rPr>
              <w:drawing>
                <wp:anchor distT="0" distB="0" distL="114300" distR="114300" simplePos="0" relativeHeight="251664384" behindDoc="0" locked="0" layoutInCell="1" allowOverlap="1" wp14:anchorId="11DC1346" wp14:editId="3B9F7A88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15240</wp:posOffset>
                  </wp:positionV>
                  <wp:extent cx="657225" cy="644211"/>
                  <wp:effectExtent l="0" t="0" r="0" b="3810"/>
                  <wp:wrapNone/>
                  <wp:docPr id="3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69FD477-D81B-45FA-860F-377A03EAEBC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769FD477-D81B-45FA-860F-377A03EAEBC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7225" cy="64421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28F77" w14:textId="29D1CCD7" w:rsidR="00261370" w:rsidRPr="00261370" w:rsidRDefault="00261370" w:rsidP="008E376B">
            <w:pPr>
              <w:jc w:val="center"/>
              <w:rPr>
                <w:b/>
                <w:sz w:val="24"/>
              </w:rPr>
            </w:pPr>
            <w:r w:rsidRPr="00261370">
              <w:rPr>
                <w:b/>
                <w:sz w:val="24"/>
              </w:rPr>
              <w:t>CIVIL AVIATION AUTHORITY OF MALAYSIA</w:t>
            </w:r>
          </w:p>
        </w:tc>
      </w:tr>
      <w:tr w:rsidR="00261370" w:rsidRPr="004F68ED" w14:paraId="66A14528" w14:textId="77777777" w:rsidTr="00D16107">
        <w:trPr>
          <w:trHeight w:val="712"/>
        </w:trPr>
        <w:tc>
          <w:tcPr>
            <w:tcW w:w="489" w:type="pct"/>
            <w:vMerge/>
            <w:tcBorders>
              <w:left w:val="nil"/>
              <w:bottom w:val="nil"/>
              <w:right w:val="nil"/>
            </w:tcBorders>
            <w:noWrap/>
          </w:tcPr>
          <w:p w14:paraId="2D024530" w14:textId="77777777" w:rsidR="00261370" w:rsidRPr="004F68ED" w:rsidRDefault="00261370" w:rsidP="00E95A4B">
            <w:pPr>
              <w:tabs>
                <w:tab w:val="left" w:pos="881"/>
              </w:tabs>
              <w:rPr>
                <w:noProof/>
                <w:lang w:eastAsia="en-MY"/>
              </w:rPr>
            </w:pPr>
          </w:p>
        </w:tc>
        <w:tc>
          <w:tcPr>
            <w:tcW w:w="451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250799" w14:textId="364A2513" w:rsidR="00261370" w:rsidRPr="00BB519B" w:rsidRDefault="00791D1E" w:rsidP="008E376B">
            <w:pPr>
              <w:jc w:val="center"/>
              <w:rPr>
                <w:b/>
                <w:bCs/>
                <w:sz w:val="32"/>
              </w:rPr>
            </w:pPr>
            <w:r>
              <w:rPr>
                <w:b/>
                <w:bCs/>
                <w:sz w:val="32"/>
              </w:rPr>
              <w:t>AIRCRAFT CONTINUING AIRWORTHINESS MONITORING</w:t>
            </w:r>
            <w:r w:rsidR="004760F5">
              <w:rPr>
                <w:b/>
                <w:bCs/>
                <w:sz w:val="32"/>
              </w:rPr>
              <w:t>- RECORD OF FINDINGS</w:t>
            </w:r>
          </w:p>
        </w:tc>
      </w:tr>
    </w:tbl>
    <w:p w14:paraId="32E8E2A7" w14:textId="77777777" w:rsidR="00296BAC" w:rsidRPr="007353F8" w:rsidRDefault="00296BAC" w:rsidP="00F858DF">
      <w:pPr>
        <w:spacing w:after="0"/>
        <w:rPr>
          <w:sz w:val="12"/>
        </w:rPr>
      </w:pPr>
    </w:p>
    <w:tbl>
      <w:tblPr>
        <w:tblStyle w:val="TableGrid"/>
        <w:tblW w:w="5649" w:type="pct"/>
        <w:tblInd w:w="-1530" w:type="dxa"/>
        <w:tblLook w:val="04A0" w:firstRow="1" w:lastRow="0" w:firstColumn="1" w:lastColumn="0" w:noHBand="0" w:noVBand="1"/>
      </w:tblPr>
      <w:tblGrid>
        <w:gridCol w:w="1490"/>
        <w:gridCol w:w="21"/>
        <w:gridCol w:w="22"/>
        <w:gridCol w:w="1252"/>
        <w:gridCol w:w="155"/>
        <w:gridCol w:w="1690"/>
        <w:gridCol w:w="180"/>
        <w:gridCol w:w="65"/>
        <w:gridCol w:w="477"/>
        <w:gridCol w:w="583"/>
        <w:gridCol w:w="84"/>
        <w:gridCol w:w="2114"/>
        <w:gridCol w:w="84"/>
        <w:gridCol w:w="2046"/>
        <w:gridCol w:w="2434"/>
        <w:gridCol w:w="2226"/>
        <w:gridCol w:w="217"/>
        <w:gridCol w:w="360"/>
      </w:tblGrid>
      <w:tr w:rsidR="0035404D" w:rsidRPr="004F68ED" w14:paraId="78180F78" w14:textId="77777777" w:rsidTr="00E86340">
        <w:trPr>
          <w:trHeight w:val="106"/>
        </w:trPr>
        <w:tc>
          <w:tcPr>
            <w:tcW w:w="5000" w:type="pct"/>
            <w:gridSpan w:val="18"/>
            <w:tcBorders>
              <w:top w:val="nil"/>
              <w:left w:val="nil"/>
              <w:bottom w:val="nil"/>
              <w:right w:val="nil"/>
            </w:tcBorders>
          </w:tcPr>
          <w:p w14:paraId="200EEFF3" w14:textId="19B2CFD0" w:rsidR="00791D1E" w:rsidRPr="00791D1E" w:rsidRDefault="00791D1E" w:rsidP="001200EA">
            <w:pPr>
              <w:jc w:val="both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This form may be use by the Inspector </w:t>
            </w:r>
            <w:r w:rsidR="002B65EA">
              <w:rPr>
                <w:sz w:val="18"/>
                <w:szCs w:val="20"/>
              </w:rPr>
              <w:t xml:space="preserve">during ACAM to record </w:t>
            </w:r>
            <w:r w:rsidR="001200EA">
              <w:rPr>
                <w:sz w:val="18"/>
                <w:szCs w:val="20"/>
              </w:rPr>
              <w:t>and close the findings</w:t>
            </w:r>
            <w:r w:rsidR="00DB18AA">
              <w:rPr>
                <w:sz w:val="18"/>
                <w:szCs w:val="20"/>
              </w:rPr>
              <w:t xml:space="preserve"> outcome of ACAM</w:t>
            </w:r>
            <w:r w:rsidR="001200EA">
              <w:rPr>
                <w:sz w:val="18"/>
                <w:szCs w:val="20"/>
              </w:rPr>
              <w:t xml:space="preserve">. </w:t>
            </w:r>
            <w:r w:rsidR="00732FCD">
              <w:rPr>
                <w:sz w:val="18"/>
                <w:szCs w:val="20"/>
              </w:rPr>
              <w:t>This form shall be forwarded to Operator/CAMO</w:t>
            </w:r>
            <w:r w:rsidR="00797745">
              <w:rPr>
                <w:sz w:val="18"/>
                <w:szCs w:val="20"/>
              </w:rPr>
              <w:t xml:space="preserve"> to record their respond.</w:t>
            </w:r>
          </w:p>
        </w:tc>
      </w:tr>
      <w:tr w:rsidR="007353F8" w:rsidRPr="004F68ED" w14:paraId="07B1FB2C" w14:textId="77777777" w:rsidTr="00E86340">
        <w:trPr>
          <w:trHeight w:val="20"/>
        </w:trPr>
        <w:tc>
          <w:tcPr>
            <w:tcW w:w="5000" w:type="pct"/>
            <w:gridSpan w:val="18"/>
            <w:tcBorders>
              <w:top w:val="nil"/>
              <w:left w:val="nil"/>
              <w:right w:val="nil"/>
            </w:tcBorders>
          </w:tcPr>
          <w:p w14:paraId="46F387EA" w14:textId="77777777" w:rsidR="007353F8" w:rsidRPr="007353F8" w:rsidRDefault="007353F8" w:rsidP="00B71EA8">
            <w:pPr>
              <w:jc w:val="both"/>
              <w:rPr>
                <w:sz w:val="8"/>
                <w:szCs w:val="20"/>
              </w:rPr>
            </w:pPr>
          </w:p>
        </w:tc>
      </w:tr>
      <w:tr w:rsidR="00C20B00" w:rsidRPr="004F68ED" w14:paraId="72E4985B" w14:textId="77777777" w:rsidTr="00E86340">
        <w:trPr>
          <w:trHeight w:val="446"/>
        </w:trPr>
        <w:tc>
          <w:tcPr>
            <w:tcW w:w="5000" w:type="pct"/>
            <w:gridSpan w:val="18"/>
            <w:tcBorders>
              <w:top w:val="nil"/>
              <w:bottom w:val="nil"/>
            </w:tcBorders>
            <w:shd w:val="clear" w:color="auto" w:fill="8EAADB" w:themeFill="accent1" w:themeFillTint="99"/>
            <w:vAlign w:val="center"/>
          </w:tcPr>
          <w:p w14:paraId="16D134D5" w14:textId="18D0EB99" w:rsidR="00C20B00" w:rsidRPr="009D3001" w:rsidRDefault="00754C52" w:rsidP="00791D1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ECTION 1: </w:t>
            </w:r>
            <w:r w:rsidR="00F64DB3">
              <w:rPr>
                <w:b/>
                <w:bCs/>
              </w:rPr>
              <w:t>ORGANISATION AND AIRCRAFT DETAILS</w:t>
            </w:r>
          </w:p>
        </w:tc>
      </w:tr>
      <w:tr w:rsidR="00102BDA" w:rsidRPr="004F68ED" w14:paraId="17CD6EB7" w14:textId="77777777" w:rsidTr="00E86340">
        <w:trPr>
          <w:trHeight w:val="20"/>
        </w:trPr>
        <w:tc>
          <w:tcPr>
            <w:tcW w:w="949" w:type="pct"/>
            <w:gridSpan w:val="5"/>
            <w:tcBorders>
              <w:bottom w:val="nil"/>
              <w:right w:val="nil"/>
            </w:tcBorders>
          </w:tcPr>
          <w:p w14:paraId="7BF6708D" w14:textId="77777777" w:rsidR="0035404D" w:rsidRPr="004C322E" w:rsidRDefault="0035404D" w:rsidP="00B71EA8">
            <w:pPr>
              <w:rPr>
                <w:sz w:val="6"/>
                <w:szCs w:val="6"/>
              </w:rPr>
            </w:pPr>
          </w:p>
        </w:tc>
        <w:tc>
          <w:tcPr>
            <w:tcW w:w="3935" w:type="pct"/>
            <w:gridSpan w:val="12"/>
            <w:tcBorders>
              <w:bottom w:val="nil"/>
              <w:right w:val="nil"/>
            </w:tcBorders>
            <w:vAlign w:val="center"/>
          </w:tcPr>
          <w:p w14:paraId="3848BB52" w14:textId="77777777" w:rsidR="0035404D" w:rsidRPr="004C322E" w:rsidRDefault="0035404D" w:rsidP="00B71EA8">
            <w:pPr>
              <w:rPr>
                <w:sz w:val="6"/>
                <w:szCs w:val="6"/>
              </w:rPr>
            </w:pPr>
          </w:p>
        </w:tc>
        <w:tc>
          <w:tcPr>
            <w:tcW w:w="115" w:type="pct"/>
            <w:tcBorders>
              <w:left w:val="nil"/>
              <w:bottom w:val="nil"/>
            </w:tcBorders>
            <w:vAlign w:val="center"/>
          </w:tcPr>
          <w:p w14:paraId="59471A6B" w14:textId="77777777" w:rsidR="0035404D" w:rsidRPr="004C322E" w:rsidRDefault="0035404D" w:rsidP="00B71EA8">
            <w:pPr>
              <w:rPr>
                <w:sz w:val="6"/>
                <w:szCs w:val="6"/>
              </w:rPr>
            </w:pPr>
          </w:p>
        </w:tc>
      </w:tr>
      <w:tr w:rsidR="00C8403A" w:rsidRPr="004F68ED" w14:paraId="3362A39E" w14:textId="77777777" w:rsidTr="00E86340">
        <w:trPr>
          <w:trHeight w:val="399"/>
        </w:trPr>
        <w:tc>
          <w:tcPr>
            <w:tcW w:w="481" w:type="pct"/>
            <w:tcBorders>
              <w:top w:val="nil"/>
              <w:bottom w:val="nil"/>
              <w:right w:val="nil"/>
            </w:tcBorders>
            <w:vAlign w:val="center"/>
          </w:tcPr>
          <w:p w14:paraId="3F1D0EEA" w14:textId="77777777" w:rsidR="0035404D" w:rsidRPr="0021096D" w:rsidRDefault="0035404D" w:rsidP="00B71EA8">
            <w:pPr>
              <w:jc w:val="center"/>
              <w:rPr>
                <w:sz w:val="20"/>
              </w:rPr>
            </w:pPr>
            <w:r w:rsidRPr="0021096D">
              <w:rPr>
                <w:sz w:val="20"/>
              </w:rPr>
              <w:t>1.</w:t>
            </w:r>
          </w:p>
        </w:tc>
        <w:tc>
          <w:tcPr>
            <w:tcW w:w="1071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D1F5D5" w14:textId="7BDB2B70" w:rsidR="0035404D" w:rsidRPr="0021096D" w:rsidRDefault="00BD4AF5" w:rsidP="00B71EA8">
            <w:pPr>
              <w:rPr>
                <w:sz w:val="20"/>
              </w:rPr>
            </w:pPr>
            <w:r>
              <w:rPr>
                <w:sz w:val="20"/>
              </w:rPr>
              <w:t>Operator details (</w:t>
            </w:r>
            <w:r w:rsidR="00927958">
              <w:rPr>
                <w:sz w:val="20"/>
              </w:rPr>
              <w:t>AOC /</w:t>
            </w:r>
            <w:r>
              <w:rPr>
                <w:sz w:val="20"/>
              </w:rPr>
              <w:t xml:space="preserve"> </w:t>
            </w:r>
            <w:r w:rsidR="00DF6489">
              <w:rPr>
                <w:sz w:val="20"/>
              </w:rPr>
              <w:t>AFTO/ Clubs / Private</w:t>
            </w:r>
          </w:p>
        </w:tc>
        <w:tc>
          <w:tcPr>
            <w:tcW w:w="39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D0C985" w14:textId="77777777" w:rsidR="0035404D" w:rsidRPr="004F68ED" w:rsidRDefault="0035404D" w:rsidP="00B71EA8">
            <w:r>
              <w:t>:</w:t>
            </w:r>
          </w:p>
        </w:tc>
        <w:tc>
          <w:tcPr>
            <w:tcW w:w="2872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29CF9E54" w14:textId="540394E5" w:rsidR="0035404D" w:rsidRPr="00495D64" w:rsidRDefault="00A03711" w:rsidP="00C20B0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alaxy Aerospace (M) </w:t>
            </w:r>
            <w:proofErr w:type="spellStart"/>
            <w:r w:rsidR="005867A4">
              <w:rPr>
                <w:sz w:val="20"/>
                <w:szCs w:val="20"/>
              </w:rPr>
              <w:t>Sdn</w:t>
            </w:r>
            <w:proofErr w:type="spellEnd"/>
            <w:r w:rsidR="005867A4">
              <w:rPr>
                <w:sz w:val="20"/>
                <w:szCs w:val="20"/>
              </w:rPr>
              <w:t xml:space="preserve"> </w:t>
            </w:r>
            <w:proofErr w:type="spellStart"/>
            <w:r w:rsidR="005867A4">
              <w:rPr>
                <w:sz w:val="20"/>
                <w:szCs w:val="20"/>
              </w:rPr>
              <w:t>Bhd</w:t>
            </w:r>
            <w:proofErr w:type="spellEnd"/>
          </w:p>
        </w:tc>
        <w:tc>
          <w:tcPr>
            <w:tcW w:w="186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1CF9BA09" w14:textId="77777777" w:rsidR="0035404D" w:rsidRPr="004F68ED" w:rsidRDefault="0035404D" w:rsidP="00B71EA8"/>
        </w:tc>
      </w:tr>
      <w:tr w:rsidR="00C8403A" w:rsidRPr="004F68ED" w14:paraId="057F0C14" w14:textId="77777777" w:rsidTr="00E86340">
        <w:trPr>
          <w:trHeight w:val="20"/>
        </w:trPr>
        <w:tc>
          <w:tcPr>
            <w:tcW w:w="481" w:type="pct"/>
            <w:tcBorders>
              <w:top w:val="nil"/>
              <w:bottom w:val="nil"/>
              <w:right w:val="nil"/>
            </w:tcBorders>
            <w:vAlign w:val="center"/>
          </w:tcPr>
          <w:p w14:paraId="6A2BAEA6" w14:textId="77777777" w:rsidR="004F27A9" w:rsidRPr="00AB3007" w:rsidRDefault="004F27A9" w:rsidP="00B71EA8">
            <w:pPr>
              <w:jc w:val="center"/>
              <w:rPr>
                <w:sz w:val="4"/>
                <w:szCs w:val="4"/>
              </w:rPr>
            </w:pPr>
          </w:p>
        </w:tc>
        <w:tc>
          <w:tcPr>
            <w:tcW w:w="1071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D816BC" w14:textId="77777777" w:rsidR="004F27A9" w:rsidRPr="00AB3007" w:rsidRDefault="004F27A9" w:rsidP="00B71EA8">
            <w:pPr>
              <w:rPr>
                <w:sz w:val="4"/>
                <w:szCs w:val="4"/>
              </w:rPr>
            </w:pPr>
          </w:p>
        </w:tc>
        <w:tc>
          <w:tcPr>
            <w:tcW w:w="39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ECEA84" w14:textId="77777777" w:rsidR="004F27A9" w:rsidRPr="00AB3007" w:rsidRDefault="004F27A9" w:rsidP="00B71EA8">
            <w:pPr>
              <w:rPr>
                <w:sz w:val="4"/>
                <w:szCs w:val="4"/>
              </w:rPr>
            </w:pPr>
          </w:p>
        </w:tc>
        <w:tc>
          <w:tcPr>
            <w:tcW w:w="2872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3062CC0" w14:textId="77777777" w:rsidR="004F27A9" w:rsidRPr="00AB3007" w:rsidRDefault="004F27A9" w:rsidP="00B71EA8">
            <w:pPr>
              <w:rPr>
                <w:sz w:val="4"/>
                <w:szCs w:val="4"/>
              </w:rPr>
            </w:pPr>
          </w:p>
        </w:tc>
        <w:tc>
          <w:tcPr>
            <w:tcW w:w="186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3EEF82F0" w14:textId="77777777" w:rsidR="004F27A9" w:rsidRPr="00AB3007" w:rsidRDefault="004F27A9" w:rsidP="00B71EA8">
            <w:pPr>
              <w:rPr>
                <w:sz w:val="4"/>
                <w:szCs w:val="4"/>
              </w:rPr>
            </w:pPr>
          </w:p>
        </w:tc>
      </w:tr>
      <w:tr w:rsidR="00C8403A" w:rsidRPr="004F68ED" w14:paraId="26A6D68D" w14:textId="77777777" w:rsidTr="00E86340">
        <w:trPr>
          <w:trHeight w:val="670"/>
        </w:trPr>
        <w:tc>
          <w:tcPr>
            <w:tcW w:w="481" w:type="pct"/>
            <w:tcBorders>
              <w:top w:val="nil"/>
              <w:bottom w:val="nil"/>
              <w:right w:val="nil"/>
            </w:tcBorders>
            <w:vAlign w:val="center"/>
          </w:tcPr>
          <w:p w14:paraId="1659BB5B" w14:textId="38541D11" w:rsidR="00C20B00" w:rsidRPr="0021096D" w:rsidRDefault="00791D1E" w:rsidP="00C107CB">
            <w:pPr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  <w:r w:rsidR="00C20B00" w:rsidRPr="0021096D">
              <w:rPr>
                <w:sz w:val="20"/>
              </w:rPr>
              <w:t>.</w:t>
            </w:r>
          </w:p>
        </w:tc>
        <w:tc>
          <w:tcPr>
            <w:tcW w:w="1071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756190" w14:textId="37A86076" w:rsidR="00C20B00" w:rsidRPr="0021096D" w:rsidRDefault="00BD4AF5" w:rsidP="00C107CB">
            <w:pPr>
              <w:rPr>
                <w:sz w:val="20"/>
              </w:rPr>
            </w:pPr>
            <w:r>
              <w:rPr>
                <w:sz w:val="20"/>
              </w:rPr>
              <w:t>CAMO details / Approval Number</w:t>
            </w:r>
          </w:p>
        </w:tc>
        <w:tc>
          <w:tcPr>
            <w:tcW w:w="39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2C7A13" w14:textId="77777777" w:rsidR="00C20B00" w:rsidRPr="004F68ED" w:rsidRDefault="00C20B00" w:rsidP="00C107CB">
            <w:r>
              <w:t>:</w:t>
            </w:r>
          </w:p>
        </w:tc>
        <w:tc>
          <w:tcPr>
            <w:tcW w:w="2872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1253FD8D" w14:textId="08728EAE" w:rsidR="00C20B00" w:rsidRPr="00495D64" w:rsidRDefault="00A03711" w:rsidP="00C107C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alaxy Aerospace</w:t>
            </w:r>
            <w:r w:rsidR="005867A4">
              <w:rPr>
                <w:sz w:val="20"/>
                <w:szCs w:val="20"/>
              </w:rPr>
              <w:t xml:space="preserve"> CAMO/201</w:t>
            </w:r>
            <w:r>
              <w:rPr>
                <w:sz w:val="20"/>
                <w:szCs w:val="20"/>
              </w:rPr>
              <w:t>6</w:t>
            </w:r>
            <w:r w:rsidR="005867A4">
              <w:rPr>
                <w:sz w:val="20"/>
                <w:szCs w:val="20"/>
              </w:rPr>
              <w:t>/0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186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3B32CB1C" w14:textId="77777777" w:rsidR="00C20B00" w:rsidRPr="004F68ED" w:rsidRDefault="00C20B00" w:rsidP="00C107CB"/>
        </w:tc>
      </w:tr>
      <w:tr w:rsidR="00C8403A" w:rsidRPr="004F68ED" w14:paraId="05DBB2E8" w14:textId="77777777" w:rsidTr="00E86340">
        <w:trPr>
          <w:trHeight w:val="49"/>
        </w:trPr>
        <w:tc>
          <w:tcPr>
            <w:tcW w:w="481" w:type="pct"/>
            <w:tcBorders>
              <w:top w:val="nil"/>
              <w:bottom w:val="nil"/>
              <w:right w:val="nil"/>
            </w:tcBorders>
            <w:vAlign w:val="center"/>
          </w:tcPr>
          <w:p w14:paraId="370036B7" w14:textId="77777777" w:rsidR="00BD4AF5" w:rsidRPr="00AB3007" w:rsidRDefault="00BD4AF5" w:rsidP="00C107CB">
            <w:pPr>
              <w:jc w:val="center"/>
              <w:rPr>
                <w:sz w:val="2"/>
                <w:szCs w:val="4"/>
              </w:rPr>
            </w:pPr>
          </w:p>
        </w:tc>
        <w:tc>
          <w:tcPr>
            <w:tcW w:w="1071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FD629" w14:textId="77777777" w:rsidR="00BD4AF5" w:rsidRPr="00AB3007" w:rsidRDefault="00BD4AF5" w:rsidP="00C107CB">
            <w:pPr>
              <w:rPr>
                <w:sz w:val="2"/>
                <w:szCs w:val="4"/>
              </w:rPr>
            </w:pPr>
          </w:p>
        </w:tc>
        <w:tc>
          <w:tcPr>
            <w:tcW w:w="39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07A7E8" w14:textId="77777777" w:rsidR="00BD4AF5" w:rsidRPr="00AB3007" w:rsidRDefault="00BD4AF5" w:rsidP="00C107CB">
            <w:pPr>
              <w:rPr>
                <w:sz w:val="2"/>
                <w:szCs w:val="4"/>
              </w:rPr>
            </w:pPr>
          </w:p>
        </w:tc>
        <w:tc>
          <w:tcPr>
            <w:tcW w:w="2872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C12DEC" w14:textId="77777777" w:rsidR="00BD4AF5" w:rsidRPr="00AB3007" w:rsidRDefault="00BD4AF5" w:rsidP="00C107CB">
            <w:pPr>
              <w:rPr>
                <w:sz w:val="2"/>
                <w:szCs w:val="4"/>
              </w:rPr>
            </w:pPr>
          </w:p>
        </w:tc>
        <w:tc>
          <w:tcPr>
            <w:tcW w:w="186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700B8AE0" w14:textId="77777777" w:rsidR="00BD4AF5" w:rsidRPr="00AB3007" w:rsidRDefault="00BD4AF5" w:rsidP="00C107CB">
            <w:pPr>
              <w:rPr>
                <w:sz w:val="2"/>
                <w:szCs w:val="4"/>
              </w:rPr>
            </w:pPr>
          </w:p>
        </w:tc>
      </w:tr>
      <w:tr w:rsidR="00C8403A" w:rsidRPr="004F68ED" w14:paraId="3925961F" w14:textId="77777777" w:rsidTr="00E86340">
        <w:trPr>
          <w:trHeight w:val="812"/>
        </w:trPr>
        <w:tc>
          <w:tcPr>
            <w:tcW w:w="481" w:type="pct"/>
            <w:tcBorders>
              <w:top w:val="nil"/>
              <w:bottom w:val="nil"/>
              <w:right w:val="nil"/>
            </w:tcBorders>
            <w:vAlign w:val="center"/>
          </w:tcPr>
          <w:p w14:paraId="586B27C0" w14:textId="34C2AA35" w:rsidR="00BD4AF5" w:rsidRDefault="00BD4AF5" w:rsidP="00C107CB">
            <w:pPr>
              <w:jc w:val="center"/>
              <w:rPr>
                <w:sz w:val="20"/>
              </w:rPr>
            </w:pPr>
            <w:r>
              <w:rPr>
                <w:sz w:val="20"/>
              </w:rPr>
              <w:t>3.</w:t>
            </w:r>
          </w:p>
        </w:tc>
        <w:tc>
          <w:tcPr>
            <w:tcW w:w="1071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E0D6CE" w14:textId="5189608A" w:rsidR="00BD4AF5" w:rsidRDefault="00BD4AF5" w:rsidP="00C107CB">
            <w:pPr>
              <w:rPr>
                <w:sz w:val="20"/>
              </w:rPr>
            </w:pPr>
            <w:r>
              <w:rPr>
                <w:sz w:val="20"/>
              </w:rPr>
              <w:t>AMO details / Approval Number</w:t>
            </w:r>
          </w:p>
        </w:tc>
        <w:tc>
          <w:tcPr>
            <w:tcW w:w="39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D5F72" w14:textId="2D3517D2" w:rsidR="00BD4AF5" w:rsidRDefault="00E90CBA" w:rsidP="00C107CB">
            <w:r>
              <w:t>:</w:t>
            </w:r>
          </w:p>
        </w:tc>
        <w:tc>
          <w:tcPr>
            <w:tcW w:w="2872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3563849D" w14:textId="26FD3DFB" w:rsidR="00BD4AF5" w:rsidRPr="00495D64" w:rsidRDefault="00A03711" w:rsidP="00C107C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alaxy Aerospace</w:t>
            </w:r>
            <w:r w:rsidR="005867A4">
              <w:rPr>
                <w:sz w:val="20"/>
                <w:szCs w:val="20"/>
              </w:rPr>
              <w:t xml:space="preserve"> AMO/201</w:t>
            </w:r>
            <w:r>
              <w:rPr>
                <w:sz w:val="20"/>
                <w:szCs w:val="20"/>
              </w:rPr>
              <w:t>6</w:t>
            </w:r>
            <w:r w:rsidR="005867A4">
              <w:rPr>
                <w:sz w:val="20"/>
                <w:szCs w:val="20"/>
              </w:rPr>
              <w:t>/</w:t>
            </w:r>
            <w:r>
              <w:rPr>
                <w:sz w:val="20"/>
                <w:szCs w:val="20"/>
              </w:rPr>
              <w:t>02</w:t>
            </w:r>
          </w:p>
        </w:tc>
        <w:tc>
          <w:tcPr>
            <w:tcW w:w="186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52D98F81" w14:textId="77777777" w:rsidR="00BD4AF5" w:rsidRDefault="00BD4AF5" w:rsidP="00C107CB"/>
          <w:p w14:paraId="69E49ED1" w14:textId="77777777" w:rsidR="00BD4AF5" w:rsidRDefault="00BD4AF5" w:rsidP="00C107CB"/>
          <w:p w14:paraId="45E3399A" w14:textId="602D02BC" w:rsidR="00BD4AF5" w:rsidRPr="004F68ED" w:rsidRDefault="00BD4AF5" w:rsidP="00C107CB"/>
        </w:tc>
      </w:tr>
      <w:tr w:rsidR="00C8403A" w:rsidRPr="004F68ED" w14:paraId="006FE7DC" w14:textId="77777777" w:rsidTr="00E86340">
        <w:trPr>
          <w:trHeight w:val="49"/>
        </w:trPr>
        <w:tc>
          <w:tcPr>
            <w:tcW w:w="481" w:type="pct"/>
            <w:tcBorders>
              <w:top w:val="nil"/>
              <w:bottom w:val="nil"/>
              <w:right w:val="nil"/>
            </w:tcBorders>
            <w:vAlign w:val="center"/>
          </w:tcPr>
          <w:p w14:paraId="379B47E4" w14:textId="77777777" w:rsidR="00BD4AF5" w:rsidRPr="00AB3007" w:rsidRDefault="00BD4AF5" w:rsidP="00C107CB">
            <w:pPr>
              <w:jc w:val="center"/>
              <w:rPr>
                <w:sz w:val="4"/>
                <w:szCs w:val="6"/>
              </w:rPr>
            </w:pPr>
          </w:p>
        </w:tc>
        <w:tc>
          <w:tcPr>
            <w:tcW w:w="1071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1D9EE" w14:textId="77777777" w:rsidR="00BD4AF5" w:rsidRPr="00AB3007" w:rsidRDefault="00BD4AF5" w:rsidP="00C107CB">
            <w:pPr>
              <w:rPr>
                <w:sz w:val="4"/>
                <w:szCs w:val="6"/>
              </w:rPr>
            </w:pPr>
          </w:p>
        </w:tc>
        <w:tc>
          <w:tcPr>
            <w:tcW w:w="39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B27313" w14:textId="77777777" w:rsidR="00BD4AF5" w:rsidRPr="00AB3007" w:rsidRDefault="00BD4AF5" w:rsidP="00C107CB">
            <w:pPr>
              <w:rPr>
                <w:sz w:val="4"/>
                <w:szCs w:val="6"/>
              </w:rPr>
            </w:pPr>
          </w:p>
        </w:tc>
        <w:tc>
          <w:tcPr>
            <w:tcW w:w="2872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F58429" w14:textId="77777777" w:rsidR="00BD4AF5" w:rsidRPr="00AB3007" w:rsidRDefault="00BD4AF5" w:rsidP="00C107CB">
            <w:pPr>
              <w:rPr>
                <w:sz w:val="4"/>
                <w:szCs w:val="6"/>
              </w:rPr>
            </w:pPr>
          </w:p>
        </w:tc>
        <w:tc>
          <w:tcPr>
            <w:tcW w:w="186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79DBCDB7" w14:textId="77777777" w:rsidR="00BD4AF5" w:rsidRPr="00AB3007" w:rsidRDefault="00BD4AF5" w:rsidP="00C107CB">
            <w:pPr>
              <w:rPr>
                <w:sz w:val="4"/>
                <w:szCs w:val="6"/>
              </w:rPr>
            </w:pPr>
          </w:p>
        </w:tc>
      </w:tr>
      <w:tr w:rsidR="00C8403A" w:rsidRPr="004F68ED" w14:paraId="533F59D6" w14:textId="77777777" w:rsidTr="00E86340">
        <w:trPr>
          <w:trHeight w:val="812"/>
        </w:trPr>
        <w:tc>
          <w:tcPr>
            <w:tcW w:w="481" w:type="pct"/>
            <w:tcBorders>
              <w:top w:val="nil"/>
              <w:bottom w:val="nil"/>
              <w:right w:val="nil"/>
            </w:tcBorders>
            <w:vAlign w:val="center"/>
          </w:tcPr>
          <w:p w14:paraId="601E987E" w14:textId="34FA073C" w:rsidR="00BD4AF5" w:rsidRDefault="00BD4AF5" w:rsidP="00BD4AF5">
            <w:pPr>
              <w:jc w:val="center"/>
              <w:rPr>
                <w:sz w:val="20"/>
              </w:rPr>
            </w:pPr>
            <w:r>
              <w:rPr>
                <w:sz w:val="20"/>
              </w:rPr>
              <w:t>4.</w:t>
            </w:r>
          </w:p>
        </w:tc>
        <w:tc>
          <w:tcPr>
            <w:tcW w:w="1071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CD151C" w14:textId="64D2ED24" w:rsidR="00BD4AF5" w:rsidRDefault="00BD4AF5" w:rsidP="00BD4AF5">
            <w:pPr>
              <w:rPr>
                <w:sz w:val="20"/>
              </w:rPr>
            </w:pPr>
            <w:r>
              <w:rPr>
                <w:sz w:val="20"/>
              </w:rPr>
              <w:t>Aircraft Type and Model</w:t>
            </w:r>
          </w:p>
        </w:tc>
        <w:tc>
          <w:tcPr>
            <w:tcW w:w="39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F915D" w14:textId="49CE7163" w:rsidR="00BD4AF5" w:rsidRDefault="00E90CBA" w:rsidP="00BD4AF5">
            <w:r>
              <w:t>:</w:t>
            </w:r>
          </w:p>
        </w:tc>
        <w:tc>
          <w:tcPr>
            <w:tcW w:w="2872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38686D7C" w14:textId="44ACFEC6" w:rsidR="00BD4AF5" w:rsidRPr="00495D64" w:rsidRDefault="00A03711" w:rsidP="00BD4A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onardo AW139</w:t>
            </w:r>
          </w:p>
        </w:tc>
        <w:tc>
          <w:tcPr>
            <w:tcW w:w="186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193CF994" w14:textId="77777777" w:rsidR="00BD4AF5" w:rsidRDefault="00BD4AF5" w:rsidP="00BD4AF5"/>
        </w:tc>
      </w:tr>
      <w:tr w:rsidR="00C8403A" w:rsidRPr="004F68ED" w14:paraId="527D63C5" w14:textId="77777777" w:rsidTr="00E86340">
        <w:trPr>
          <w:trHeight w:val="65"/>
        </w:trPr>
        <w:tc>
          <w:tcPr>
            <w:tcW w:w="481" w:type="pct"/>
            <w:tcBorders>
              <w:top w:val="nil"/>
              <w:bottom w:val="nil"/>
              <w:right w:val="nil"/>
            </w:tcBorders>
            <w:vAlign w:val="center"/>
          </w:tcPr>
          <w:p w14:paraId="71FD008B" w14:textId="77777777" w:rsidR="00BD4AF5" w:rsidRPr="00690600" w:rsidRDefault="00BD4AF5" w:rsidP="00BD4AF5">
            <w:pPr>
              <w:jc w:val="center"/>
              <w:rPr>
                <w:sz w:val="4"/>
                <w:szCs w:val="6"/>
              </w:rPr>
            </w:pPr>
          </w:p>
        </w:tc>
        <w:tc>
          <w:tcPr>
            <w:tcW w:w="1071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0ADA2C" w14:textId="77777777" w:rsidR="00BD4AF5" w:rsidRPr="00690600" w:rsidRDefault="00BD4AF5" w:rsidP="00BD4AF5">
            <w:pPr>
              <w:rPr>
                <w:sz w:val="4"/>
                <w:szCs w:val="6"/>
              </w:rPr>
            </w:pPr>
          </w:p>
        </w:tc>
        <w:tc>
          <w:tcPr>
            <w:tcW w:w="39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607F42" w14:textId="77777777" w:rsidR="00BD4AF5" w:rsidRPr="00690600" w:rsidRDefault="00BD4AF5" w:rsidP="00BD4AF5">
            <w:pPr>
              <w:rPr>
                <w:sz w:val="4"/>
                <w:szCs w:val="6"/>
              </w:rPr>
            </w:pPr>
          </w:p>
        </w:tc>
        <w:tc>
          <w:tcPr>
            <w:tcW w:w="2872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FEE670" w14:textId="77777777" w:rsidR="00BD4AF5" w:rsidRPr="00690600" w:rsidRDefault="00BD4AF5" w:rsidP="00BD4AF5">
            <w:pPr>
              <w:rPr>
                <w:sz w:val="4"/>
                <w:szCs w:val="6"/>
              </w:rPr>
            </w:pPr>
          </w:p>
        </w:tc>
        <w:tc>
          <w:tcPr>
            <w:tcW w:w="186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4ADB19E6" w14:textId="77777777" w:rsidR="00BD4AF5" w:rsidRPr="00690600" w:rsidRDefault="00BD4AF5" w:rsidP="00BD4AF5">
            <w:pPr>
              <w:rPr>
                <w:sz w:val="4"/>
                <w:szCs w:val="6"/>
              </w:rPr>
            </w:pPr>
          </w:p>
        </w:tc>
      </w:tr>
      <w:tr w:rsidR="00C8403A" w:rsidRPr="004F68ED" w14:paraId="0E26B1B0" w14:textId="77777777" w:rsidTr="00E86340">
        <w:trPr>
          <w:trHeight w:val="812"/>
        </w:trPr>
        <w:tc>
          <w:tcPr>
            <w:tcW w:w="481" w:type="pct"/>
            <w:tcBorders>
              <w:top w:val="nil"/>
              <w:bottom w:val="nil"/>
              <w:right w:val="nil"/>
            </w:tcBorders>
            <w:vAlign w:val="center"/>
          </w:tcPr>
          <w:p w14:paraId="372F934D" w14:textId="441A5150" w:rsidR="00BD4AF5" w:rsidRDefault="00DF6489" w:rsidP="00BD4AF5">
            <w:pPr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  <w:r w:rsidR="00BD4AF5">
              <w:rPr>
                <w:sz w:val="20"/>
              </w:rPr>
              <w:t>.</w:t>
            </w:r>
          </w:p>
        </w:tc>
        <w:tc>
          <w:tcPr>
            <w:tcW w:w="1071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32B143" w14:textId="4AF528E3" w:rsidR="00BD4AF5" w:rsidRDefault="00BD4AF5" w:rsidP="00BD4AF5">
            <w:pPr>
              <w:rPr>
                <w:sz w:val="20"/>
              </w:rPr>
            </w:pPr>
            <w:r>
              <w:rPr>
                <w:sz w:val="20"/>
              </w:rPr>
              <w:t>Aircraft Registration Number</w:t>
            </w:r>
          </w:p>
        </w:tc>
        <w:tc>
          <w:tcPr>
            <w:tcW w:w="39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C72B56" w14:textId="2CA80AD0" w:rsidR="00BD4AF5" w:rsidRDefault="00E90CBA" w:rsidP="00BD4AF5">
            <w:r>
              <w:t>:</w:t>
            </w:r>
          </w:p>
        </w:tc>
        <w:tc>
          <w:tcPr>
            <w:tcW w:w="2872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29D64D79" w14:textId="6CF3C8EC" w:rsidR="00BD4AF5" w:rsidRPr="00495D64" w:rsidRDefault="005867A4" w:rsidP="00BD4A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M-</w:t>
            </w:r>
            <w:r w:rsidR="00A03711">
              <w:rPr>
                <w:sz w:val="20"/>
                <w:szCs w:val="20"/>
              </w:rPr>
              <w:t>BO</w:t>
            </w:r>
            <w:r w:rsidR="00A64138">
              <w:rPr>
                <w:sz w:val="20"/>
                <w:szCs w:val="20"/>
              </w:rPr>
              <w:t>C</w:t>
            </w:r>
          </w:p>
        </w:tc>
        <w:tc>
          <w:tcPr>
            <w:tcW w:w="186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2B6579BD" w14:textId="77777777" w:rsidR="00BD4AF5" w:rsidRDefault="00BD4AF5" w:rsidP="00BD4AF5"/>
          <w:p w14:paraId="4DCE142C" w14:textId="77777777" w:rsidR="00DF6489" w:rsidRDefault="00DF6489" w:rsidP="00BD4AF5"/>
          <w:p w14:paraId="1D66DC86" w14:textId="16B4E3AF" w:rsidR="00DF6489" w:rsidRPr="004F68ED" w:rsidRDefault="00DF6489" w:rsidP="00BD4AF5"/>
        </w:tc>
      </w:tr>
      <w:tr w:rsidR="00C8403A" w:rsidRPr="004F68ED" w14:paraId="0F79DEC0" w14:textId="77777777" w:rsidTr="00E86340">
        <w:trPr>
          <w:trHeight w:val="49"/>
        </w:trPr>
        <w:tc>
          <w:tcPr>
            <w:tcW w:w="481" w:type="pct"/>
            <w:tcBorders>
              <w:top w:val="nil"/>
              <w:bottom w:val="nil"/>
              <w:right w:val="nil"/>
            </w:tcBorders>
            <w:vAlign w:val="center"/>
          </w:tcPr>
          <w:p w14:paraId="58C9EEEB" w14:textId="77777777" w:rsidR="00F64DB3" w:rsidRPr="00804260" w:rsidRDefault="00F64DB3" w:rsidP="00BD4AF5">
            <w:pPr>
              <w:jc w:val="center"/>
              <w:rPr>
                <w:sz w:val="4"/>
                <w:szCs w:val="6"/>
              </w:rPr>
            </w:pPr>
          </w:p>
        </w:tc>
        <w:tc>
          <w:tcPr>
            <w:tcW w:w="1071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DF8F60" w14:textId="77777777" w:rsidR="00F64DB3" w:rsidRPr="00804260" w:rsidRDefault="00F64DB3" w:rsidP="00BD4AF5">
            <w:pPr>
              <w:rPr>
                <w:sz w:val="4"/>
                <w:szCs w:val="6"/>
              </w:rPr>
            </w:pPr>
          </w:p>
        </w:tc>
        <w:tc>
          <w:tcPr>
            <w:tcW w:w="39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8C4630" w14:textId="77777777" w:rsidR="00F64DB3" w:rsidRPr="00804260" w:rsidRDefault="00F64DB3" w:rsidP="00BD4AF5">
            <w:pPr>
              <w:rPr>
                <w:sz w:val="4"/>
                <w:szCs w:val="6"/>
              </w:rPr>
            </w:pPr>
          </w:p>
        </w:tc>
        <w:tc>
          <w:tcPr>
            <w:tcW w:w="2872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6DAA5B" w14:textId="77777777" w:rsidR="00F64DB3" w:rsidRPr="00804260" w:rsidRDefault="00F64DB3" w:rsidP="00BD4AF5">
            <w:pPr>
              <w:rPr>
                <w:sz w:val="4"/>
                <w:szCs w:val="6"/>
              </w:rPr>
            </w:pPr>
          </w:p>
        </w:tc>
        <w:tc>
          <w:tcPr>
            <w:tcW w:w="186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062D35E9" w14:textId="77777777" w:rsidR="00F64DB3" w:rsidRPr="00804260" w:rsidRDefault="00F64DB3" w:rsidP="00BD4AF5">
            <w:pPr>
              <w:rPr>
                <w:sz w:val="4"/>
                <w:szCs w:val="6"/>
              </w:rPr>
            </w:pPr>
          </w:p>
        </w:tc>
      </w:tr>
      <w:tr w:rsidR="00C8403A" w:rsidRPr="004F68ED" w14:paraId="6BB64180" w14:textId="77777777" w:rsidTr="00E86340">
        <w:trPr>
          <w:trHeight w:val="812"/>
        </w:trPr>
        <w:tc>
          <w:tcPr>
            <w:tcW w:w="481" w:type="pct"/>
            <w:tcBorders>
              <w:top w:val="nil"/>
              <w:bottom w:val="nil"/>
              <w:right w:val="nil"/>
            </w:tcBorders>
            <w:vAlign w:val="center"/>
          </w:tcPr>
          <w:p w14:paraId="51631A94" w14:textId="6FEA1068" w:rsidR="00F64DB3" w:rsidRDefault="00F64DB3" w:rsidP="00BD4AF5">
            <w:pPr>
              <w:jc w:val="center"/>
              <w:rPr>
                <w:sz w:val="20"/>
              </w:rPr>
            </w:pPr>
            <w:r>
              <w:rPr>
                <w:sz w:val="20"/>
              </w:rPr>
              <w:t>6</w:t>
            </w:r>
          </w:p>
        </w:tc>
        <w:tc>
          <w:tcPr>
            <w:tcW w:w="1071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FF8DC2" w14:textId="201A4EFD" w:rsidR="00F64DB3" w:rsidRDefault="00F64DB3" w:rsidP="00BD4AF5">
            <w:pPr>
              <w:rPr>
                <w:sz w:val="20"/>
              </w:rPr>
            </w:pPr>
            <w:r>
              <w:rPr>
                <w:sz w:val="20"/>
              </w:rPr>
              <w:t>Location of Inspection</w:t>
            </w:r>
          </w:p>
        </w:tc>
        <w:tc>
          <w:tcPr>
            <w:tcW w:w="39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EE3E32" w14:textId="18D0378D" w:rsidR="00F64DB3" w:rsidRDefault="00E90CBA" w:rsidP="00BD4AF5">
            <w:r>
              <w:t>:</w:t>
            </w:r>
          </w:p>
        </w:tc>
        <w:tc>
          <w:tcPr>
            <w:tcW w:w="2872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05D4BB2A" w14:textId="22822E1F" w:rsidR="00F64DB3" w:rsidRPr="00495D64" w:rsidRDefault="00A03711" w:rsidP="00BD4A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AT</w:t>
            </w:r>
            <w:r w:rsidR="005867A4">
              <w:rPr>
                <w:sz w:val="20"/>
                <w:szCs w:val="20"/>
              </w:rPr>
              <w:t xml:space="preserve"> hangar - SZB</w:t>
            </w:r>
          </w:p>
        </w:tc>
        <w:tc>
          <w:tcPr>
            <w:tcW w:w="186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4D1CFA2C" w14:textId="77777777" w:rsidR="00F64DB3" w:rsidRDefault="00F64DB3" w:rsidP="00BD4AF5"/>
        </w:tc>
      </w:tr>
      <w:tr w:rsidR="00C8403A" w:rsidRPr="004F68ED" w14:paraId="195E57E0" w14:textId="77777777" w:rsidTr="00E86340">
        <w:trPr>
          <w:trHeight w:val="49"/>
        </w:trPr>
        <w:tc>
          <w:tcPr>
            <w:tcW w:w="481" w:type="pct"/>
            <w:tcBorders>
              <w:top w:val="nil"/>
              <w:bottom w:val="nil"/>
              <w:right w:val="nil"/>
            </w:tcBorders>
            <w:vAlign w:val="center"/>
          </w:tcPr>
          <w:p w14:paraId="5F94E6CC" w14:textId="77777777" w:rsidR="00DF6489" w:rsidRPr="00804260" w:rsidRDefault="00DF6489" w:rsidP="00BD4AF5">
            <w:pPr>
              <w:jc w:val="center"/>
              <w:rPr>
                <w:sz w:val="4"/>
                <w:szCs w:val="6"/>
              </w:rPr>
            </w:pPr>
          </w:p>
        </w:tc>
        <w:tc>
          <w:tcPr>
            <w:tcW w:w="1071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70290" w14:textId="77777777" w:rsidR="00DF6489" w:rsidRPr="00804260" w:rsidRDefault="00DF6489" w:rsidP="00BD4AF5">
            <w:pPr>
              <w:rPr>
                <w:sz w:val="4"/>
                <w:szCs w:val="6"/>
              </w:rPr>
            </w:pPr>
          </w:p>
        </w:tc>
        <w:tc>
          <w:tcPr>
            <w:tcW w:w="39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DA4215" w14:textId="77777777" w:rsidR="00DF6489" w:rsidRPr="00804260" w:rsidRDefault="00DF6489" w:rsidP="00BD4AF5">
            <w:pPr>
              <w:rPr>
                <w:sz w:val="4"/>
                <w:szCs w:val="6"/>
              </w:rPr>
            </w:pPr>
          </w:p>
        </w:tc>
        <w:tc>
          <w:tcPr>
            <w:tcW w:w="2872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25C52B" w14:textId="77777777" w:rsidR="00DF6489" w:rsidRPr="00804260" w:rsidRDefault="00DF6489" w:rsidP="00BD4AF5">
            <w:pPr>
              <w:rPr>
                <w:sz w:val="4"/>
                <w:szCs w:val="6"/>
              </w:rPr>
            </w:pPr>
          </w:p>
        </w:tc>
        <w:tc>
          <w:tcPr>
            <w:tcW w:w="186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5409DC89" w14:textId="77777777" w:rsidR="00DF6489" w:rsidRPr="00804260" w:rsidRDefault="00DF6489" w:rsidP="00BD4AF5">
            <w:pPr>
              <w:rPr>
                <w:sz w:val="4"/>
                <w:szCs w:val="6"/>
              </w:rPr>
            </w:pPr>
          </w:p>
        </w:tc>
      </w:tr>
      <w:tr w:rsidR="00E86340" w:rsidRPr="004F68ED" w14:paraId="11692E64" w14:textId="77777777" w:rsidTr="00E86340">
        <w:trPr>
          <w:trHeight w:val="405"/>
        </w:trPr>
        <w:tc>
          <w:tcPr>
            <w:tcW w:w="488" w:type="pct"/>
            <w:gridSpan w:val="2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7ABC2E4" w14:textId="78755066" w:rsidR="00DF6489" w:rsidRDefault="00DF6489" w:rsidP="00DF6489">
            <w:pPr>
              <w:jc w:val="center"/>
              <w:rPr>
                <w:sz w:val="20"/>
              </w:rPr>
            </w:pPr>
            <w:r>
              <w:rPr>
                <w:sz w:val="20"/>
              </w:rPr>
              <w:t>5.</w:t>
            </w:r>
          </w:p>
        </w:tc>
        <w:tc>
          <w:tcPr>
            <w:tcW w:w="1063" w:type="pct"/>
            <w:gridSpan w:val="5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60A57B" w14:textId="6A71CAFF" w:rsidR="00DF6489" w:rsidRDefault="00DF6489" w:rsidP="00DF6489">
            <w:pPr>
              <w:rPr>
                <w:sz w:val="20"/>
              </w:rPr>
            </w:pPr>
            <w:r>
              <w:rPr>
                <w:sz w:val="20"/>
              </w:rPr>
              <w:t>ACAM Program</w:t>
            </w:r>
          </w:p>
        </w:tc>
        <w:tc>
          <w:tcPr>
            <w:tcW w:w="175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B934CD" w14:textId="72F6EC41" w:rsidR="00DF6489" w:rsidRDefault="00E90CBA" w:rsidP="00DF6489">
            <w:r>
              <w:t>:</w:t>
            </w:r>
          </w:p>
        </w:tc>
        <w:tc>
          <w:tcPr>
            <w:tcW w:w="89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FE5E70" w14:textId="221E4F77" w:rsidR="00DF6489" w:rsidRPr="00DE7517" w:rsidRDefault="00DF6489" w:rsidP="00DF6489">
            <w:pPr>
              <w:rPr>
                <w:sz w:val="20"/>
                <w:szCs w:val="20"/>
              </w:rPr>
            </w:pPr>
            <w:r w:rsidRPr="00E86340">
              <w:rPr>
                <w:sz w:val="20"/>
                <w:szCs w:val="20"/>
              </w:rPr>
              <w:t xml:space="preserve">Section </w:t>
            </w:r>
            <w:r w:rsidR="00DE7517" w:rsidRPr="00E86340">
              <w:rPr>
                <w:sz w:val="20"/>
                <w:szCs w:val="20"/>
              </w:rPr>
              <w:t>2</w:t>
            </w:r>
            <w:r w:rsidRPr="00DE7517">
              <w:rPr>
                <w:sz w:val="20"/>
                <w:szCs w:val="20"/>
              </w:rPr>
              <w:t xml:space="preserve"> </w:t>
            </w:r>
          </w:p>
          <w:p w14:paraId="49788F14" w14:textId="6F73EAAA" w:rsidR="00DF6489" w:rsidRPr="006E7397" w:rsidRDefault="00DF6489" w:rsidP="00DF6489">
            <w:pPr>
              <w:rPr>
                <w:sz w:val="20"/>
                <w:szCs w:val="20"/>
              </w:rPr>
            </w:pPr>
            <w:r w:rsidRPr="006E7397">
              <w:rPr>
                <w:sz w:val="20"/>
                <w:szCs w:val="20"/>
              </w:rPr>
              <w:t>Aircraft Physical Inspection</w:t>
            </w:r>
          </w:p>
        </w:tc>
        <w:sdt>
          <w:sdtPr>
            <w:rPr>
              <w:rFonts w:cstheme="minorHAnsi"/>
              <w:sz w:val="20"/>
              <w:szCs w:val="20"/>
            </w:rPr>
            <w:id w:val="175531414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7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9E2F3" w:themeFill="accent1" w:themeFillTint="33"/>
                <w:vAlign w:val="center"/>
              </w:tcPr>
              <w:p w14:paraId="0A7054F5" w14:textId="24D58902" w:rsidR="00DF6489" w:rsidRPr="00DE7517" w:rsidRDefault="005867A4" w:rsidP="00DF6489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BC8D91" w14:textId="1D2D36F4" w:rsidR="00DF6489" w:rsidRPr="00DE7517" w:rsidRDefault="00DF6489" w:rsidP="00DF6489">
            <w:pPr>
              <w:rPr>
                <w:sz w:val="20"/>
                <w:szCs w:val="20"/>
              </w:rPr>
            </w:pPr>
            <w:r w:rsidRPr="00E86340">
              <w:rPr>
                <w:sz w:val="20"/>
                <w:szCs w:val="20"/>
              </w:rPr>
              <w:t xml:space="preserve">Section </w:t>
            </w:r>
            <w:r w:rsidR="00DE7517" w:rsidRPr="00E86340">
              <w:rPr>
                <w:sz w:val="20"/>
                <w:szCs w:val="20"/>
              </w:rPr>
              <w:t>4</w:t>
            </w:r>
            <w:r w:rsidRPr="00DE7517">
              <w:rPr>
                <w:sz w:val="20"/>
                <w:szCs w:val="20"/>
              </w:rPr>
              <w:t xml:space="preserve"> </w:t>
            </w:r>
          </w:p>
          <w:p w14:paraId="206ED301" w14:textId="5FE88ED6" w:rsidR="00DF6489" w:rsidRPr="006E7397" w:rsidRDefault="00DF6489" w:rsidP="00DF6489">
            <w:pPr>
              <w:rPr>
                <w:sz w:val="20"/>
                <w:szCs w:val="20"/>
              </w:rPr>
            </w:pPr>
            <w:r w:rsidRPr="006E7397">
              <w:rPr>
                <w:sz w:val="20"/>
                <w:szCs w:val="20"/>
              </w:rPr>
              <w:t>Aircraft Line Maintenance Check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62878097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8" w:type="pc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9E2F3" w:themeFill="accent1" w:themeFillTint="33"/>
                <w:vAlign w:val="center"/>
              </w:tcPr>
              <w:p w14:paraId="752B837F" w14:textId="585E6E64" w:rsidR="00DF6489" w:rsidRPr="00495D64" w:rsidRDefault="005867A4" w:rsidP="00DF6489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186" w:type="pct"/>
            <w:gridSpan w:val="2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898F6C4" w14:textId="77777777" w:rsidR="00DF6489" w:rsidRDefault="00DF6489" w:rsidP="00DF6489"/>
          <w:p w14:paraId="7A93DC6F" w14:textId="77777777" w:rsidR="00DF6489" w:rsidRDefault="00DF6489" w:rsidP="00DF6489"/>
          <w:p w14:paraId="4274B82E" w14:textId="77777777" w:rsidR="00DF6489" w:rsidRDefault="00DF6489" w:rsidP="00DF6489"/>
          <w:p w14:paraId="48EBD063" w14:textId="77777777" w:rsidR="00DF6489" w:rsidRDefault="00DF6489" w:rsidP="00DF6489"/>
          <w:p w14:paraId="2160960D" w14:textId="363795DC" w:rsidR="00DF6489" w:rsidRDefault="00DF6489" w:rsidP="00DF6489"/>
        </w:tc>
      </w:tr>
      <w:tr w:rsidR="00E86340" w:rsidRPr="004F68ED" w14:paraId="61AA4484" w14:textId="77777777" w:rsidTr="00E86340">
        <w:trPr>
          <w:trHeight w:val="60"/>
        </w:trPr>
        <w:tc>
          <w:tcPr>
            <w:tcW w:w="488" w:type="pct"/>
            <w:gridSpan w:val="2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06EF69C" w14:textId="77777777" w:rsidR="00E86340" w:rsidRDefault="00E86340" w:rsidP="00DF6489">
            <w:pPr>
              <w:jc w:val="center"/>
              <w:rPr>
                <w:sz w:val="20"/>
              </w:rPr>
            </w:pPr>
          </w:p>
        </w:tc>
        <w:tc>
          <w:tcPr>
            <w:tcW w:w="1063" w:type="pct"/>
            <w:gridSpan w:val="5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F792AB" w14:textId="77777777" w:rsidR="00E86340" w:rsidRDefault="00E86340" w:rsidP="00DF6489">
            <w:pPr>
              <w:rPr>
                <w:sz w:val="20"/>
              </w:rPr>
            </w:pPr>
          </w:p>
        </w:tc>
        <w:tc>
          <w:tcPr>
            <w:tcW w:w="175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C27559" w14:textId="77777777" w:rsidR="00E86340" w:rsidRDefault="00E86340" w:rsidP="00DF6489"/>
        </w:tc>
        <w:tc>
          <w:tcPr>
            <w:tcW w:w="89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1CBF43" w14:textId="77777777" w:rsidR="00E86340" w:rsidRPr="00E86340" w:rsidRDefault="00E86340" w:rsidP="00DF6489">
            <w:pPr>
              <w:rPr>
                <w:sz w:val="6"/>
                <w:szCs w:val="6"/>
              </w:rPr>
            </w:pPr>
          </w:p>
        </w:tc>
        <w:tc>
          <w:tcPr>
            <w:tcW w:w="68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E21E6C" w14:textId="77777777" w:rsidR="00E86340" w:rsidRPr="00E86340" w:rsidRDefault="00E86340" w:rsidP="00DF6489">
            <w:pPr>
              <w:rPr>
                <w:rFonts w:cstheme="minorHAnsi"/>
                <w:sz w:val="6"/>
                <w:szCs w:val="6"/>
              </w:rPr>
            </w:pP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B5C7BC" w14:textId="77777777" w:rsidR="00E86340" w:rsidRPr="00E86340" w:rsidRDefault="00E86340" w:rsidP="00DF6489">
            <w:pPr>
              <w:rPr>
                <w:sz w:val="6"/>
                <w:szCs w:val="6"/>
              </w:rPr>
            </w:pPr>
          </w:p>
        </w:tc>
        <w:tc>
          <w:tcPr>
            <w:tcW w:w="7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BC6178" w14:textId="77777777" w:rsidR="00E86340" w:rsidRPr="00E86340" w:rsidRDefault="00E86340" w:rsidP="00DF6489">
            <w:pPr>
              <w:rPr>
                <w:rFonts w:cstheme="minorHAnsi"/>
                <w:sz w:val="6"/>
                <w:szCs w:val="6"/>
              </w:rPr>
            </w:pPr>
          </w:p>
        </w:tc>
        <w:tc>
          <w:tcPr>
            <w:tcW w:w="186" w:type="pct"/>
            <w:gridSpan w:val="2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5F42131" w14:textId="77777777" w:rsidR="00E86340" w:rsidRDefault="00E86340" w:rsidP="00DF6489"/>
        </w:tc>
      </w:tr>
      <w:tr w:rsidR="00E86340" w:rsidRPr="004F68ED" w14:paraId="4B36A39E" w14:textId="77777777" w:rsidTr="00E86340">
        <w:trPr>
          <w:trHeight w:val="405"/>
        </w:trPr>
        <w:tc>
          <w:tcPr>
            <w:tcW w:w="488" w:type="pct"/>
            <w:gridSpan w:val="2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D153575" w14:textId="77777777" w:rsidR="00DF6489" w:rsidRDefault="00DF6489" w:rsidP="00DF6489">
            <w:pPr>
              <w:jc w:val="center"/>
              <w:rPr>
                <w:sz w:val="20"/>
              </w:rPr>
            </w:pPr>
          </w:p>
        </w:tc>
        <w:tc>
          <w:tcPr>
            <w:tcW w:w="1063" w:type="pct"/>
            <w:gridSpan w:val="5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B0B254" w14:textId="77777777" w:rsidR="00DF6489" w:rsidRDefault="00DF6489" w:rsidP="00DF6489">
            <w:pPr>
              <w:rPr>
                <w:sz w:val="20"/>
              </w:rPr>
            </w:pPr>
          </w:p>
        </w:tc>
        <w:tc>
          <w:tcPr>
            <w:tcW w:w="175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B61ED9" w14:textId="77777777" w:rsidR="00DF6489" w:rsidRDefault="00DF6489" w:rsidP="00DF6489"/>
        </w:tc>
        <w:tc>
          <w:tcPr>
            <w:tcW w:w="89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E3F95E" w14:textId="1B91C7D4" w:rsidR="00DF6489" w:rsidRPr="00DE7517" w:rsidRDefault="00DF6489" w:rsidP="00DF6489">
            <w:pPr>
              <w:rPr>
                <w:sz w:val="20"/>
                <w:szCs w:val="20"/>
              </w:rPr>
            </w:pPr>
            <w:r w:rsidRPr="00E86340">
              <w:rPr>
                <w:sz w:val="20"/>
                <w:szCs w:val="20"/>
              </w:rPr>
              <w:t xml:space="preserve">Section </w:t>
            </w:r>
            <w:r w:rsidR="00DE7517" w:rsidRPr="00E86340">
              <w:rPr>
                <w:sz w:val="20"/>
                <w:szCs w:val="20"/>
              </w:rPr>
              <w:t>3</w:t>
            </w:r>
            <w:r w:rsidRPr="00DE7517">
              <w:rPr>
                <w:sz w:val="20"/>
                <w:szCs w:val="20"/>
              </w:rPr>
              <w:t xml:space="preserve"> </w:t>
            </w:r>
          </w:p>
          <w:p w14:paraId="2EE19C98" w14:textId="6E07B627" w:rsidR="00DF6489" w:rsidRPr="006E7397" w:rsidRDefault="00DF6489" w:rsidP="00DF6489">
            <w:pPr>
              <w:rPr>
                <w:sz w:val="20"/>
                <w:szCs w:val="20"/>
              </w:rPr>
            </w:pPr>
            <w:r w:rsidRPr="006E7397">
              <w:rPr>
                <w:sz w:val="20"/>
                <w:szCs w:val="20"/>
              </w:rPr>
              <w:t>Aircraft Stayover Check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839040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7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9E2F3" w:themeFill="accent1" w:themeFillTint="33"/>
                <w:vAlign w:val="center"/>
              </w:tcPr>
              <w:p w14:paraId="61291EBA" w14:textId="4FD5EA3F" w:rsidR="00DF6489" w:rsidRPr="00DE7517" w:rsidRDefault="00F64DB3" w:rsidP="00DF6489">
                <w:pPr>
                  <w:rPr>
                    <w:sz w:val="20"/>
                    <w:szCs w:val="20"/>
                  </w:rPr>
                </w:pPr>
                <w:r w:rsidRPr="00DE7517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5E9376" w14:textId="4A379707" w:rsidR="00DF6489" w:rsidRPr="00DE7517" w:rsidRDefault="00DF6489" w:rsidP="00DF6489">
            <w:pPr>
              <w:rPr>
                <w:sz w:val="20"/>
                <w:szCs w:val="20"/>
              </w:rPr>
            </w:pPr>
            <w:r w:rsidRPr="00E86340">
              <w:rPr>
                <w:sz w:val="20"/>
                <w:szCs w:val="20"/>
              </w:rPr>
              <w:t xml:space="preserve">Section </w:t>
            </w:r>
            <w:r w:rsidR="00DE7517" w:rsidRPr="00E86340">
              <w:rPr>
                <w:sz w:val="20"/>
                <w:szCs w:val="20"/>
              </w:rPr>
              <w:t>5</w:t>
            </w:r>
            <w:r w:rsidRPr="00DE7517">
              <w:rPr>
                <w:sz w:val="20"/>
                <w:szCs w:val="20"/>
              </w:rPr>
              <w:t xml:space="preserve"> </w:t>
            </w:r>
          </w:p>
          <w:p w14:paraId="59F28E0B" w14:textId="2E0EBC67" w:rsidR="00DF6489" w:rsidRPr="006E7397" w:rsidRDefault="00DF6489" w:rsidP="00DF6489">
            <w:pPr>
              <w:rPr>
                <w:sz w:val="20"/>
                <w:szCs w:val="20"/>
              </w:rPr>
            </w:pPr>
            <w:r w:rsidRPr="006E7397">
              <w:rPr>
                <w:sz w:val="20"/>
                <w:szCs w:val="20"/>
              </w:rPr>
              <w:t>Aircraft Base Maintenance Check</w:t>
            </w:r>
          </w:p>
        </w:tc>
        <w:sdt>
          <w:sdtPr>
            <w:rPr>
              <w:rFonts w:cstheme="minorHAnsi"/>
              <w:sz w:val="20"/>
              <w:szCs w:val="20"/>
            </w:rPr>
            <w:id w:val="99191326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8" w:type="pc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9E2F3" w:themeFill="accent1" w:themeFillTint="33"/>
                <w:vAlign w:val="center"/>
              </w:tcPr>
              <w:p w14:paraId="7FCA5EF8" w14:textId="28C0095A" w:rsidR="00DF6489" w:rsidRPr="00495D64" w:rsidRDefault="005867A4" w:rsidP="00DF6489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186" w:type="pct"/>
            <w:gridSpan w:val="2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1AA3EC4" w14:textId="77777777" w:rsidR="00DF6489" w:rsidRDefault="00DF6489" w:rsidP="00DF6489"/>
        </w:tc>
      </w:tr>
      <w:tr w:rsidR="00E86340" w:rsidRPr="004F68ED" w14:paraId="286A6AB4" w14:textId="77777777" w:rsidTr="00E86340">
        <w:trPr>
          <w:trHeight w:val="60"/>
        </w:trPr>
        <w:tc>
          <w:tcPr>
            <w:tcW w:w="899" w:type="pct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3607766" w14:textId="77777777" w:rsidR="00E86340" w:rsidRPr="00E86340" w:rsidRDefault="00E86340" w:rsidP="00DF6489">
            <w:pPr>
              <w:jc w:val="center"/>
              <w:rPr>
                <w:sz w:val="6"/>
                <w:szCs w:val="6"/>
              </w:rPr>
            </w:pPr>
          </w:p>
        </w:tc>
        <w:tc>
          <w:tcPr>
            <w:tcW w:w="674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D1525C" w14:textId="77777777" w:rsidR="00E86340" w:rsidRPr="00E86340" w:rsidRDefault="00E86340" w:rsidP="00DF6489">
            <w:pPr>
              <w:rPr>
                <w:sz w:val="6"/>
                <w:szCs w:val="6"/>
              </w:rPr>
            </w:pPr>
          </w:p>
        </w:tc>
        <w:tc>
          <w:tcPr>
            <w:tcW w:w="105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513FC7" w14:textId="77777777" w:rsidR="00E86340" w:rsidRPr="00E86340" w:rsidRDefault="00E86340" w:rsidP="00DF6489">
            <w:pPr>
              <w:rPr>
                <w:sz w:val="6"/>
                <w:szCs w:val="6"/>
              </w:rPr>
            </w:pPr>
          </w:p>
        </w:tc>
        <w:tc>
          <w:tcPr>
            <w:tcW w:w="68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08A384" w14:textId="77777777" w:rsidR="00E86340" w:rsidRPr="00E86340" w:rsidRDefault="00E86340" w:rsidP="00DF6489">
            <w:pPr>
              <w:rPr>
                <w:rFonts w:cstheme="minorHAnsi"/>
                <w:sz w:val="6"/>
                <w:szCs w:val="6"/>
              </w:rPr>
            </w:pPr>
          </w:p>
        </w:tc>
        <w:tc>
          <w:tcPr>
            <w:tcW w:w="168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D75B9EB" w14:textId="77777777" w:rsidR="00E86340" w:rsidRPr="00E86340" w:rsidRDefault="00E86340" w:rsidP="00DF6489">
            <w:pPr>
              <w:rPr>
                <w:sz w:val="6"/>
                <w:szCs w:val="6"/>
              </w:rPr>
            </w:pPr>
          </w:p>
        </w:tc>
      </w:tr>
      <w:tr w:rsidR="00E86340" w:rsidRPr="004F68ED" w14:paraId="1E7DB8A0" w14:textId="77777777" w:rsidTr="00E86340">
        <w:trPr>
          <w:trHeight w:val="405"/>
        </w:trPr>
        <w:tc>
          <w:tcPr>
            <w:tcW w:w="899" w:type="pct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385D8A3" w14:textId="77777777" w:rsidR="007131D5" w:rsidRDefault="007131D5" w:rsidP="00DF6489">
            <w:pPr>
              <w:jc w:val="center"/>
              <w:rPr>
                <w:sz w:val="20"/>
              </w:rPr>
            </w:pPr>
          </w:p>
        </w:tc>
        <w:tc>
          <w:tcPr>
            <w:tcW w:w="674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D4BDA2" w14:textId="51CF69CF" w:rsidR="007131D5" w:rsidRDefault="007131D5" w:rsidP="00DF6489">
            <w:pPr>
              <w:rPr>
                <w:sz w:val="20"/>
              </w:rPr>
            </w:pPr>
          </w:p>
        </w:tc>
        <w:tc>
          <w:tcPr>
            <w:tcW w:w="105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2408F2" w14:textId="635DACFB" w:rsidR="007131D5" w:rsidRDefault="007131D5" w:rsidP="00DF64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s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6812599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87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9E2F3" w:themeFill="accent1" w:themeFillTint="33"/>
                <w:vAlign w:val="center"/>
              </w:tcPr>
              <w:p w14:paraId="7177FE8F" w14:textId="6C7C1FFC" w:rsidR="007131D5" w:rsidRPr="00495D64" w:rsidRDefault="007131D5" w:rsidP="00DF6489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68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3F69BC0" w14:textId="77777777" w:rsidR="007131D5" w:rsidRDefault="007131D5" w:rsidP="00DF6489"/>
          <w:p w14:paraId="45481C68" w14:textId="77777777" w:rsidR="007131D5" w:rsidRDefault="007131D5" w:rsidP="00DF6489"/>
          <w:p w14:paraId="5F7ECCA5" w14:textId="299B48E4" w:rsidR="007131D5" w:rsidRDefault="007131D5" w:rsidP="00DF6489"/>
        </w:tc>
      </w:tr>
      <w:tr w:rsidR="00753B59" w:rsidRPr="004F68ED" w14:paraId="2CBA5DA0" w14:textId="77777777" w:rsidTr="00E86340">
        <w:trPr>
          <w:trHeight w:val="65"/>
        </w:trPr>
        <w:tc>
          <w:tcPr>
            <w:tcW w:w="899" w:type="pct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8226BD2" w14:textId="77777777" w:rsidR="000B0CCB" w:rsidRPr="000B0CCB" w:rsidRDefault="000B0CCB" w:rsidP="00DF6489">
            <w:pPr>
              <w:jc w:val="center"/>
              <w:rPr>
                <w:sz w:val="4"/>
                <w:szCs w:val="6"/>
              </w:rPr>
            </w:pPr>
          </w:p>
        </w:tc>
        <w:tc>
          <w:tcPr>
            <w:tcW w:w="674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8F4A4F" w14:textId="77777777" w:rsidR="000B0CCB" w:rsidRPr="000B0CCB" w:rsidRDefault="000B0CCB" w:rsidP="00DF6489">
            <w:pPr>
              <w:rPr>
                <w:sz w:val="4"/>
                <w:szCs w:val="6"/>
              </w:rPr>
            </w:pPr>
          </w:p>
        </w:tc>
        <w:tc>
          <w:tcPr>
            <w:tcW w:w="1078" w:type="pct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226536" w14:textId="77777777" w:rsidR="000B0CCB" w:rsidRPr="000B0CCB" w:rsidRDefault="000B0CCB" w:rsidP="00DF6489">
            <w:pPr>
              <w:rPr>
                <w:sz w:val="4"/>
                <w:szCs w:val="6"/>
              </w:rPr>
            </w:pP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91780C" w14:textId="77777777" w:rsidR="000B0CCB" w:rsidRPr="000B0CCB" w:rsidRDefault="000B0CCB" w:rsidP="00DF6489">
            <w:pPr>
              <w:rPr>
                <w:rFonts w:cstheme="minorHAnsi"/>
                <w:sz w:val="4"/>
                <w:szCs w:val="6"/>
              </w:rPr>
            </w:pPr>
          </w:p>
        </w:tc>
        <w:tc>
          <w:tcPr>
            <w:tcW w:w="168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CB73D60" w14:textId="77777777" w:rsidR="000B0CCB" w:rsidRPr="000B0CCB" w:rsidRDefault="000B0CCB" w:rsidP="00DF6489">
            <w:pPr>
              <w:rPr>
                <w:sz w:val="4"/>
                <w:szCs w:val="6"/>
              </w:rPr>
            </w:pPr>
          </w:p>
        </w:tc>
      </w:tr>
      <w:tr w:rsidR="00C07640" w:rsidRPr="004F68ED" w14:paraId="3D005711" w14:textId="77777777" w:rsidTr="00E86340">
        <w:trPr>
          <w:trHeight w:val="405"/>
        </w:trPr>
        <w:tc>
          <w:tcPr>
            <w:tcW w:w="495" w:type="pct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8C6B264" w14:textId="3DE14C30" w:rsidR="00FF2DEC" w:rsidRDefault="003A5558" w:rsidP="003A5558">
            <w:pPr>
              <w:jc w:val="center"/>
            </w:pPr>
            <w:r>
              <w:t>6.</w:t>
            </w:r>
          </w:p>
        </w:tc>
        <w:tc>
          <w:tcPr>
            <w:tcW w:w="99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9B66CFC" w14:textId="461F818A" w:rsidR="00FF2DEC" w:rsidRDefault="003A5558" w:rsidP="00DF6489">
            <w:r>
              <w:t>Date</w:t>
            </w:r>
            <w:r w:rsidR="00277531">
              <w:t xml:space="preserve"> of Inspection</w:t>
            </w:r>
          </w:p>
        </w:tc>
        <w:tc>
          <w:tcPr>
            <w:tcW w:w="421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12FA6F3" w14:textId="3A9743FF" w:rsidR="00FF2DEC" w:rsidRDefault="003A5558" w:rsidP="00DF6489">
            <w:r>
              <w:t>:</w:t>
            </w:r>
          </w:p>
        </w:tc>
        <w:tc>
          <w:tcPr>
            <w:tcW w:w="3085" w:type="pct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14708DE5" w14:textId="0CFC7471" w:rsidR="00FF2DEC" w:rsidRDefault="005867A4" w:rsidP="00DF6489">
            <w:r>
              <w:t>3</w:t>
            </w:r>
            <w:r w:rsidR="00A03711">
              <w:t>1</w:t>
            </w:r>
            <w:r>
              <w:t xml:space="preserve"> May 2022</w:t>
            </w:r>
          </w:p>
        </w:tc>
      </w:tr>
      <w:tr w:rsidR="00E90CBA" w:rsidRPr="004F68ED" w14:paraId="1E55C1E4" w14:textId="77777777" w:rsidTr="00E86340">
        <w:trPr>
          <w:trHeight w:val="49"/>
        </w:trPr>
        <w:tc>
          <w:tcPr>
            <w:tcW w:w="5000" w:type="pct"/>
            <w:gridSpan w:val="18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2CE4E3" w14:textId="7C8B1C33" w:rsidR="00E90CBA" w:rsidRPr="00CE28F2" w:rsidRDefault="00E90CBA" w:rsidP="00DF6489">
            <w:pPr>
              <w:rPr>
                <w:sz w:val="4"/>
                <w:szCs w:val="4"/>
              </w:rPr>
            </w:pPr>
          </w:p>
        </w:tc>
      </w:tr>
      <w:tr w:rsidR="00A502CF" w:rsidRPr="004F68ED" w14:paraId="29CFD305" w14:textId="77777777" w:rsidTr="00E86340">
        <w:trPr>
          <w:trHeight w:val="83"/>
        </w:trPr>
        <w:tc>
          <w:tcPr>
            <w:tcW w:w="5000" w:type="pct"/>
            <w:gridSpan w:val="1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5A99EC" w14:textId="77777777" w:rsidR="00A502CF" w:rsidRPr="00CE28F2" w:rsidRDefault="00A502CF" w:rsidP="00E90CBA">
            <w:pPr>
              <w:jc w:val="center"/>
              <w:rPr>
                <w:sz w:val="4"/>
                <w:szCs w:val="6"/>
              </w:rPr>
            </w:pPr>
          </w:p>
        </w:tc>
      </w:tr>
    </w:tbl>
    <w:p w14:paraId="5BD48494" w14:textId="77777777" w:rsidR="00E86340" w:rsidRDefault="00E86340">
      <w:r>
        <w:br w:type="page"/>
      </w:r>
    </w:p>
    <w:tbl>
      <w:tblPr>
        <w:tblStyle w:val="TableGrid"/>
        <w:tblW w:w="5653" w:type="pct"/>
        <w:tblInd w:w="-1535" w:type="dxa"/>
        <w:tblLook w:val="04A0" w:firstRow="1" w:lastRow="0" w:firstColumn="1" w:lastColumn="0" w:noHBand="0" w:noVBand="1"/>
      </w:tblPr>
      <w:tblGrid>
        <w:gridCol w:w="773"/>
        <w:gridCol w:w="134"/>
        <w:gridCol w:w="1492"/>
        <w:gridCol w:w="567"/>
        <w:gridCol w:w="304"/>
        <w:gridCol w:w="254"/>
        <w:gridCol w:w="146"/>
        <w:gridCol w:w="592"/>
        <w:gridCol w:w="846"/>
        <w:gridCol w:w="71"/>
        <w:gridCol w:w="220"/>
        <w:gridCol w:w="248"/>
        <w:gridCol w:w="679"/>
        <w:gridCol w:w="208"/>
        <w:gridCol w:w="663"/>
        <w:gridCol w:w="53"/>
        <w:gridCol w:w="273"/>
        <w:gridCol w:w="189"/>
        <w:gridCol w:w="186"/>
        <w:gridCol w:w="341"/>
        <w:gridCol w:w="260"/>
        <w:gridCol w:w="198"/>
        <w:gridCol w:w="307"/>
        <w:gridCol w:w="1463"/>
        <w:gridCol w:w="282"/>
        <w:gridCol w:w="108"/>
        <w:gridCol w:w="183"/>
        <w:gridCol w:w="663"/>
        <w:gridCol w:w="418"/>
        <w:gridCol w:w="59"/>
        <w:gridCol w:w="22"/>
        <w:gridCol w:w="356"/>
        <w:gridCol w:w="2607"/>
        <w:gridCol w:w="9"/>
        <w:gridCol w:w="93"/>
        <w:gridCol w:w="232"/>
      </w:tblGrid>
      <w:tr w:rsidR="00BB2C38" w:rsidRPr="004F68ED" w14:paraId="3F78147D" w14:textId="77777777" w:rsidTr="00E86340">
        <w:trPr>
          <w:trHeight w:val="509"/>
        </w:trPr>
        <w:tc>
          <w:tcPr>
            <w:tcW w:w="5000" w:type="pct"/>
            <w:gridSpan w:val="3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069FE746" w14:textId="6C74E726" w:rsidR="00BB2C38" w:rsidRDefault="00BB2C38" w:rsidP="00BB2C38">
            <w:pPr>
              <w:rPr>
                <w:sz w:val="14"/>
                <w:lang w:val="en-GB"/>
              </w:rPr>
            </w:pPr>
            <w:r>
              <w:rPr>
                <w:b/>
                <w:bCs/>
              </w:rPr>
              <w:lastRenderedPageBreak/>
              <w:t xml:space="preserve">SECTION </w:t>
            </w:r>
            <w:r w:rsidR="000940CB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–</w:t>
            </w:r>
            <w:r w:rsidR="008E56BB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FINDINGS</w:t>
            </w:r>
          </w:p>
        </w:tc>
      </w:tr>
      <w:tr w:rsidR="00BB2C38" w:rsidRPr="004F68ED" w14:paraId="77C0B9D2" w14:textId="77777777" w:rsidTr="00E86340">
        <w:trPr>
          <w:trHeight w:val="509"/>
        </w:trPr>
        <w:tc>
          <w:tcPr>
            <w:tcW w:w="5000" w:type="pct"/>
            <w:gridSpan w:val="3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0E5E402" w14:textId="7B97DC8B" w:rsidR="00BB2C38" w:rsidRDefault="00277531" w:rsidP="00BB2C3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ll findings shall be recorded below </w:t>
            </w:r>
            <w:r w:rsidRPr="00DE7517">
              <w:rPr>
                <w:sz w:val="20"/>
                <w:szCs w:val="20"/>
              </w:rPr>
              <w:t>and Operator/CAMO to</w:t>
            </w:r>
            <w:r>
              <w:rPr>
                <w:sz w:val="20"/>
                <w:szCs w:val="20"/>
              </w:rPr>
              <w:t xml:space="preserve"> provide their respond </w:t>
            </w:r>
            <w:r w:rsidR="00813B72">
              <w:rPr>
                <w:sz w:val="20"/>
                <w:szCs w:val="20"/>
              </w:rPr>
              <w:t>with required documented evidence within 14 days of receive this form.</w:t>
            </w:r>
          </w:p>
          <w:p w14:paraId="497DBCCC" w14:textId="68A36EFE" w:rsidR="00813B72" w:rsidRPr="003553AC" w:rsidRDefault="00813B72" w:rsidP="00BB2C38">
            <w:pPr>
              <w:rPr>
                <w:sz w:val="20"/>
                <w:szCs w:val="20"/>
              </w:rPr>
            </w:pPr>
          </w:p>
        </w:tc>
      </w:tr>
      <w:tr w:rsidR="00C07640" w:rsidRPr="004F68ED" w14:paraId="11288ECA" w14:textId="77777777" w:rsidTr="00E668CF">
        <w:trPr>
          <w:trHeight w:val="509"/>
        </w:trPr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634FFF0" w14:textId="5DF659F7" w:rsidR="00C07640" w:rsidRDefault="00C07640" w:rsidP="00E42D3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  <w:tc>
          <w:tcPr>
            <w:tcW w:w="886" w:type="pct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A4B76BA" w14:textId="7C8E515E" w:rsidR="00C07640" w:rsidRDefault="00C07640" w:rsidP="00E42D3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ments</w:t>
            </w:r>
          </w:p>
        </w:tc>
        <w:tc>
          <w:tcPr>
            <w:tcW w:w="2240" w:type="pct"/>
            <w:gridSpan w:val="1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C167D8F" w14:textId="35D5DFC6" w:rsidR="00C07640" w:rsidRDefault="00C07640" w:rsidP="00E42D3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s</w:t>
            </w:r>
          </w:p>
        </w:tc>
        <w:tc>
          <w:tcPr>
            <w:tcW w:w="1625" w:type="pct"/>
            <w:gridSpan w:val="1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5DBB56F" w14:textId="0BF4CB91" w:rsidR="00C07640" w:rsidRDefault="00C07640" w:rsidP="00E42D30">
            <w:pPr>
              <w:jc w:val="center"/>
              <w:rPr>
                <w:sz w:val="20"/>
                <w:szCs w:val="20"/>
              </w:rPr>
            </w:pPr>
            <w:r w:rsidRPr="00DE7517">
              <w:rPr>
                <w:sz w:val="20"/>
                <w:szCs w:val="20"/>
              </w:rPr>
              <w:t>Operator /CAMO respond</w:t>
            </w:r>
          </w:p>
        </w:tc>
      </w:tr>
      <w:tr w:rsidR="00E668CF" w:rsidRPr="004F68ED" w14:paraId="58D75454" w14:textId="77777777" w:rsidTr="00E668CF">
        <w:trPr>
          <w:trHeight w:val="509"/>
        </w:trPr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6FBD7AA" w14:textId="1714DF5A" w:rsidR="00E668CF" w:rsidRDefault="00E668CF" w:rsidP="00E668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86" w:type="pct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168D77AA" w14:textId="558E37E7" w:rsidR="00E668CF" w:rsidRDefault="00E668CF" w:rsidP="00E668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D8601 para 5.10</w:t>
            </w:r>
          </w:p>
        </w:tc>
        <w:tc>
          <w:tcPr>
            <w:tcW w:w="2240" w:type="pct"/>
            <w:gridSpan w:val="1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4C34859B" w14:textId="6771772B" w:rsidR="00E668CF" w:rsidRDefault="00D30144" w:rsidP="00E668CF">
            <w:pPr>
              <w:rPr>
                <w:sz w:val="20"/>
                <w:szCs w:val="20"/>
              </w:rPr>
            </w:pPr>
            <w:proofErr w:type="spellStart"/>
            <w:r>
              <w:rPr>
                <w:rFonts w:cstheme="minorHAnsi"/>
                <w:sz w:val="20"/>
                <w:szCs w:val="20"/>
                <w:lang w:val="en-GB"/>
              </w:rPr>
              <w:t>Workpack</w:t>
            </w:r>
            <w:proofErr w:type="spellEnd"/>
            <w:r>
              <w:rPr>
                <w:rFonts w:cstheme="minorHAnsi"/>
                <w:sz w:val="20"/>
                <w:szCs w:val="20"/>
                <w:lang w:val="en-GB"/>
              </w:rPr>
              <w:t xml:space="preserve"> 7384-005 item 43 make reference to AW139 Aircraft Maintenance Publication 39-A-62-31-06-00A-720A-</w:t>
            </w:r>
            <w:proofErr w:type="gramStart"/>
            <w:r>
              <w:rPr>
                <w:rFonts w:cstheme="minorHAnsi"/>
                <w:sz w:val="20"/>
                <w:szCs w:val="20"/>
                <w:lang w:val="en-GB"/>
              </w:rPr>
              <w:t>A  reflect</w:t>
            </w:r>
            <w:proofErr w:type="gramEnd"/>
            <w:r>
              <w:rPr>
                <w:rFonts w:cstheme="minorHAnsi"/>
                <w:sz w:val="20"/>
                <w:szCs w:val="20"/>
                <w:lang w:val="en-GB"/>
              </w:rPr>
              <w:t xml:space="preserve"> material required Adhesive C029, Corrosion Inhibitor C002, Cleaning Solvent C010 and Safety Wire C014, however there are no information recorded in the </w:t>
            </w:r>
            <w:proofErr w:type="spellStart"/>
            <w:r>
              <w:rPr>
                <w:rFonts w:cstheme="minorHAnsi"/>
                <w:sz w:val="20"/>
                <w:szCs w:val="20"/>
                <w:lang w:val="en-GB"/>
              </w:rPr>
              <w:t>workpack</w:t>
            </w:r>
            <w:proofErr w:type="spellEnd"/>
            <w:r>
              <w:rPr>
                <w:rFonts w:cstheme="minorHAnsi"/>
                <w:sz w:val="20"/>
                <w:szCs w:val="20"/>
                <w:lang w:val="en-GB"/>
              </w:rPr>
              <w:t xml:space="preserve"> the usage of those materials.</w:t>
            </w:r>
          </w:p>
        </w:tc>
        <w:tc>
          <w:tcPr>
            <w:tcW w:w="1625" w:type="pct"/>
            <w:gridSpan w:val="1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15F664C7" w14:textId="77777777" w:rsidR="00E668CF" w:rsidRDefault="00E668CF" w:rsidP="00E668CF">
            <w:pPr>
              <w:rPr>
                <w:sz w:val="20"/>
                <w:szCs w:val="20"/>
              </w:rPr>
            </w:pPr>
          </w:p>
        </w:tc>
      </w:tr>
      <w:tr w:rsidR="00E668CF" w:rsidRPr="004F68ED" w14:paraId="33CA7EF2" w14:textId="77777777" w:rsidTr="00E668CF">
        <w:trPr>
          <w:trHeight w:val="509"/>
        </w:trPr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38B866F" w14:textId="16C936C5" w:rsidR="00E668CF" w:rsidRDefault="00E668CF" w:rsidP="00E668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86" w:type="pct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3AB11D34" w14:textId="617949D7" w:rsidR="00E668CF" w:rsidRDefault="00E668CF" w:rsidP="00E668CF">
            <w:pPr>
              <w:rPr>
                <w:sz w:val="20"/>
                <w:szCs w:val="20"/>
              </w:rPr>
            </w:pPr>
          </w:p>
        </w:tc>
        <w:tc>
          <w:tcPr>
            <w:tcW w:w="2240" w:type="pct"/>
            <w:gridSpan w:val="1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37BA154E" w14:textId="36FB4B02" w:rsidR="00E668CF" w:rsidRDefault="00E668CF" w:rsidP="00E668CF">
            <w:pPr>
              <w:rPr>
                <w:sz w:val="20"/>
                <w:szCs w:val="20"/>
              </w:rPr>
            </w:pPr>
          </w:p>
        </w:tc>
        <w:tc>
          <w:tcPr>
            <w:tcW w:w="1625" w:type="pct"/>
            <w:gridSpan w:val="1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78D01AC3" w14:textId="77777777" w:rsidR="00E668CF" w:rsidRDefault="00E668CF" w:rsidP="00E668CF">
            <w:pPr>
              <w:rPr>
                <w:sz w:val="20"/>
                <w:szCs w:val="20"/>
              </w:rPr>
            </w:pPr>
          </w:p>
        </w:tc>
      </w:tr>
      <w:tr w:rsidR="00E668CF" w:rsidRPr="004F68ED" w14:paraId="3E7E71FA" w14:textId="77777777" w:rsidTr="00E668CF">
        <w:trPr>
          <w:trHeight w:val="509"/>
        </w:trPr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374C8F3" w14:textId="4046EA73" w:rsidR="00E668CF" w:rsidRDefault="00E668CF" w:rsidP="00E668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86" w:type="pct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124DEB38" w14:textId="77777777" w:rsidR="00E668CF" w:rsidRDefault="00E668CF" w:rsidP="00E668CF">
            <w:pPr>
              <w:rPr>
                <w:sz w:val="20"/>
                <w:szCs w:val="20"/>
              </w:rPr>
            </w:pPr>
          </w:p>
        </w:tc>
        <w:tc>
          <w:tcPr>
            <w:tcW w:w="2240" w:type="pct"/>
            <w:gridSpan w:val="1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52458E1F" w14:textId="77777777" w:rsidR="00E668CF" w:rsidRDefault="00E668CF" w:rsidP="00E668CF">
            <w:pPr>
              <w:rPr>
                <w:sz w:val="20"/>
                <w:szCs w:val="20"/>
              </w:rPr>
            </w:pPr>
          </w:p>
        </w:tc>
        <w:tc>
          <w:tcPr>
            <w:tcW w:w="1625" w:type="pct"/>
            <w:gridSpan w:val="1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516A1FBD" w14:textId="77777777" w:rsidR="00E668CF" w:rsidRDefault="00E668CF" w:rsidP="00E668CF">
            <w:pPr>
              <w:rPr>
                <w:sz w:val="20"/>
                <w:szCs w:val="20"/>
              </w:rPr>
            </w:pPr>
          </w:p>
        </w:tc>
      </w:tr>
      <w:tr w:rsidR="00E668CF" w:rsidRPr="004F68ED" w14:paraId="2E6941FA" w14:textId="77777777" w:rsidTr="00E668CF">
        <w:trPr>
          <w:trHeight w:val="509"/>
        </w:trPr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53D6C9A" w14:textId="7B9D112B" w:rsidR="00E668CF" w:rsidRDefault="00E668CF" w:rsidP="00E668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86" w:type="pct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707C1B9F" w14:textId="77777777" w:rsidR="00E668CF" w:rsidRDefault="00E668CF" w:rsidP="00E668CF">
            <w:pPr>
              <w:rPr>
                <w:sz w:val="20"/>
                <w:szCs w:val="20"/>
              </w:rPr>
            </w:pPr>
          </w:p>
        </w:tc>
        <w:tc>
          <w:tcPr>
            <w:tcW w:w="2240" w:type="pct"/>
            <w:gridSpan w:val="1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643C8E22" w14:textId="77777777" w:rsidR="00E668CF" w:rsidRDefault="00E668CF" w:rsidP="00E668CF">
            <w:pPr>
              <w:rPr>
                <w:sz w:val="20"/>
                <w:szCs w:val="20"/>
              </w:rPr>
            </w:pPr>
          </w:p>
        </w:tc>
        <w:tc>
          <w:tcPr>
            <w:tcW w:w="1625" w:type="pct"/>
            <w:gridSpan w:val="1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0225936F" w14:textId="77777777" w:rsidR="00E668CF" w:rsidRDefault="00E668CF" w:rsidP="00E668CF">
            <w:pPr>
              <w:rPr>
                <w:sz w:val="20"/>
                <w:szCs w:val="20"/>
              </w:rPr>
            </w:pPr>
          </w:p>
        </w:tc>
      </w:tr>
      <w:tr w:rsidR="00E668CF" w:rsidRPr="00D16107" w14:paraId="54FDEB60" w14:textId="77777777" w:rsidTr="00D16107">
        <w:trPr>
          <w:trHeight w:val="87"/>
        </w:trPr>
        <w:tc>
          <w:tcPr>
            <w:tcW w:w="5000" w:type="pct"/>
            <w:gridSpan w:val="3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BAAFFA" w14:textId="77777777" w:rsidR="00E668CF" w:rsidRPr="00D16107" w:rsidRDefault="00E668CF" w:rsidP="00E668CF">
            <w:pPr>
              <w:rPr>
                <w:b/>
                <w:bCs/>
                <w:sz w:val="10"/>
              </w:rPr>
            </w:pPr>
          </w:p>
        </w:tc>
      </w:tr>
      <w:tr w:rsidR="00E668CF" w:rsidRPr="004F68ED" w14:paraId="1905A18C" w14:textId="77777777" w:rsidTr="00E86340">
        <w:trPr>
          <w:trHeight w:val="446"/>
        </w:trPr>
        <w:tc>
          <w:tcPr>
            <w:tcW w:w="5000" w:type="pct"/>
            <w:gridSpan w:val="36"/>
            <w:tcBorders>
              <w:top w:val="single" w:sz="4" w:space="0" w:color="auto"/>
              <w:bottom w:val="single" w:sz="4" w:space="0" w:color="auto"/>
            </w:tcBorders>
            <w:shd w:val="clear" w:color="auto" w:fill="8EAADB" w:themeFill="accent1" w:themeFillTint="99"/>
            <w:vAlign w:val="center"/>
          </w:tcPr>
          <w:p w14:paraId="181FDA47" w14:textId="493231F2" w:rsidR="00E668CF" w:rsidRPr="009D3001" w:rsidRDefault="00E668CF" w:rsidP="00E668CF">
            <w:pPr>
              <w:rPr>
                <w:b/>
                <w:bCs/>
              </w:rPr>
            </w:pPr>
            <w:r>
              <w:rPr>
                <w:b/>
                <w:bCs/>
              </w:rPr>
              <w:t>SECTION 3 – DECLARATION BY OPERATOR/CAMO</w:t>
            </w:r>
          </w:p>
        </w:tc>
      </w:tr>
      <w:tr w:rsidR="00E668CF" w:rsidRPr="004F68ED" w14:paraId="42F555EB" w14:textId="77777777" w:rsidTr="00E86340">
        <w:trPr>
          <w:trHeight w:val="446"/>
        </w:trPr>
        <w:tc>
          <w:tcPr>
            <w:tcW w:w="5000" w:type="pct"/>
            <w:gridSpan w:val="3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97C5C7F" w14:textId="39341A65" w:rsidR="00E668CF" w:rsidRPr="00032526" w:rsidRDefault="00E668CF" w:rsidP="00E668CF">
            <w:pPr>
              <w:rPr>
                <w:bCs/>
              </w:rPr>
            </w:pPr>
            <w:r w:rsidRPr="006E7397">
              <w:rPr>
                <w:bCs/>
              </w:rPr>
              <w:t>The findings listed in Section 2 of this "Record of Findings" have been rectified and assessed by the organisation, therefore the finding is considered satisfactory and closed.</w:t>
            </w:r>
          </w:p>
        </w:tc>
      </w:tr>
      <w:tr w:rsidR="00E668CF" w:rsidRPr="004F68ED" w14:paraId="09055722" w14:textId="77777777" w:rsidTr="00E668CF">
        <w:trPr>
          <w:trHeight w:val="170"/>
        </w:trPr>
        <w:tc>
          <w:tcPr>
            <w:tcW w:w="1183" w:type="pct"/>
            <w:gridSpan w:val="7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DC552F8" w14:textId="60898333" w:rsidR="00E668CF" w:rsidRPr="006E7397" w:rsidRDefault="00E668CF" w:rsidP="00E668CF">
            <w:pPr>
              <w:rPr>
                <w:sz w:val="20"/>
              </w:rPr>
            </w:pPr>
            <w:r w:rsidRPr="00DE7517">
              <w:rPr>
                <w:sz w:val="20"/>
              </w:rPr>
              <w:t>Operator/CAMO</w:t>
            </w:r>
            <w:r w:rsidRPr="006E7397">
              <w:rPr>
                <w:sz w:val="20"/>
              </w:rPr>
              <w:t xml:space="preserve"> representative Signature:</w:t>
            </w:r>
          </w:p>
        </w:tc>
        <w:tc>
          <w:tcPr>
            <w:tcW w:w="1155" w:type="pct"/>
            <w:gridSpan w:val="9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2CC" w:themeFill="accent4" w:themeFillTint="33"/>
            <w:vAlign w:val="center"/>
          </w:tcPr>
          <w:p w14:paraId="5A3D7696" w14:textId="77777777" w:rsidR="00E668CF" w:rsidRDefault="00E668CF" w:rsidP="00E668CF"/>
          <w:p w14:paraId="7F23A332" w14:textId="77777777" w:rsidR="00E668CF" w:rsidRDefault="00E668CF" w:rsidP="00E668CF"/>
          <w:p w14:paraId="660CA9AA" w14:textId="58779889" w:rsidR="00E668CF" w:rsidRPr="004F68ED" w:rsidRDefault="00E668CF" w:rsidP="00E668CF"/>
        </w:tc>
        <w:tc>
          <w:tcPr>
            <w:tcW w:w="1164" w:type="pct"/>
            <w:gridSpan w:val="10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ED5DA18" w14:textId="6427410A" w:rsidR="00E668CF" w:rsidRDefault="00E668CF" w:rsidP="00E668CF">
            <w:r>
              <w:t>Date:</w:t>
            </w:r>
          </w:p>
        </w:tc>
        <w:tc>
          <w:tcPr>
            <w:tcW w:w="1499" w:type="pct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3D1C7D72" w14:textId="03B5828F" w:rsidR="00E668CF" w:rsidRDefault="00E668CF" w:rsidP="00E668CF"/>
        </w:tc>
      </w:tr>
      <w:tr w:rsidR="00E668CF" w:rsidRPr="004F68ED" w14:paraId="72BC3E1F" w14:textId="77777777" w:rsidTr="00E668CF">
        <w:trPr>
          <w:trHeight w:val="170"/>
        </w:trPr>
        <w:tc>
          <w:tcPr>
            <w:tcW w:w="1183" w:type="pct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05A07A" w14:textId="017FC42D" w:rsidR="00E668CF" w:rsidRPr="006E7397" w:rsidRDefault="00E668CF" w:rsidP="00E668CF">
            <w:pPr>
              <w:rPr>
                <w:sz w:val="20"/>
              </w:rPr>
            </w:pPr>
            <w:r w:rsidRPr="00DE7517">
              <w:rPr>
                <w:sz w:val="20"/>
              </w:rPr>
              <w:t>Operator/CAMO</w:t>
            </w:r>
            <w:r w:rsidRPr="006E7397">
              <w:rPr>
                <w:sz w:val="20"/>
              </w:rPr>
              <w:t xml:space="preserve"> representative Name / Stamp:</w:t>
            </w:r>
          </w:p>
        </w:tc>
        <w:tc>
          <w:tcPr>
            <w:tcW w:w="1155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146B4E79" w14:textId="77777777" w:rsidR="00E668CF" w:rsidRDefault="00E668CF" w:rsidP="00E668CF"/>
          <w:p w14:paraId="468CD102" w14:textId="77777777" w:rsidR="00E668CF" w:rsidRDefault="00E668CF" w:rsidP="00E668CF"/>
          <w:p w14:paraId="3EEA2A68" w14:textId="491505D0" w:rsidR="00E668CF" w:rsidRPr="004F68ED" w:rsidRDefault="00E668CF" w:rsidP="00E668CF"/>
        </w:tc>
        <w:tc>
          <w:tcPr>
            <w:tcW w:w="1164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869B990" w14:textId="77777777" w:rsidR="00E668CF" w:rsidRDefault="00E668CF" w:rsidP="00E668CF"/>
        </w:tc>
        <w:tc>
          <w:tcPr>
            <w:tcW w:w="1499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00A4BA" w14:textId="77777777" w:rsidR="00E668CF" w:rsidRDefault="00E668CF" w:rsidP="00E668CF"/>
        </w:tc>
      </w:tr>
      <w:tr w:rsidR="00E668CF" w:rsidRPr="004F68ED" w14:paraId="37D1DE88" w14:textId="77777777" w:rsidTr="00E668CF">
        <w:trPr>
          <w:trHeight w:val="170"/>
        </w:trPr>
        <w:tc>
          <w:tcPr>
            <w:tcW w:w="1183" w:type="pct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E2A56EB" w14:textId="77777777" w:rsidR="00E668CF" w:rsidRDefault="00E668CF" w:rsidP="00E668CF">
            <w:pPr>
              <w:rPr>
                <w:sz w:val="20"/>
              </w:rPr>
            </w:pPr>
          </w:p>
        </w:tc>
        <w:tc>
          <w:tcPr>
            <w:tcW w:w="1155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554BD7" w14:textId="77777777" w:rsidR="00E668CF" w:rsidRDefault="00E668CF" w:rsidP="00E668CF"/>
        </w:tc>
        <w:tc>
          <w:tcPr>
            <w:tcW w:w="1164" w:type="pct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4B421B" w14:textId="77777777" w:rsidR="00E668CF" w:rsidRDefault="00E668CF" w:rsidP="00E668CF"/>
        </w:tc>
        <w:tc>
          <w:tcPr>
            <w:tcW w:w="1499" w:type="pct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A33FF30" w14:textId="77777777" w:rsidR="00E668CF" w:rsidRDefault="00E668CF" w:rsidP="00E668CF"/>
        </w:tc>
      </w:tr>
      <w:tr w:rsidR="00E668CF" w:rsidRPr="004F68ED" w14:paraId="293BD208" w14:textId="77777777" w:rsidTr="00E86340">
        <w:trPr>
          <w:trHeight w:val="170"/>
        </w:trPr>
        <w:tc>
          <w:tcPr>
            <w:tcW w:w="5000" w:type="pct"/>
            <w:gridSpan w:val="3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1E687ACD" w14:textId="4118F58C" w:rsidR="00E668CF" w:rsidRPr="004F68ED" w:rsidRDefault="00E668CF" w:rsidP="00E668CF">
            <w:r>
              <w:rPr>
                <w:b/>
                <w:bCs/>
              </w:rPr>
              <w:t>SECTION 4 – CLOSURE BY THE INSPECTOR</w:t>
            </w:r>
          </w:p>
        </w:tc>
      </w:tr>
      <w:tr w:rsidR="00E668CF" w:rsidRPr="004F68ED" w14:paraId="17B7C2EA" w14:textId="77777777" w:rsidTr="00E86340">
        <w:trPr>
          <w:trHeight w:val="579"/>
        </w:trPr>
        <w:tc>
          <w:tcPr>
            <w:tcW w:w="5000" w:type="pct"/>
            <w:gridSpan w:val="3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02B43B" w14:textId="36618EAE" w:rsidR="00E668CF" w:rsidRDefault="00E668CF" w:rsidP="00E668CF">
            <w:r>
              <w:t>The above rectifications have been reviewed and found satisfactory to CAAM.</w:t>
            </w:r>
          </w:p>
          <w:p w14:paraId="07B07651" w14:textId="295F45BA" w:rsidR="00E668CF" w:rsidRPr="004F68ED" w:rsidRDefault="00E668CF" w:rsidP="00E668CF">
            <w:r>
              <w:t>Remarks:</w:t>
            </w:r>
          </w:p>
        </w:tc>
      </w:tr>
      <w:tr w:rsidR="00E668CF" w:rsidRPr="004F68ED" w14:paraId="3C48D934" w14:textId="77777777" w:rsidTr="00034FBF">
        <w:trPr>
          <w:trHeight w:val="340"/>
        </w:trPr>
        <w:tc>
          <w:tcPr>
            <w:tcW w:w="5000" w:type="pct"/>
            <w:gridSpan w:val="3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7C008DB2" w14:textId="77777777" w:rsidR="00E668CF" w:rsidRDefault="00E668CF" w:rsidP="00E668CF"/>
        </w:tc>
      </w:tr>
      <w:tr w:rsidR="00E668CF" w:rsidRPr="004F68ED" w14:paraId="608B2B43" w14:textId="77777777" w:rsidTr="00034FBF">
        <w:trPr>
          <w:trHeight w:val="340"/>
        </w:trPr>
        <w:tc>
          <w:tcPr>
            <w:tcW w:w="5000" w:type="pct"/>
            <w:gridSpan w:val="3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421952D2" w14:textId="77777777" w:rsidR="00E668CF" w:rsidRDefault="00E668CF" w:rsidP="00E668CF"/>
        </w:tc>
      </w:tr>
      <w:tr w:rsidR="00E668CF" w:rsidRPr="004F68ED" w14:paraId="43916676" w14:textId="77777777" w:rsidTr="00034FBF">
        <w:trPr>
          <w:trHeight w:val="340"/>
        </w:trPr>
        <w:tc>
          <w:tcPr>
            <w:tcW w:w="5000" w:type="pct"/>
            <w:gridSpan w:val="3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578C7C82" w14:textId="77777777" w:rsidR="00E668CF" w:rsidRDefault="00E668CF" w:rsidP="00E668CF"/>
        </w:tc>
      </w:tr>
      <w:tr w:rsidR="00E668CF" w:rsidRPr="004F68ED" w14:paraId="1DAE6DE1" w14:textId="77777777" w:rsidTr="00034FBF">
        <w:trPr>
          <w:trHeight w:val="340"/>
        </w:trPr>
        <w:tc>
          <w:tcPr>
            <w:tcW w:w="5000" w:type="pct"/>
            <w:gridSpan w:val="3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7D0AAD7C" w14:textId="45940B69" w:rsidR="00E668CF" w:rsidRDefault="00E668CF" w:rsidP="00E668CF"/>
        </w:tc>
      </w:tr>
      <w:tr w:rsidR="00E668CF" w:rsidRPr="004F68ED" w14:paraId="45F9D39F" w14:textId="77777777" w:rsidTr="00E668CF">
        <w:trPr>
          <w:trHeight w:val="167"/>
        </w:trPr>
        <w:tc>
          <w:tcPr>
            <w:tcW w:w="1136" w:type="pct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D879DF" w14:textId="77777777" w:rsidR="00E668CF" w:rsidRDefault="00E668CF" w:rsidP="00E668CF">
            <w:r>
              <w:t>Inspector Signature</w:t>
            </w:r>
          </w:p>
          <w:p w14:paraId="7340E06D" w14:textId="0475F22E" w:rsidR="00E668CF" w:rsidRDefault="00E668CF" w:rsidP="00E668CF"/>
        </w:tc>
        <w:tc>
          <w:tcPr>
            <w:tcW w:w="1351" w:type="pct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1AEEA279" w14:textId="77777777" w:rsidR="00E668CF" w:rsidRDefault="00E668CF" w:rsidP="00E668CF"/>
        </w:tc>
        <w:tc>
          <w:tcPr>
            <w:tcW w:w="254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DBAC96" w14:textId="1AD8A671" w:rsidR="00E668CF" w:rsidRDefault="00E668CF" w:rsidP="00E668CF">
            <w:r>
              <w:t>Date:</w:t>
            </w:r>
          </w:p>
        </w:tc>
        <w:sdt>
          <w:sdtPr>
            <w:id w:val="-1976135298"/>
            <w:placeholder>
              <w:docPart w:val="69FF2504B771449C826FD12AFBA8A267"/>
            </w:placeholder>
            <w:showingPlcHdr/>
            <w:date>
              <w:dateFormat w:val="d/M/yyyy"/>
              <w:lid w:val="en-MY"/>
              <w:storeMappedDataAs w:val="dateTime"/>
              <w:calendar w:val="gregorian"/>
            </w:date>
          </w:sdtPr>
          <w:sdtContent>
            <w:tc>
              <w:tcPr>
                <w:tcW w:w="2260" w:type="pct"/>
                <w:gridSpan w:val="15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3A32B295" w14:textId="0055C046" w:rsidR="00E668CF" w:rsidRDefault="00E668CF" w:rsidP="00E668CF">
                <w:r w:rsidRPr="00BC101B">
                  <w:rPr>
                    <w:color w:val="D9D9D9" w:themeColor="background1" w:themeShade="D9"/>
                    <w:shd w:val="clear" w:color="auto" w:fill="D9E2F3" w:themeFill="accent1" w:themeFillTint="33"/>
                  </w:rPr>
                  <w:t>Insert date</w:t>
                </w:r>
              </w:p>
            </w:tc>
          </w:sdtContent>
        </w:sdt>
      </w:tr>
      <w:tr w:rsidR="00E668CF" w:rsidRPr="004F68ED" w14:paraId="773FAFA8" w14:textId="77777777" w:rsidTr="00E668CF">
        <w:trPr>
          <w:trHeight w:val="166"/>
        </w:trPr>
        <w:tc>
          <w:tcPr>
            <w:tcW w:w="1136" w:type="pct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384AB2" w14:textId="77777777" w:rsidR="00E668CF" w:rsidRDefault="00E668CF" w:rsidP="00E668CF">
            <w:r>
              <w:t>Inspector’s Name / Stamp</w:t>
            </w:r>
          </w:p>
          <w:p w14:paraId="4C161A56" w14:textId="7AC82B76" w:rsidR="00E668CF" w:rsidRDefault="00E668CF" w:rsidP="00E668CF"/>
        </w:tc>
        <w:tc>
          <w:tcPr>
            <w:tcW w:w="1351" w:type="pct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06FD27E4" w14:textId="77777777" w:rsidR="00E668CF" w:rsidRDefault="00E668CF" w:rsidP="00E668CF"/>
        </w:tc>
        <w:tc>
          <w:tcPr>
            <w:tcW w:w="254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016B7" w14:textId="77777777" w:rsidR="00E668CF" w:rsidRDefault="00E668CF" w:rsidP="00E668CF"/>
        </w:tc>
        <w:tc>
          <w:tcPr>
            <w:tcW w:w="2260" w:type="pct"/>
            <w:gridSpan w:val="1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25551" w14:textId="104898AF" w:rsidR="00E668CF" w:rsidRDefault="00E668CF" w:rsidP="00E668CF"/>
        </w:tc>
      </w:tr>
      <w:tr w:rsidR="00E668CF" w:rsidRPr="004F68ED" w14:paraId="55595510" w14:textId="77777777" w:rsidTr="00E86340">
        <w:trPr>
          <w:trHeight w:val="446"/>
        </w:trPr>
        <w:tc>
          <w:tcPr>
            <w:tcW w:w="5000" w:type="pct"/>
            <w:gridSpan w:val="36"/>
            <w:tcBorders>
              <w:top w:val="single" w:sz="4" w:space="0" w:color="auto"/>
              <w:bottom w:val="single" w:sz="4" w:space="0" w:color="auto"/>
            </w:tcBorders>
            <w:shd w:val="clear" w:color="auto" w:fill="8EAADB" w:themeFill="accent1" w:themeFillTint="99"/>
            <w:vAlign w:val="center"/>
          </w:tcPr>
          <w:p w14:paraId="16C66D3C" w14:textId="52516F74" w:rsidR="00E668CF" w:rsidRPr="009D3001" w:rsidRDefault="00E668CF" w:rsidP="00E668CF">
            <w:pPr>
              <w:rPr>
                <w:b/>
                <w:bCs/>
              </w:rPr>
            </w:pPr>
            <w:r>
              <w:rPr>
                <w:b/>
                <w:bCs/>
              </w:rPr>
              <w:t>SECTION 5 - ADMINISTRATIVE / FILING / RECORD KEEPING</w:t>
            </w:r>
          </w:p>
        </w:tc>
      </w:tr>
      <w:tr w:rsidR="00E668CF" w:rsidRPr="004F68ED" w14:paraId="149B1C18" w14:textId="77777777" w:rsidTr="00E86340">
        <w:trPr>
          <w:trHeight w:val="20"/>
        </w:trPr>
        <w:tc>
          <w:tcPr>
            <w:tcW w:w="5000" w:type="pct"/>
            <w:gridSpan w:val="36"/>
            <w:tcBorders>
              <w:top w:val="single" w:sz="4" w:space="0" w:color="auto"/>
              <w:bottom w:val="nil"/>
            </w:tcBorders>
            <w:vAlign w:val="center"/>
          </w:tcPr>
          <w:p w14:paraId="5F211E7A" w14:textId="77777777" w:rsidR="00E668CF" w:rsidRPr="009D3001" w:rsidRDefault="00E668CF" w:rsidP="00E668CF">
            <w:pPr>
              <w:rPr>
                <w:sz w:val="6"/>
                <w:szCs w:val="6"/>
              </w:rPr>
            </w:pPr>
          </w:p>
        </w:tc>
      </w:tr>
      <w:tr w:rsidR="00E668CF" w:rsidRPr="004F68ED" w14:paraId="515CF144" w14:textId="77777777" w:rsidTr="00E668CF">
        <w:trPr>
          <w:trHeight w:val="399"/>
        </w:trPr>
        <w:tc>
          <w:tcPr>
            <w:tcW w:w="956" w:type="pct"/>
            <w:gridSpan w:val="4"/>
            <w:tcBorders>
              <w:top w:val="nil"/>
              <w:bottom w:val="nil"/>
              <w:right w:val="nil"/>
            </w:tcBorders>
            <w:vAlign w:val="center"/>
          </w:tcPr>
          <w:p w14:paraId="0A9D6DA6" w14:textId="77777777" w:rsidR="00E668CF" w:rsidRPr="0021096D" w:rsidRDefault="00E668CF" w:rsidP="00E668CF">
            <w:pPr>
              <w:jc w:val="center"/>
              <w:rPr>
                <w:sz w:val="20"/>
              </w:rPr>
            </w:pPr>
            <w:r w:rsidRPr="0021096D">
              <w:rPr>
                <w:sz w:val="20"/>
              </w:rPr>
              <w:t>1.</w:t>
            </w:r>
          </w:p>
        </w:tc>
        <w:tc>
          <w:tcPr>
            <w:tcW w:w="691" w:type="pct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43D7D" w14:textId="0B19A8B4" w:rsidR="00E668CF" w:rsidRPr="0021096D" w:rsidRDefault="00E668CF" w:rsidP="00E668CF">
            <w:pPr>
              <w:rPr>
                <w:sz w:val="20"/>
              </w:rPr>
            </w:pPr>
            <w:r>
              <w:rPr>
                <w:sz w:val="20"/>
              </w:rPr>
              <w:t>File Number</w:t>
            </w:r>
          </w:p>
        </w:tc>
        <w:tc>
          <w:tcPr>
            <w:tcW w:w="393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37C97C" w14:textId="77777777" w:rsidR="00E668CF" w:rsidRPr="004F68ED" w:rsidRDefault="00E668CF" w:rsidP="00E668CF">
            <w:r>
              <w:t>:</w:t>
            </w:r>
          </w:p>
        </w:tc>
        <w:tc>
          <w:tcPr>
            <w:tcW w:w="617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6FE7E228" w14:textId="77777777" w:rsidR="00E668CF" w:rsidRPr="00495D64" w:rsidRDefault="00E668CF" w:rsidP="00E668CF">
            <w:pPr>
              <w:rPr>
                <w:sz w:val="20"/>
                <w:szCs w:val="20"/>
              </w:rPr>
            </w:pPr>
          </w:p>
        </w:tc>
        <w:tc>
          <w:tcPr>
            <w:tcW w:w="24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2ACCD4" w14:textId="17BF31C3" w:rsidR="00E668CF" w:rsidRPr="00495D64" w:rsidRDefault="00E668CF" w:rsidP="00E668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</w:p>
        </w:tc>
        <w:tc>
          <w:tcPr>
            <w:tcW w:w="871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A117CA" w14:textId="24598679" w:rsidR="00E668CF" w:rsidRPr="00495D64" w:rsidRDefault="00E668CF" w:rsidP="00E668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ling date</w:t>
            </w:r>
          </w:p>
        </w:tc>
        <w:tc>
          <w:tcPr>
            <w:tcW w:w="15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DC00C2" w14:textId="384DDBC7" w:rsidR="00E668CF" w:rsidRPr="00495D64" w:rsidRDefault="00E668CF" w:rsidP="00E668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:</w:t>
            </w:r>
          </w:p>
        </w:tc>
        <w:tc>
          <w:tcPr>
            <w:tcW w:w="996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27399B86" w14:textId="364E2B82" w:rsidR="00E668CF" w:rsidRPr="00495D64" w:rsidRDefault="00E668CF" w:rsidP="00E668CF">
            <w:pPr>
              <w:rPr>
                <w:sz w:val="20"/>
                <w:szCs w:val="20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</w:tcBorders>
            <w:vAlign w:val="center"/>
          </w:tcPr>
          <w:p w14:paraId="681038B9" w14:textId="77777777" w:rsidR="00E668CF" w:rsidRPr="004F68ED" w:rsidRDefault="00E668CF" w:rsidP="00E668CF"/>
        </w:tc>
      </w:tr>
      <w:tr w:rsidR="00E668CF" w:rsidRPr="004F68ED" w14:paraId="7B2D3A01" w14:textId="77777777" w:rsidTr="00E668CF">
        <w:trPr>
          <w:trHeight w:val="20"/>
        </w:trPr>
        <w:tc>
          <w:tcPr>
            <w:tcW w:w="956" w:type="pct"/>
            <w:gridSpan w:val="4"/>
            <w:tcBorders>
              <w:top w:val="nil"/>
              <w:bottom w:val="nil"/>
              <w:right w:val="nil"/>
            </w:tcBorders>
            <w:vAlign w:val="center"/>
          </w:tcPr>
          <w:p w14:paraId="75A0924B" w14:textId="77777777" w:rsidR="00E668CF" w:rsidRPr="004C322E" w:rsidRDefault="00E668CF" w:rsidP="00E668CF">
            <w:pPr>
              <w:jc w:val="center"/>
              <w:rPr>
                <w:sz w:val="6"/>
                <w:szCs w:val="6"/>
              </w:rPr>
            </w:pPr>
          </w:p>
        </w:tc>
        <w:tc>
          <w:tcPr>
            <w:tcW w:w="691" w:type="pct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194A39" w14:textId="77777777" w:rsidR="00E668CF" w:rsidRPr="004C322E" w:rsidRDefault="00E668CF" w:rsidP="00E668CF">
            <w:pPr>
              <w:rPr>
                <w:sz w:val="6"/>
                <w:szCs w:val="6"/>
              </w:rPr>
            </w:pPr>
          </w:p>
        </w:tc>
        <w:tc>
          <w:tcPr>
            <w:tcW w:w="393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4133AA" w14:textId="77777777" w:rsidR="00E668CF" w:rsidRPr="004C322E" w:rsidRDefault="00E668CF" w:rsidP="00E668CF">
            <w:pPr>
              <w:rPr>
                <w:sz w:val="6"/>
                <w:szCs w:val="6"/>
              </w:rPr>
            </w:pPr>
          </w:p>
        </w:tc>
        <w:tc>
          <w:tcPr>
            <w:tcW w:w="765" w:type="pct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1D67DB20" w14:textId="77777777" w:rsidR="00E668CF" w:rsidRPr="004C322E" w:rsidRDefault="00E668CF" w:rsidP="00E668CF">
            <w:pPr>
              <w:rPr>
                <w:sz w:val="6"/>
                <w:szCs w:val="6"/>
              </w:rPr>
            </w:pPr>
          </w:p>
        </w:tc>
        <w:tc>
          <w:tcPr>
            <w:tcW w:w="2119" w:type="pct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4E105A" w14:textId="77777777" w:rsidR="00E668CF" w:rsidRPr="004C322E" w:rsidRDefault="00E668CF" w:rsidP="00E668CF">
            <w:pPr>
              <w:rPr>
                <w:sz w:val="6"/>
                <w:szCs w:val="6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</w:tcBorders>
            <w:vAlign w:val="center"/>
          </w:tcPr>
          <w:p w14:paraId="31D6093D" w14:textId="77777777" w:rsidR="00E668CF" w:rsidRPr="004C322E" w:rsidRDefault="00E668CF" w:rsidP="00E668CF">
            <w:pPr>
              <w:rPr>
                <w:sz w:val="6"/>
                <w:szCs w:val="6"/>
              </w:rPr>
            </w:pPr>
          </w:p>
        </w:tc>
      </w:tr>
      <w:tr w:rsidR="00E668CF" w:rsidRPr="004F68ED" w14:paraId="24362F73" w14:textId="77777777" w:rsidTr="00E668CF">
        <w:trPr>
          <w:trHeight w:val="399"/>
        </w:trPr>
        <w:tc>
          <w:tcPr>
            <w:tcW w:w="956" w:type="pct"/>
            <w:gridSpan w:val="4"/>
            <w:tcBorders>
              <w:top w:val="nil"/>
              <w:bottom w:val="nil"/>
              <w:right w:val="nil"/>
            </w:tcBorders>
            <w:vAlign w:val="center"/>
          </w:tcPr>
          <w:p w14:paraId="11173832" w14:textId="4EBB70F7" w:rsidR="00E668CF" w:rsidRPr="0021096D" w:rsidRDefault="00E668CF" w:rsidP="00E668CF">
            <w:pPr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  <w:r w:rsidRPr="0021096D">
              <w:rPr>
                <w:sz w:val="20"/>
              </w:rPr>
              <w:t>.</w:t>
            </w:r>
          </w:p>
        </w:tc>
        <w:tc>
          <w:tcPr>
            <w:tcW w:w="785" w:type="pct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D38525" w14:textId="76B0E98F" w:rsidR="00E668CF" w:rsidRPr="0021096D" w:rsidRDefault="00E668CF" w:rsidP="00E668CF">
            <w:pPr>
              <w:rPr>
                <w:sz w:val="20"/>
              </w:rPr>
            </w:pPr>
            <w:r>
              <w:rPr>
                <w:sz w:val="20"/>
              </w:rPr>
              <w:t>Database update date (if any)</w:t>
            </w:r>
          </w:p>
        </w:tc>
        <w:tc>
          <w:tcPr>
            <w:tcW w:w="685" w:type="pct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A7B202" w14:textId="77777777" w:rsidR="00E668CF" w:rsidRPr="004F68ED" w:rsidRDefault="00E668CF" w:rsidP="00E668CF">
            <w:r>
              <w:t>:</w:t>
            </w:r>
          </w:p>
        </w:tc>
        <w:tc>
          <w:tcPr>
            <w:tcW w:w="2498" w:type="pct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0764E134" w14:textId="77777777" w:rsidR="00E668CF" w:rsidRPr="00495D64" w:rsidRDefault="00E668CF" w:rsidP="00E668CF">
            <w:pPr>
              <w:rPr>
                <w:sz w:val="20"/>
                <w:szCs w:val="20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</w:tcBorders>
            <w:vAlign w:val="center"/>
          </w:tcPr>
          <w:p w14:paraId="44203FA3" w14:textId="77777777" w:rsidR="00E668CF" w:rsidRPr="004F68ED" w:rsidRDefault="00E668CF" w:rsidP="00E668CF"/>
        </w:tc>
      </w:tr>
      <w:tr w:rsidR="00E668CF" w:rsidRPr="004F68ED" w14:paraId="1FC74EAD" w14:textId="77777777" w:rsidTr="00E668CF">
        <w:trPr>
          <w:trHeight w:val="20"/>
        </w:trPr>
        <w:tc>
          <w:tcPr>
            <w:tcW w:w="956" w:type="pct"/>
            <w:gridSpan w:val="4"/>
            <w:tcBorders>
              <w:top w:val="nil"/>
              <w:bottom w:val="nil"/>
              <w:right w:val="nil"/>
            </w:tcBorders>
            <w:vAlign w:val="center"/>
          </w:tcPr>
          <w:p w14:paraId="5E9FA147" w14:textId="77777777" w:rsidR="00E668CF" w:rsidRPr="004C322E" w:rsidRDefault="00E668CF" w:rsidP="00E668CF">
            <w:pPr>
              <w:jc w:val="center"/>
              <w:rPr>
                <w:sz w:val="6"/>
                <w:szCs w:val="6"/>
              </w:rPr>
            </w:pPr>
          </w:p>
        </w:tc>
        <w:tc>
          <w:tcPr>
            <w:tcW w:w="691" w:type="pct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FB087F" w14:textId="77777777" w:rsidR="00E668CF" w:rsidRPr="004C322E" w:rsidRDefault="00E668CF" w:rsidP="00E668CF">
            <w:pPr>
              <w:rPr>
                <w:sz w:val="6"/>
                <w:szCs w:val="6"/>
              </w:rPr>
            </w:pPr>
          </w:p>
        </w:tc>
        <w:tc>
          <w:tcPr>
            <w:tcW w:w="393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81B299" w14:textId="77777777" w:rsidR="00E668CF" w:rsidRPr="004C322E" w:rsidRDefault="00E668CF" w:rsidP="00E668CF">
            <w:pPr>
              <w:rPr>
                <w:sz w:val="6"/>
                <w:szCs w:val="6"/>
              </w:rPr>
            </w:pPr>
          </w:p>
        </w:tc>
        <w:tc>
          <w:tcPr>
            <w:tcW w:w="765" w:type="pct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4BAD75D7" w14:textId="77777777" w:rsidR="00E668CF" w:rsidRPr="004C322E" w:rsidRDefault="00E668CF" w:rsidP="00E668CF">
            <w:pPr>
              <w:rPr>
                <w:sz w:val="6"/>
                <w:szCs w:val="6"/>
              </w:rPr>
            </w:pPr>
          </w:p>
        </w:tc>
        <w:tc>
          <w:tcPr>
            <w:tcW w:w="2087" w:type="pct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8EA646" w14:textId="77777777" w:rsidR="00E668CF" w:rsidRPr="004C322E" w:rsidRDefault="00E668CF" w:rsidP="00E668CF">
            <w:pPr>
              <w:rPr>
                <w:sz w:val="6"/>
                <w:szCs w:val="6"/>
              </w:rPr>
            </w:pPr>
          </w:p>
        </w:tc>
        <w:tc>
          <w:tcPr>
            <w:tcW w:w="109" w:type="pct"/>
            <w:gridSpan w:val="3"/>
            <w:tcBorders>
              <w:top w:val="nil"/>
              <w:left w:val="nil"/>
              <w:bottom w:val="nil"/>
            </w:tcBorders>
            <w:vAlign w:val="center"/>
          </w:tcPr>
          <w:p w14:paraId="738DBE38" w14:textId="77777777" w:rsidR="00E668CF" w:rsidRPr="004C322E" w:rsidRDefault="00E668CF" w:rsidP="00E668CF">
            <w:pPr>
              <w:rPr>
                <w:sz w:val="6"/>
                <w:szCs w:val="6"/>
              </w:rPr>
            </w:pPr>
          </w:p>
        </w:tc>
      </w:tr>
      <w:tr w:rsidR="00E668CF" w:rsidRPr="004F68ED" w14:paraId="63A27900" w14:textId="77777777" w:rsidTr="00E668CF">
        <w:trPr>
          <w:trHeight w:val="399"/>
        </w:trPr>
        <w:tc>
          <w:tcPr>
            <w:tcW w:w="956" w:type="pct"/>
            <w:gridSpan w:val="4"/>
            <w:tcBorders>
              <w:top w:val="nil"/>
              <w:bottom w:val="nil"/>
              <w:right w:val="nil"/>
            </w:tcBorders>
            <w:vAlign w:val="center"/>
          </w:tcPr>
          <w:p w14:paraId="4F4A295E" w14:textId="0787B1C1" w:rsidR="00E668CF" w:rsidRPr="0021096D" w:rsidRDefault="00E668CF" w:rsidP="00E668CF">
            <w:pPr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  <w:r w:rsidRPr="0021096D">
              <w:rPr>
                <w:sz w:val="20"/>
              </w:rPr>
              <w:t>.</w:t>
            </w:r>
          </w:p>
        </w:tc>
        <w:tc>
          <w:tcPr>
            <w:tcW w:w="1365" w:type="pct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21C8B2" w14:textId="25EF9616" w:rsidR="00E668CF" w:rsidRPr="0021096D" w:rsidRDefault="00E668CF" w:rsidP="00E668CF">
            <w:pPr>
              <w:rPr>
                <w:sz w:val="20"/>
              </w:rPr>
            </w:pPr>
            <w:r>
              <w:rPr>
                <w:sz w:val="20"/>
              </w:rPr>
              <w:t>Certificate / Approval issued</w:t>
            </w:r>
          </w:p>
        </w:tc>
        <w:tc>
          <w:tcPr>
            <w:tcW w:w="226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1D54CC" w14:textId="77777777" w:rsidR="00E668CF" w:rsidRPr="004F68ED" w:rsidRDefault="00E668CF" w:rsidP="00E668CF">
            <w:r>
              <w:t>:</w:t>
            </w:r>
          </w:p>
        </w:tc>
        <w:sdt>
          <w:sdtPr>
            <w:rPr>
              <w:sz w:val="20"/>
            </w:rPr>
            <w:id w:val="-1820104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57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center"/>
              </w:tcPr>
              <w:p w14:paraId="224ABA9A" w14:textId="079CF82B" w:rsidR="00E668CF" w:rsidRPr="00495D64" w:rsidRDefault="00E668CF" w:rsidP="00E668CF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p>
            </w:tc>
          </w:sdtContent>
        </w:sdt>
        <w:tc>
          <w:tcPr>
            <w:tcW w:w="56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E56B08" w14:textId="24A48CBB" w:rsidR="00E668CF" w:rsidRPr="00495D64" w:rsidRDefault="00E668CF" w:rsidP="00E668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</w:p>
        </w:tc>
        <w:tc>
          <w:tcPr>
            <w:tcW w:w="443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47D784" w14:textId="640CF15F" w:rsidR="00E668CF" w:rsidRPr="00495D64" w:rsidRDefault="00E668CF" w:rsidP="00E668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 sent</w:t>
            </w:r>
          </w:p>
        </w:tc>
        <w:tc>
          <w:tcPr>
            <w:tcW w:w="14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23B2FB" w14:textId="77777777" w:rsidR="00E668CF" w:rsidRPr="00495D64" w:rsidRDefault="00E668CF" w:rsidP="00E668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:</w:t>
            </w:r>
          </w:p>
        </w:tc>
        <w:tc>
          <w:tcPr>
            <w:tcW w:w="874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1695FA5D" w14:textId="77777777" w:rsidR="00E668CF" w:rsidRPr="00495D64" w:rsidRDefault="00E668CF" w:rsidP="00E668CF">
            <w:pPr>
              <w:rPr>
                <w:sz w:val="20"/>
                <w:szCs w:val="20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</w:tcBorders>
            <w:vAlign w:val="center"/>
          </w:tcPr>
          <w:p w14:paraId="12B27796" w14:textId="77777777" w:rsidR="00E668CF" w:rsidRPr="004F68ED" w:rsidRDefault="00E668CF" w:rsidP="00E668CF"/>
        </w:tc>
      </w:tr>
      <w:tr w:rsidR="00E668CF" w:rsidRPr="004F68ED" w14:paraId="7CF3A66E" w14:textId="77777777" w:rsidTr="00E86340">
        <w:trPr>
          <w:trHeight w:val="20"/>
        </w:trPr>
        <w:tc>
          <w:tcPr>
            <w:tcW w:w="5000" w:type="pct"/>
            <w:gridSpan w:val="36"/>
            <w:tcBorders>
              <w:top w:val="nil"/>
              <w:bottom w:val="nil"/>
            </w:tcBorders>
            <w:vAlign w:val="center"/>
          </w:tcPr>
          <w:p w14:paraId="53519CA7" w14:textId="77777777" w:rsidR="00E668CF" w:rsidRPr="009D3001" w:rsidRDefault="00E668CF" w:rsidP="00E668CF">
            <w:pPr>
              <w:rPr>
                <w:sz w:val="6"/>
                <w:szCs w:val="6"/>
              </w:rPr>
            </w:pPr>
          </w:p>
        </w:tc>
      </w:tr>
      <w:tr w:rsidR="00E668CF" w:rsidRPr="004F68ED" w14:paraId="335B1662" w14:textId="77777777" w:rsidTr="00E668CF">
        <w:trPr>
          <w:trHeight w:val="632"/>
        </w:trPr>
        <w:tc>
          <w:tcPr>
            <w:tcW w:w="773" w:type="pct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2A44BC27" w14:textId="77777777" w:rsidR="00E668CF" w:rsidRDefault="00E668CF" w:rsidP="00E668CF"/>
        </w:tc>
        <w:tc>
          <w:tcPr>
            <w:tcW w:w="1048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F2F71E" w14:textId="77777777" w:rsidR="00E668CF" w:rsidRDefault="00E668CF" w:rsidP="00E668CF">
            <w:pPr>
              <w:rPr>
                <w:sz w:val="20"/>
              </w:rPr>
            </w:pPr>
            <w:r>
              <w:rPr>
                <w:sz w:val="20"/>
              </w:rPr>
              <w:t>Comments</w:t>
            </w:r>
          </w:p>
        </w:tc>
        <w:tc>
          <w:tcPr>
            <w:tcW w:w="28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FEF04B" w14:textId="77777777" w:rsidR="00E668CF" w:rsidRDefault="00E668CF" w:rsidP="00E668CF">
            <w:pPr>
              <w:rPr>
                <w:sz w:val="20"/>
              </w:rPr>
            </w:pPr>
            <w:r>
              <w:rPr>
                <w:sz w:val="20"/>
              </w:rPr>
              <w:t>:</w:t>
            </w:r>
          </w:p>
        </w:tc>
        <w:sdt>
          <w:sdtPr>
            <w:rPr>
              <w:sz w:val="20"/>
            </w:rPr>
            <w:id w:val="1097055405"/>
            <w:placeholder>
              <w:docPart w:val="E39D217FC35A40F2A59839E2886D53E9"/>
            </w:placeholder>
            <w:showingPlcHdr/>
          </w:sdtPr>
          <w:sdtContent>
            <w:tc>
              <w:tcPr>
                <w:tcW w:w="2817" w:type="pct"/>
                <w:gridSpan w:val="21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9E2F3" w:themeFill="accent1" w:themeFillTint="33"/>
                <w:vAlign w:val="center"/>
              </w:tcPr>
              <w:p w14:paraId="17556882" w14:textId="77777777" w:rsidR="00E668CF" w:rsidRPr="00E97C70" w:rsidRDefault="00E668CF" w:rsidP="00E668CF">
                <w:pPr>
                  <w:rPr>
                    <w:sz w:val="20"/>
                  </w:rPr>
                </w:pPr>
                <w:r w:rsidRPr="00014FA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7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4296EEFC" w14:textId="77777777" w:rsidR="00E668CF" w:rsidRPr="004F68ED" w:rsidRDefault="00E668CF" w:rsidP="00E668CF"/>
        </w:tc>
      </w:tr>
      <w:tr w:rsidR="00E668CF" w:rsidRPr="004F68ED" w14:paraId="03D5314F" w14:textId="77777777" w:rsidTr="00E86340">
        <w:trPr>
          <w:trHeight w:val="170"/>
        </w:trPr>
        <w:tc>
          <w:tcPr>
            <w:tcW w:w="5000" w:type="pct"/>
            <w:gridSpan w:val="36"/>
            <w:tcBorders>
              <w:top w:val="nil"/>
              <w:bottom w:val="nil"/>
            </w:tcBorders>
            <w:vAlign w:val="center"/>
          </w:tcPr>
          <w:p w14:paraId="570F5FA5" w14:textId="77777777" w:rsidR="00E668CF" w:rsidRPr="004F68ED" w:rsidRDefault="00E668CF" w:rsidP="00E668CF"/>
        </w:tc>
      </w:tr>
      <w:tr w:rsidR="00E668CF" w:rsidRPr="004F68ED" w14:paraId="676A8F0A" w14:textId="77777777" w:rsidTr="00E668CF">
        <w:trPr>
          <w:trHeight w:val="836"/>
        </w:trPr>
        <w:tc>
          <w:tcPr>
            <w:tcW w:w="292" w:type="pct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24D15A8C" w14:textId="77777777" w:rsidR="00E668CF" w:rsidRDefault="00E668CF" w:rsidP="00E668CF"/>
        </w:tc>
        <w:tc>
          <w:tcPr>
            <w:tcW w:w="1082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8B8534" w14:textId="053ADB20" w:rsidR="00E668CF" w:rsidRDefault="00E668CF" w:rsidP="00E668CF">
            <w:pPr>
              <w:rPr>
                <w:sz w:val="20"/>
              </w:rPr>
            </w:pPr>
            <w:r>
              <w:rPr>
                <w:sz w:val="20"/>
              </w:rPr>
              <w:t>Administrative officer Signature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981D54A" w14:textId="77777777" w:rsidR="00E668CF" w:rsidRDefault="00E668CF" w:rsidP="00E668CF">
            <w:pPr>
              <w:rPr>
                <w:sz w:val="20"/>
              </w:rPr>
            </w:pPr>
            <w:r>
              <w:rPr>
                <w:sz w:val="20"/>
              </w:rPr>
              <w:t>:</w:t>
            </w:r>
          </w:p>
        </w:tc>
        <w:tc>
          <w:tcPr>
            <w:tcW w:w="877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E0309B" w14:textId="77777777" w:rsidR="00E668CF" w:rsidRDefault="00E668CF" w:rsidP="00E668CF">
            <w:pPr>
              <w:rPr>
                <w:sz w:val="20"/>
              </w:rPr>
            </w:pPr>
          </w:p>
        </w:tc>
        <w:tc>
          <w:tcPr>
            <w:tcW w:w="258" w:type="pct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7B5710A" w14:textId="77777777" w:rsidR="00E668CF" w:rsidRDefault="00E668CF" w:rsidP="00E668CF">
            <w:pPr>
              <w:jc w:val="right"/>
              <w:rPr>
                <w:sz w:val="20"/>
              </w:rPr>
            </w:pPr>
            <w:r>
              <w:rPr>
                <w:sz w:val="20"/>
              </w:rPr>
              <w:t>Date</w:t>
            </w:r>
          </w:p>
        </w:tc>
        <w:tc>
          <w:tcPr>
            <w:tcW w:w="756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BE7875" w14:textId="77777777" w:rsidR="00E668CF" w:rsidRDefault="00E668CF" w:rsidP="00E668CF">
            <w:pPr>
              <w:rPr>
                <w:sz w:val="20"/>
              </w:rPr>
            </w:pPr>
            <w:r>
              <w:rPr>
                <w:sz w:val="20"/>
              </w:rPr>
              <w:t>:</w:t>
            </w:r>
          </w:p>
        </w:tc>
        <w:sdt>
          <w:sdtPr>
            <w:id w:val="1599449180"/>
            <w:placeholder>
              <w:docPart w:val="CDD323A4A0BC4CF882B03B9E6ABD57E2"/>
            </w:placeholder>
            <w:showingPlcHdr/>
            <w:date>
              <w:dateFormat w:val="d/M/yyyy"/>
              <w:lid w:val="en-MY"/>
              <w:storeMappedDataAs w:val="dateTime"/>
              <w:calendar w:val="gregorian"/>
            </w:date>
          </w:sdtPr>
          <w:sdtContent>
            <w:tc>
              <w:tcPr>
                <w:tcW w:w="375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center"/>
              </w:tcPr>
              <w:p w14:paraId="241FE298" w14:textId="77777777" w:rsidR="00E668CF" w:rsidRPr="00E97C70" w:rsidRDefault="00E668CF" w:rsidP="00E668CF">
                <w:pPr>
                  <w:rPr>
                    <w:sz w:val="20"/>
                  </w:rPr>
                </w:pPr>
                <w:r w:rsidRPr="00157D18">
                  <w:rPr>
                    <w:color w:val="D9D9D9" w:themeColor="background1" w:themeShade="D9"/>
                  </w:rPr>
                  <w:t>Insert date</w:t>
                </w:r>
              </w:p>
            </w:tc>
          </w:sdtContent>
        </w:sdt>
        <w:tc>
          <w:tcPr>
            <w:tcW w:w="95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449CA2" w14:textId="77777777" w:rsidR="00E668CF" w:rsidRPr="00E97C70" w:rsidRDefault="00E668CF" w:rsidP="00E668CF">
            <w:pPr>
              <w:rPr>
                <w:sz w:val="20"/>
              </w:rPr>
            </w:pPr>
          </w:p>
        </w:tc>
        <w:tc>
          <w:tcPr>
            <w:tcW w:w="106" w:type="pct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4139F4A1" w14:textId="77777777" w:rsidR="00E668CF" w:rsidRPr="004F68ED" w:rsidRDefault="00E668CF" w:rsidP="00E668CF"/>
        </w:tc>
      </w:tr>
      <w:tr w:rsidR="00E668CF" w:rsidRPr="004F68ED" w14:paraId="23FE7F22" w14:textId="77777777" w:rsidTr="00E86340">
        <w:trPr>
          <w:trHeight w:val="20"/>
        </w:trPr>
        <w:tc>
          <w:tcPr>
            <w:tcW w:w="5000" w:type="pct"/>
            <w:gridSpan w:val="36"/>
            <w:tcBorders>
              <w:top w:val="nil"/>
              <w:bottom w:val="nil"/>
            </w:tcBorders>
            <w:vAlign w:val="center"/>
          </w:tcPr>
          <w:p w14:paraId="7DFE6891" w14:textId="77777777" w:rsidR="00E668CF" w:rsidRPr="009D3001" w:rsidRDefault="00E668CF" w:rsidP="00E668CF">
            <w:pPr>
              <w:rPr>
                <w:sz w:val="6"/>
                <w:szCs w:val="6"/>
              </w:rPr>
            </w:pPr>
          </w:p>
        </w:tc>
      </w:tr>
      <w:tr w:rsidR="00E668CF" w:rsidRPr="004F68ED" w14:paraId="27FEA47F" w14:textId="77777777" w:rsidTr="00E668CF">
        <w:trPr>
          <w:trHeight w:val="836"/>
        </w:trPr>
        <w:tc>
          <w:tcPr>
            <w:tcW w:w="292" w:type="pct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756009F3" w14:textId="77777777" w:rsidR="00E668CF" w:rsidRDefault="00E668CF" w:rsidP="00E668CF"/>
        </w:tc>
        <w:tc>
          <w:tcPr>
            <w:tcW w:w="1082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6A9DE0" w14:textId="32511940" w:rsidR="00E668CF" w:rsidRDefault="00E668CF" w:rsidP="00E668CF">
            <w:pPr>
              <w:rPr>
                <w:sz w:val="20"/>
              </w:rPr>
            </w:pPr>
            <w:r>
              <w:rPr>
                <w:sz w:val="20"/>
              </w:rPr>
              <w:t>Administrative officer’s Name / Stamp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53751C0" w14:textId="77777777" w:rsidR="00E668CF" w:rsidRDefault="00E668CF" w:rsidP="00E668CF">
            <w:pPr>
              <w:rPr>
                <w:sz w:val="20"/>
              </w:rPr>
            </w:pPr>
            <w:r>
              <w:rPr>
                <w:sz w:val="20"/>
              </w:rPr>
              <w:t>:</w:t>
            </w:r>
          </w:p>
        </w:tc>
        <w:tc>
          <w:tcPr>
            <w:tcW w:w="877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47EF26" w14:textId="77777777" w:rsidR="00E668CF" w:rsidRDefault="00E668CF" w:rsidP="00E668CF">
            <w:pPr>
              <w:rPr>
                <w:sz w:val="20"/>
              </w:rPr>
            </w:pPr>
          </w:p>
        </w:tc>
        <w:tc>
          <w:tcPr>
            <w:tcW w:w="258" w:type="pct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0AE2CDB" w14:textId="77777777" w:rsidR="00E668CF" w:rsidRDefault="00E668CF" w:rsidP="00E668CF">
            <w:pPr>
              <w:jc w:val="right"/>
              <w:rPr>
                <w:sz w:val="20"/>
              </w:rPr>
            </w:pPr>
          </w:p>
        </w:tc>
        <w:tc>
          <w:tcPr>
            <w:tcW w:w="756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FB978E" w14:textId="77777777" w:rsidR="00E668CF" w:rsidRDefault="00E668CF" w:rsidP="00E668CF">
            <w:pPr>
              <w:rPr>
                <w:sz w:val="20"/>
              </w:rPr>
            </w:pPr>
          </w:p>
        </w:tc>
        <w:tc>
          <w:tcPr>
            <w:tcW w:w="375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F1D114" w14:textId="77777777" w:rsidR="00E668CF" w:rsidRPr="00E97C70" w:rsidRDefault="00E668CF" w:rsidP="00E668CF">
            <w:pPr>
              <w:rPr>
                <w:sz w:val="20"/>
              </w:rPr>
            </w:pPr>
          </w:p>
        </w:tc>
        <w:tc>
          <w:tcPr>
            <w:tcW w:w="95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EECE15" w14:textId="77777777" w:rsidR="00E668CF" w:rsidRPr="00E97C70" w:rsidRDefault="00E668CF" w:rsidP="00E668CF">
            <w:pPr>
              <w:rPr>
                <w:sz w:val="20"/>
              </w:rPr>
            </w:pPr>
          </w:p>
        </w:tc>
        <w:tc>
          <w:tcPr>
            <w:tcW w:w="106" w:type="pct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5164EDAB" w14:textId="77777777" w:rsidR="00E668CF" w:rsidRPr="004F68ED" w:rsidRDefault="00E668CF" w:rsidP="00E668CF"/>
        </w:tc>
      </w:tr>
      <w:tr w:rsidR="00E668CF" w:rsidRPr="004F68ED" w14:paraId="16FAEC0B" w14:textId="77777777" w:rsidTr="00E668CF">
        <w:trPr>
          <w:trHeight w:val="20"/>
        </w:trPr>
        <w:tc>
          <w:tcPr>
            <w:tcW w:w="773" w:type="pct"/>
            <w:gridSpan w:val="3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2DFF3293" w14:textId="77777777" w:rsidR="00E668CF" w:rsidRPr="00783D81" w:rsidRDefault="00E668CF" w:rsidP="00E668CF">
            <w:pPr>
              <w:rPr>
                <w:sz w:val="6"/>
                <w:szCs w:val="6"/>
              </w:rPr>
            </w:pPr>
          </w:p>
        </w:tc>
        <w:tc>
          <w:tcPr>
            <w:tcW w:w="28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43FEA8" w14:textId="77777777" w:rsidR="00E668CF" w:rsidRPr="00783D81" w:rsidRDefault="00E668CF" w:rsidP="00E668CF">
            <w:pPr>
              <w:rPr>
                <w:sz w:val="6"/>
                <w:szCs w:val="6"/>
              </w:rPr>
            </w:pPr>
          </w:p>
        </w:tc>
        <w:tc>
          <w:tcPr>
            <w:tcW w:w="1493" w:type="pct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44021A" w14:textId="6D919D14" w:rsidR="00E668CF" w:rsidRPr="00783D81" w:rsidRDefault="00E668CF" w:rsidP="00E668CF">
            <w:pPr>
              <w:rPr>
                <w:sz w:val="6"/>
                <w:szCs w:val="6"/>
              </w:rPr>
            </w:pPr>
          </w:p>
        </w:tc>
        <w:tc>
          <w:tcPr>
            <w:tcW w:w="2344" w:type="pct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949D5EF" w14:textId="77777777" w:rsidR="00E668CF" w:rsidRPr="00783D81" w:rsidRDefault="00E668CF" w:rsidP="00E668CF">
            <w:pPr>
              <w:rPr>
                <w:sz w:val="6"/>
                <w:szCs w:val="6"/>
              </w:rPr>
            </w:pPr>
          </w:p>
        </w:tc>
        <w:tc>
          <w:tcPr>
            <w:tcW w:w="109" w:type="pct"/>
            <w:gridSpan w:val="3"/>
            <w:tcBorders>
              <w:top w:val="nil"/>
              <w:left w:val="nil"/>
              <w:bottom w:val="single" w:sz="4" w:space="0" w:color="auto"/>
            </w:tcBorders>
            <w:noWrap/>
            <w:vAlign w:val="center"/>
          </w:tcPr>
          <w:p w14:paraId="76117679" w14:textId="302BBEF7" w:rsidR="00E668CF" w:rsidRPr="00783D81" w:rsidRDefault="00E668CF" w:rsidP="00E668CF">
            <w:pPr>
              <w:rPr>
                <w:sz w:val="6"/>
                <w:szCs w:val="6"/>
              </w:rPr>
            </w:pPr>
          </w:p>
        </w:tc>
      </w:tr>
    </w:tbl>
    <w:p w14:paraId="46080AF2" w14:textId="2DF5B611" w:rsidR="004547A7" w:rsidRDefault="004547A7"/>
    <w:p w14:paraId="411DBF97" w14:textId="3EBF43D5" w:rsidR="003B45DC" w:rsidRDefault="003B45DC"/>
    <w:p w14:paraId="4A9A2582" w14:textId="77777777" w:rsidR="003B45DC" w:rsidRDefault="003B45DC">
      <w:pPr>
        <w:sectPr w:rsidR="003B45DC" w:rsidSect="00481E99">
          <w:headerReference w:type="default" r:id="rId10"/>
          <w:footerReference w:type="default" r:id="rId11"/>
          <w:pgSz w:w="16838" w:h="11906" w:orient="landscape"/>
          <w:pgMar w:top="709" w:right="709" w:bottom="567" w:left="2410" w:header="284" w:footer="414" w:gutter="0"/>
          <w:cols w:space="708"/>
          <w:docGrid w:linePitch="360"/>
        </w:sectPr>
      </w:pPr>
    </w:p>
    <w:p w14:paraId="46566D76" w14:textId="17BBFF45" w:rsidR="003B45DC" w:rsidRPr="003B45DC" w:rsidRDefault="003B45DC" w:rsidP="003B45DC">
      <w:pPr>
        <w:jc w:val="center"/>
        <w:rPr>
          <w:b/>
        </w:rPr>
      </w:pPr>
      <w:r w:rsidRPr="003B45DC">
        <w:rPr>
          <w:b/>
        </w:rPr>
        <w:t>INSTRUCTIONS FOR FILLING UP THE FORM</w:t>
      </w:r>
    </w:p>
    <w:p w14:paraId="5282D797" w14:textId="2EAD2236" w:rsidR="003B45DC" w:rsidRPr="003B45DC" w:rsidRDefault="003B45DC" w:rsidP="003B45DC">
      <w:pPr>
        <w:jc w:val="center"/>
        <w:rPr>
          <w:sz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6"/>
        <w:gridCol w:w="9652"/>
        <w:gridCol w:w="272"/>
      </w:tblGrid>
      <w:tr w:rsidR="00D47392" w14:paraId="39887DDE" w14:textId="77777777" w:rsidTr="00FA6AB5">
        <w:trPr>
          <w:trHeight w:val="390"/>
        </w:trPr>
        <w:tc>
          <w:tcPr>
            <w:tcW w:w="10630" w:type="dxa"/>
            <w:gridSpan w:val="3"/>
            <w:tcBorders>
              <w:bottom w:val="single" w:sz="4" w:space="0" w:color="auto"/>
            </w:tcBorders>
            <w:vAlign w:val="center"/>
          </w:tcPr>
          <w:p w14:paraId="00D9AB2D" w14:textId="68FAF00C" w:rsidR="00D47392" w:rsidRPr="003072A5" w:rsidRDefault="00A827A5" w:rsidP="00E86340">
            <w:pPr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 xml:space="preserve">FORM COMPLETION </w:t>
            </w:r>
            <w:r w:rsidR="00D47392" w:rsidRPr="003072A5">
              <w:rPr>
                <w:rFonts w:ascii="Tahoma" w:hAnsi="Tahoma" w:cs="Tahoma"/>
                <w:b/>
              </w:rPr>
              <w:t>INSTRUCTION</w:t>
            </w:r>
            <w:r w:rsidR="00D47392">
              <w:rPr>
                <w:rFonts w:ascii="Tahoma" w:hAnsi="Tahoma" w:cs="Tahoma"/>
                <w:b/>
              </w:rPr>
              <w:t>S</w:t>
            </w:r>
          </w:p>
        </w:tc>
      </w:tr>
      <w:tr w:rsidR="00D47392" w14:paraId="07898864" w14:textId="77777777" w:rsidTr="00FA6AB5">
        <w:trPr>
          <w:trHeight w:val="283"/>
        </w:trPr>
        <w:tc>
          <w:tcPr>
            <w:tcW w:w="106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18C8B" w14:textId="2A155B00" w:rsidR="00D47392" w:rsidRPr="003072A5" w:rsidRDefault="00D47392" w:rsidP="00E86340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ECTION 1 – Organisation and Aircraft Details</w:t>
            </w:r>
          </w:p>
        </w:tc>
      </w:tr>
      <w:tr w:rsidR="00D47392" w14:paraId="77B0F976" w14:textId="77777777" w:rsidTr="00FA6AB5">
        <w:trPr>
          <w:trHeight w:val="283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2421A47" w14:textId="4F1DC514" w:rsidR="00D47392" w:rsidRPr="003072A5" w:rsidRDefault="00D47392" w:rsidP="00E86340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9652" w:type="dxa"/>
            <w:tcBorders>
              <w:top w:val="single" w:sz="4" w:space="0" w:color="auto"/>
              <w:left w:val="single" w:sz="4" w:space="0" w:color="auto"/>
            </w:tcBorders>
          </w:tcPr>
          <w:p w14:paraId="7CF6E73D" w14:textId="0E0CA7F5" w:rsidR="00D47392" w:rsidRPr="003072A5" w:rsidRDefault="004E186A" w:rsidP="00E86340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Inspector to fill up the details of Organisation and Aircraft involved during the ACAM </w:t>
            </w:r>
            <w:r w:rsidR="00FA6AB5">
              <w:rPr>
                <w:rFonts w:ascii="Tahoma" w:hAnsi="Tahoma" w:cs="Tahoma"/>
              </w:rPr>
              <w:t>inspection</w:t>
            </w:r>
          </w:p>
        </w:tc>
        <w:tc>
          <w:tcPr>
            <w:tcW w:w="272" w:type="dxa"/>
            <w:tcBorders>
              <w:top w:val="single" w:sz="4" w:space="0" w:color="auto"/>
              <w:right w:val="single" w:sz="4" w:space="0" w:color="auto"/>
            </w:tcBorders>
          </w:tcPr>
          <w:p w14:paraId="2711FA02" w14:textId="77777777" w:rsidR="00D47392" w:rsidRPr="003072A5" w:rsidRDefault="00D47392" w:rsidP="00E86340">
            <w:pPr>
              <w:rPr>
                <w:rFonts w:ascii="Tahoma" w:hAnsi="Tahoma" w:cs="Tahoma"/>
              </w:rPr>
            </w:pPr>
          </w:p>
        </w:tc>
      </w:tr>
      <w:tr w:rsidR="00D47392" w14:paraId="2A8E594A" w14:textId="77777777" w:rsidTr="00FA6AB5">
        <w:trPr>
          <w:trHeight w:val="283"/>
        </w:trPr>
        <w:tc>
          <w:tcPr>
            <w:tcW w:w="106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240D7" w14:textId="722B28B8" w:rsidR="00D47392" w:rsidRPr="003072A5" w:rsidRDefault="00D47392" w:rsidP="00E86340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ECTION 2 –</w:t>
            </w:r>
            <w:r w:rsidR="00E42D30">
              <w:rPr>
                <w:rFonts w:ascii="Tahoma" w:hAnsi="Tahoma" w:cs="Tahoma"/>
              </w:rPr>
              <w:t>Findings</w:t>
            </w:r>
          </w:p>
        </w:tc>
      </w:tr>
      <w:tr w:rsidR="00D47392" w14:paraId="159C55A3" w14:textId="77777777" w:rsidTr="00FA6AB5">
        <w:trPr>
          <w:trHeight w:val="283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20435FD" w14:textId="4805D833" w:rsidR="00D47392" w:rsidRDefault="00D47392" w:rsidP="00E86340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9652" w:type="dxa"/>
            <w:tcBorders>
              <w:top w:val="single" w:sz="4" w:space="0" w:color="auto"/>
              <w:left w:val="single" w:sz="4" w:space="0" w:color="auto"/>
            </w:tcBorders>
          </w:tcPr>
          <w:p w14:paraId="6697F709" w14:textId="2C32D17C" w:rsidR="00D47392" w:rsidRDefault="00CE0D0D" w:rsidP="00E86340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Inspector to fill up </w:t>
            </w:r>
            <w:r w:rsidR="00302F28">
              <w:rPr>
                <w:rFonts w:ascii="Tahoma" w:hAnsi="Tahoma" w:cs="Tahoma"/>
              </w:rPr>
              <w:t>column</w:t>
            </w:r>
            <w:r>
              <w:rPr>
                <w:rFonts w:ascii="Tahoma" w:hAnsi="Tahoma" w:cs="Tahoma"/>
              </w:rPr>
              <w:t xml:space="preserve"> for </w:t>
            </w:r>
            <w:r w:rsidR="009F016F">
              <w:rPr>
                <w:rFonts w:ascii="Tahoma" w:hAnsi="Tahoma" w:cs="Tahoma"/>
              </w:rPr>
              <w:t>Requirements and Findings details</w:t>
            </w:r>
          </w:p>
        </w:tc>
        <w:tc>
          <w:tcPr>
            <w:tcW w:w="272" w:type="dxa"/>
            <w:tcBorders>
              <w:top w:val="single" w:sz="4" w:space="0" w:color="auto"/>
              <w:right w:val="single" w:sz="4" w:space="0" w:color="auto"/>
            </w:tcBorders>
          </w:tcPr>
          <w:p w14:paraId="6EED0316" w14:textId="77777777" w:rsidR="00D47392" w:rsidRPr="003072A5" w:rsidRDefault="00D47392" w:rsidP="00E86340">
            <w:pPr>
              <w:rPr>
                <w:rFonts w:ascii="Tahoma" w:hAnsi="Tahoma" w:cs="Tahoma"/>
              </w:rPr>
            </w:pPr>
          </w:p>
        </w:tc>
      </w:tr>
      <w:tr w:rsidR="00D47392" w14:paraId="370AC323" w14:textId="77777777" w:rsidTr="00FA6AB5">
        <w:trPr>
          <w:trHeight w:val="283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98DFE65" w14:textId="03ED07B1" w:rsidR="00D47392" w:rsidRDefault="00D47392" w:rsidP="00E86340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9652" w:type="dxa"/>
            <w:tcBorders>
              <w:top w:val="single" w:sz="4" w:space="0" w:color="auto"/>
              <w:left w:val="single" w:sz="4" w:space="0" w:color="auto"/>
            </w:tcBorders>
          </w:tcPr>
          <w:p w14:paraId="47653AAA" w14:textId="42699B74" w:rsidR="00D47392" w:rsidRPr="006E7397" w:rsidRDefault="009F016F" w:rsidP="00E86340">
            <w:pPr>
              <w:rPr>
                <w:rFonts w:ascii="Tahoma" w:hAnsi="Tahoma" w:cs="Tahoma"/>
              </w:rPr>
            </w:pPr>
            <w:r w:rsidRPr="006E7397">
              <w:rPr>
                <w:rFonts w:ascii="Tahoma" w:hAnsi="Tahoma" w:cs="Tahoma"/>
              </w:rPr>
              <w:t>Operator/CAMO</w:t>
            </w:r>
            <w:r w:rsidRPr="00927958">
              <w:rPr>
                <w:rFonts w:ascii="Tahoma" w:hAnsi="Tahoma" w:cs="Tahoma"/>
              </w:rPr>
              <w:t xml:space="preserve"> shall fill up </w:t>
            </w:r>
            <w:r w:rsidR="00302F28" w:rsidRPr="006E7397">
              <w:rPr>
                <w:rFonts w:ascii="Tahoma" w:hAnsi="Tahoma" w:cs="Tahoma"/>
              </w:rPr>
              <w:t>column</w:t>
            </w:r>
            <w:r w:rsidRPr="006E7397">
              <w:rPr>
                <w:rFonts w:ascii="Tahoma" w:hAnsi="Tahoma" w:cs="Tahoma"/>
              </w:rPr>
              <w:t xml:space="preserve"> for respond and provide required documented evidence if any</w:t>
            </w:r>
            <w:r w:rsidR="00D36543" w:rsidRPr="006E7397">
              <w:rPr>
                <w:rFonts w:ascii="Tahoma" w:hAnsi="Tahoma" w:cs="Tahoma"/>
              </w:rPr>
              <w:t>.</w:t>
            </w:r>
          </w:p>
        </w:tc>
        <w:tc>
          <w:tcPr>
            <w:tcW w:w="272" w:type="dxa"/>
            <w:tcBorders>
              <w:top w:val="single" w:sz="4" w:space="0" w:color="auto"/>
              <w:right w:val="single" w:sz="4" w:space="0" w:color="auto"/>
            </w:tcBorders>
          </w:tcPr>
          <w:p w14:paraId="11885AA9" w14:textId="77777777" w:rsidR="00D47392" w:rsidRPr="003072A5" w:rsidRDefault="00D47392" w:rsidP="00E86340">
            <w:pPr>
              <w:rPr>
                <w:rFonts w:ascii="Tahoma" w:hAnsi="Tahoma" w:cs="Tahoma"/>
              </w:rPr>
            </w:pPr>
          </w:p>
        </w:tc>
      </w:tr>
      <w:tr w:rsidR="00D47392" w14:paraId="06BC6460" w14:textId="77777777" w:rsidTr="00FA6AB5">
        <w:trPr>
          <w:trHeight w:val="283"/>
        </w:trPr>
        <w:tc>
          <w:tcPr>
            <w:tcW w:w="106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E388E" w14:textId="687D8F06" w:rsidR="00D47392" w:rsidRPr="00927958" w:rsidRDefault="00D47392" w:rsidP="00E86340">
            <w:pPr>
              <w:rPr>
                <w:rFonts w:ascii="Tahoma" w:hAnsi="Tahoma" w:cs="Tahoma"/>
              </w:rPr>
            </w:pPr>
            <w:r w:rsidRPr="006E7397">
              <w:rPr>
                <w:rFonts w:ascii="Tahoma" w:hAnsi="Tahoma" w:cs="Tahoma"/>
              </w:rPr>
              <w:t xml:space="preserve">SECTION 3 – </w:t>
            </w:r>
            <w:r w:rsidR="009F016F" w:rsidRPr="006E7397">
              <w:rPr>
                <w:rFonts w:ascii="Tahoma" w:hAnsi="Tahoma" w:cs="Tahoma"/>
              </w:rPr>
              <w:t xml:space="preserve">Declaration </w:t>
            </w:r>
            <w:r w:rsidR="003E66E5" w:rsidRPr="00927958">
              <w:rPr>
                <w:rFonts w:ascii="Tahoma" w:hAnsi="Tahoma" w:cs="Tahoma"/>
              </w:rPr>
              <w:t>by Operator/CAMO</w:t>
            </w:r>
          </w:p>
        </w:tc>
      </w:tr>
      <w:tr w:rsidR="00D47392" w14:paraId="4AA1E513" w14:textId="77777777" w:rsidTr="00FA6AB5">
        <w:trPr>
          <w:trHeight w:val="283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463609D" w14:textId="77777777" w:rsidR="00D47392" w:rsidRDefault="00D47392" w:rsidP="00E86340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9652" w:type="dxa"/>
            <w:tcBorders>
              <w:top w:val="single" w:sz="4" w:space="0" w:color="auto"/>
              <w:left w:val="single" w:sz="4" w:space="0" w:color="auto"/>
            </w:tcBorders>
          </w:tcPr>
          <w:p w14:paraId="737E212D" w14:textId="33E4C9DF" w:rsidR="00D47392" w:rsidRPr="006E7397" w:rsidRDefault="003E66E5" w:rsidP="00E86340">
            <w:pPr>
              <w:rPr>
                <w:rFonts w:ascii="Tahoma" w:hAnsi="Tahoma" w:cs="Tahoma"/>
              </w:rPr>
            </w:pPr>
            <w:r w:rsidRPr="006E7397">
              <w:rPr>
                <w:rFonts w:ascii="Tahoma" w:hAnsi="Tahoma" w:cs="Tahoma"/>
              </w:rPr>
              <w:t>Operator/CAMO</w:t>
            </w:r>
            <w:r w:rsidRPr="00927958">
              <w:rPr>
                <w:rFonts w:ascii="Tahoma" w:hAnsi="Tahoma" w:cs="Tahoma"/>
              </w:rPr>
              <w:t xml:space="preserve"> shall endorse and </w:t>
            </w:r>
            <w:r w:rsidR="001D2499" w:rsidRPr="00927958">
              <w:rPr>
                <w:rFonts w:ascii="Tahoma" w:hAnsi="Tahoma" w:cs="Tahoma"/>
              </w:rPr>
              <w:t xml:space="preserve">date this section </w:t>
            </w:r>
            <w:r w:rsidR="00A66657" w:rsidRPr="006E7397">
              <w:rPr>
                <w:rFonts w:ascii="Tahoma" w:hAnsi="Tahoma" w:cs="Tahoma"/>
              </w:rPr>
              <w:t>during submission of the respond</w:t>
            </w:r>
          </w:p>
        </w:tc>
        <w:tc>
          <w:tcPr>
            <w:tcW w:w="272" w:type="dxa"/>
            <w:tcBorders>
              <w:top w:val="single" w:sz="4" w:space="0" w:color="auto"/>
              <w:right w:val="single" w:sz="4" w:space="0" w:color="auto"/>
            </w:tcBorders>
          </w:tcPr>
          <w:p w14:paraId="48CBB9C0" w14:textId="77777777" w:rsidR="00D47392" w:rsidRPr="003072A5" w:rsidRDefault="00D47392" w:rsidP="00E86340">
            <w:pPr>
              <w:rPr>
                <w:rFonts w:ascii="Tahoma" w:hAnsi="Tahoma" w:cs="Tahoma"/>
              </w:rPr>
            </w:pPr>
          </w:p>
        </w:tc>
      </w:tr>
      <w:tr w:rsidR="00D47392" w14:paraId="5B764728" w14:textId="77777777" w:rsidTr="00FA6AB5">
        <w:trPr>
          <w:trHeight w:val="283"/>
        </w:trPr>
        <w:tc>
          <w:tcPr>
            <w:tcW w:w="103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FDDDA13" w14:textId="667313D6" w:rsidR="00D47392" w:rsidRPr="00927958" w:rsidRDefault="00D47392" w:rsidP="00E86340">
            <w:pPr>
              <w:rPr>
                <w:rFonts w:ascii="Tahoma" w:hAnsi="Tahoma" w:cs="Tahoma"/>
              </w:rPr>
            </w:pPr>
            <w:r w:rsidRPr="006E7397">
              <w:rPr>
                <w:rFonts w:ascii="Tahoma" w:hAnsi="Tahoma" w:cs="Tahoma"/>
              </w:rPr>
              <w:t xml:space="preserve">SECTION 4 – </w:t>
            </w:r>
            <w:r w:rsidR="00A66657" w:rsidRPr="006E7397">
              <w:rPr>
                <w:rFonts w:ascii="Tahoma" w:hAnsi="Tahoma" w:cs="Tahoma"/>
              </w:rPr>
              <w:t>Closure by the inspector</w:t>
            </w:r>
          </w:p>
        </w:tc>
        <w:tc>
          <w:tcPr>
            <w:tcW w:w="27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3F261" w14:textId="77777777" w:rsidR="00D47392" w:rsidRPr="003072A5" w:rsidRDefault="00D47392" w:rsidP="00E86340">
            <w:pPr>
              <w:rPr>
                <w:rFonts w:ascii="Tahoma" w:hAnsi="Tahoma" w:cs="Tahoma"/>
              </w:rPr>
            </w:pPr>
          </w:p>
        </w:tc>
      </w:tr>
      <w:tr w:rsidR="00D47392" w14:paraId="65C9D1E0" w14:textId="77777777" w:rsidTr="00FA6AB5">
        <w:trPr>
          <w:trHeight w:val="283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4B427" w14:textId="77777777" w:rsidR="00D47392" w:rsidRDefault="00D47392" w:rsidP="00E86340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9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D02837" w14:textId="42D7D024" w:rsidR="00D47392" w:rsidRPr="006E7397" w:rsidRDefault="00A66657" w:rsidP="00E86340">
            <w:pPr>
              <w:rPr>
                <w:rFonts w:ascii="Tahoma" w:hAnsi="Tahoma" w:cs="Tahoma"/>
              </w:rPr>
            </w:pPr>
            <w:r w:rsidRPr="006E7397">
              <w:rPr>
                <w:rFonts w:ascii="Tahoma" w:hAnsi="Tahoma" w:cs="Tahoma"/>
              </w:rPr>
              <w:t xml:space="preserve">Inspector to verify the respond </w:t>
            </w:r>
            <w:r w:rsidR="00C757CD" w:rsidRPr="006E7397">
              <w:rPr>
                <w:rFonts w:ascii="Tahoma" w:hAnsi="Tahoma" w:cs="Tahoma"/>
              </w:rPr>
              <w:t xml:space="preserve">and endorse and date this section once the respond found satisfactory. </w:t>
            </w:r>
            <w:r w:rsidR="008B170A" w:rsidRPr="00927958">
              <w:rPr>
                <w:rFonts w:ascii="Tahoma" w:hAnsi="Tahoma" w:cs="Tahoma"/>
              </w:rPr>
              <w:t>If u</w:t>
            </w:r>
            <w:r w:rsidR="00C757CD" w:rsidRPr="00927958">
              <w:rPr>
                <w:rFonts w:ascii="Tahoma" w:hAnsi="Tahoma" w:cs="Tahoma"/>
              </w:rPr>
              <w:t>nsatisfactory respond</w:t>
            </w:r>
            <w:r w:rsidR="008B170A" w:rsidRPr="006E7397">
              <w:rPr>
                <w:rFonts w:ascii="Tahoma" w:hAnsi="Tahoma" w:cs="Tahoma"/>
              </w:rPr>
              <w:t xml:space="preserve"> provided by</w:t>
            </w:r>
            <w:r w:rsidR="00C757CD" w:rsidRPr="006E7397">
              <w:rPr>
                <w:rFonts w:ascii="Tahoma" w:hAnsi="Tahoma" w:cs="Tahoma"/>
              </w:rPr>
              <w:t xml:space="preserve"> Operator/CAMO</w:t>
            </w:r>
            <w:r w:rsidR="008B170A" w:rsidRPr="006E7397">
              <w:rPr>
                <w:rFonts w:ascii="Tahoma" w:hAnsi="Tahoma" w:cs="Tahoma"/>
              </w:rPr>
              <w:t xml:space="preserve">, </w:t>
            </w:r>
            <w:r w:rsidR="00F90DE5" w:rsidRPr="006E7397">
              <w:rPr>
                <w:rFonts w:ascii="Tahoma" w:hAnsi="Tahoma" w:cs="Tahoma"/>
              </w:rPr>
              <w:t xml:space="preserve">the inspector shall </w:t>
            </w:r>
            <w:r w:rsidR="00814022" w:rsidRPr="006E7397">
              <w:rPr>
                <w:rFonts w:ascii="Tahoma" w:hAnsi="Tahoma" w:cs="Tahoma"/>
              </w:rPr>
              <w:t xml:space="preserve">reflect in remarks </w:t>
            </w:r>
            <w:r w:rsidR="00927958" w:rsidRPr="006E7397">
              <w:rPr>
                <w:rFonts w:ascii="Tahoma" w:hAnsi="Tahoma" w:cs="Tahoma"/>
              </w:rPr>
              <w:t>column</w:t>
            </w:r>
            <w:r w:rsidR="00814022" w:rsidRPr="006E7397">
              <w:rPr>
                <w:rFonts w:ascii="Tahoma" w:hAnsi="Tahoma" w:cs="Tahoma"/>
              </w:rPr>
              <w:t xml:space="preserve"> and communicate with Operator/CAMO</w:t>
            </w:r>
            <w:r w:rsidR="00C008E5" w:rsidRPr="006E7397">
              <w:rPr>
                <w:rFonts w:ascii="Tahoma" w:hAnsi="Tahoma" w:cs="Tahoma"/>
              </w:rPr>
              <w:t xml:space="preserve">. Form will be return to </w:t>
            </w:r>
            <w:r w:rsidR="00462EA5" w:rsidRPr="006E7397">
              <w:rPr>
                <w:rFonts w:ascii="Tahoma" w:hAnsi="Tahoma" w:cs="Tahoma"/>
              </w:rPr>
              <w:t>Operator/CAMO for correction. Reassessment by Inspector required until the respond found satisfactory</w:t>
            </w:r>
            <w:r w:rsidR="00D66B5D" w:rsidRPr="006E7397">
              <w:rPr>
                <w:rFonts w:ascii="Tahoma" w:hAnsi="Tahoma" w:cs="Tahoma"/>
              </w:rPr>
              <w:t xml:space="preserve"> prior to endorsement </w:t>
            </w:r>
            <w:r w:rsidR="001A1A61" w:rsidRPr="006E7397">
              <w:rPr>
                <w:rFonts w:ascii="Tahoma" w:hAnsi="Tahoma" w:cs="Tahoma"/>
              </w:rPr>
              <w:t>been made.</w:t>
            </w:r>
          </w:p>
        </w:tc>
        <w:tc>
          <w:tcPr>
            <w:tcW w:w="27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39CF8" w14:textId="77777777" w:rsidR="00D47392" w:rsidRPr="003072A5" w:rsidRDefault="00D47392" w:rsidP="00E86340">
            <w:pPr>
              <w:rPr>
                <w:rFonts w:ascii="Tahoma" w:hAnsi="Tahoma" w:cs="Tahoma"/>
              </w:rPr>
            </w:pPr>
          </w:p>
        </w:tc>
      </w:tr>
      <w:tr w:rsidR="001A1A61" w14:paraId="7AB44AC3" w14:textId="77777777" w:rsidTr="00FA6AB5">
        <w:trPr>
          <w:trHeight w:val="283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A4A8B" w14:textId="77777777" w:rsidR="001A1A61" w:rsidRDefault="001A1A61" w:rsidP="00E86340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9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C5A62DB" w14:textId="75758FEA" w:rsidR="001A1A61" w:rsidRDefault="001A1A61" w:rsidP="00E86340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This form shall be part </w:t>
            </w:r>
            <w:r w:rsidRPr="00FA35A4">
              <w:rPr>
                <w:rFonts w:ascii="Tahoma" w:hAnsi="Tahoma" w:cs="Tahoma"/>
              </w:rPr>
              <w:t>of CAAM/AW/</w:t>
            </w:r>
            <w:r w:rsidR="00FA35A4" w:rsidRPr="00FA35A4">
              <w:rPr>
                <w:rFonts w:ascii="Tahoma" w:hAnsi="Tahoma" w:cs="Tahoma"/>
              </w:rPr>
              <w:t xml:space="preserve">6801-03 </w:t>
            </w:r>
            <w:r w:rsidR="00C0001C" w:rsidRPr="00FA35A4">
              <w:rPr>
                <w:rFonts w:ascii="Tahoma" w:hAnsi="Tahoma" w:cs="Tahoma"/>
              </w:rPr>
              <w:t xml:space="preserve">for </w:t>
            </w:r>
            <w:r w:rsidR="00C0001C">
              <w:rPr>
                <w:rFonts w:ascii="Tahoma" w:hAnsi="Tahoma" w:cs="Tahoma"/>
              </w:rPr>
              <w:t>filing purpose.</w:t>
            </w:r>
          </w:p>
        </w:tc>
        <w:tc>
          <w:tcPr>
            <w:tcW w:w="27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F3369" w14:textId="77777777" w:rsidR="001A1A61" w:rsidRPr="003072A5" w:rsidRDefault="001A1A61" w:rsidP="00E86340">
            <w:pPr>
              <w:rPr>
                <w:rFonts w:ascii="Tahoma" w:hAnsi="Tahoma" w:cs="Tahoma"/>
              </w:rPr>
            </w:pPr>
          </w:p>
        </w:tc>
      </w:tr>
      <w:tr w:rsidR="00740AA3" w14:paraId="1BB072F8" w14:textId="77777777" w:rsidTr="00E86340">
        <w:trPr>
          <w:trHeight w:val="283"/>
        </w:trPr>
        <w:tc>
          <w:tcPr>
            <w:tcW w:w="106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0B019" w14:textId="6C58C6BF" w:rsidR="00740AA3" w:rsidRPr="003072A5" w:rsidRDefault="00740AA3" w:rsidP="00E86340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SECTION 4 – </w:t>
            </w:r>
            <w:r w:rsidR="00F96529">
              <w:rPr>
                <w:rFonts w:ascii="Tahoma" w:hAnsi="Tahoma" w:cs="Tahoma"/>
              </w:rPr>
              <w:t>Administrative/ Filing/ Record Keeping</w:t>
            </w:r>
          </w:p>
        </w:tc>
      </w:tr>
      <w:tr w:rsidR="00740AA3" w14:paraId="644E0C63" w14:textId="77777777" w:rsidTr="00FA6AB5">
        <w:trPr>
          <w:trHeight w:val="283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48C54" w14:textId="77777777" w:rsidR="00740AA3" w:rsidRDefault="00740AA3" w:rsidP="00E86340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9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3B853D9" w14:textId="58CC80E2" w:rsidR="00740AA3" w:rsidRDefault="00F96529" w:rsidP="00E86340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o be completed by CAAM Administrative</w:t>
            </w:r>
          </w:p>
        </w:tc>
        <w:tc>
          <w:tcPr>
            <w:tcW w:w="27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583CD" w14:textId="77777777" w:rsidR="00740AA3" w:rsidRPr="003072A5" w:rsidRDefault="00740AA3" w:rsidP="00E86340">
            <w:pPr>
              <w:rPr>
                <w:rFonts w:ascii="Tahoma" w:hAnsi="Tahoma" w:cs="Tahoma"/>
              </w:rPr>
            </w:pPr>
          </w:p>
        </w:tc>
      </w:tr>
    </w:tbl>
    <w:p w14:paraId="370A1BEA" w14:textId="77777777" w:rsidR="003B45DC" w:rsidRDefault="003B45DC"/>
    <w:sectPr w:rsidR="003B45DC" w:rsidSect="00374EE7">
      <w:headerReference w:type="default" r:id="rId12"/>
      <w:footerReference w:type="default" r:id="rId13"/>
      <w:pgSz w:w="11906" w:h="16838"/>
      <w:pgMar w:top="709" w:right="567" w:bottom="1134" w:left="709" w:header="284" w:footer="41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B5351" w14:textId="77777777" w:rsidR="00A50BF2" w:rsidRDefault="00A50BF2" w:rsidP="00591C80">
      <w:pPr>
        <w:spacing w:after="0" w:line="240" w:lineRule="auto"/>
      </w:pPr>
      <w:r>
        <w:separator/>
      </w:r>
    </w:p>
  </w:endnote>
  <w:endnote w:type="continuationSeparator" w:id="0">
    <w:p w14:paraId="7B2740F6" w14:textId="77777777" w:rsidR="00A50BF2" w:rsidRDefault="00A50BF2" w:rsidP="00591C80">
      <w:pPr>
        <w:spacing w:after="0" w:line="240" w:lineRule="auto"/>
      </w:pPr>
      <w:r>
        <w:continuationSeparator/>
      </w:r>
    </w:p>
  </w:endnote>
  <w:endnote w:type="continuationNotice" w:id="1">
    <w:p w14:paraId="4CF474D2" w14:textId="77777777" w:rsidR="00A50BF2" w:rsidRDefault="00A50BF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642" w:type="pct"/>
      <w:tblInd w:w="-153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481"/>
    </w:tblGrid>
    <w:tr w:rsidR="00E86340" w14:paraId="1C0C28B0" w14:textId="77777777" w:rsidTr="00754C52">
      <w:tc>
        <w:tcPr>
          <w:tcW w:w="5000" w:type="pct"/>
        </w:tcPr>
        <w:p w14:paraId="57BD8109" w14:textId="285C9B53" w:rsidR="00E86340" w:rsidRDefault="00E86340" w:rsidP="0021096D">
          <w:pPr>
            <w:pStyle w:val="Footer"/>
            <w:tabs>
              <w:tab w:val="clear" w:pos="4513"/>
              <w:tab w:val="clear" w:pos="9026"/>
              <w:tab w:val="left" w:pos="6195"/>
            </w:tabs>
            <w:jc w:val="right"/>
          </w:pPr>
          <w:r>
            <w:t xml:space="preserve">Page </w:t>
          </w: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PAGE  \* Arabic  \* MERGEFORMAT </w:instrText>
          </w:r>
          <w:r>
            <w:rPr>
              <w:b/>
              <w:bCs/>
            </w:rPr>
            <w:fldChar w:fldCharType="separate"/>
          </w:r>
          <w:r>
            <w:rPr>
              <w:b/>
              <w:bCs/>
              <w:noProof/>
            </w:rPr>
            <w:t>2</w:t>
          </w:r>
          <w:r>
            <w:rPr>
              <w:b/>
              <w:bCs/>
            </w:rPr>
            <w:fldChar w:fldCharType="end"/>
          </w:r>
          <w:r>
            <w:t xml:space="preserve"> of </w:t>
          </w: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NUMPAGES  \* Arabic  \* MERGEFORMAT </w:instrText>
          </w:r>
          <w:r>
            <w:rPr>
              <w:b/>
              <w:bCs/>
            </w:rPr>
            <w:fldChar w:fldCharType="separate"/>
          </w:r>
          <w:r>
            <w:rPr>
              <w:b/>
              <w:bCs/>
              <w:noProof/>
            </w:rPr>
            <w:t>5</w:t>
          </w:r>
          <w:r>
            <w:rPr>
              <w:b/>
              <w:bCs/>
            </w:rPr>
            <w:fldChar w:fldCharType="end"/>
          </w:r>
        </w:p>
      </w:tc>
    </w:tr>
  </w:tbl>
  <w:p w14:paraId="3467B6C8" w14:textId="7C65BB3A" w:rsidR="00E86340" w:rsidRDefault="00E86340" w:rsidP="0015407B">
    <w:pPr>
      <w:pStyle w:val="Footer"/>
      <w:tabs>
        <w:tab w:val="clear" w:pos="4513"/>
        <w:tab w:val="clear" w:pos="9026"/>
        <w:tab w:val="left" w:pos="6195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719"/>
    </w:tblGrid>
    <w:tr w:rsidR="00E86340" w14:paraId="1C5D4733" w14:textId="77777777" w:rsidTr="00374EE7">
      <w:tc>
        <w:tcPr>
          <w:tcW w:w="5000" w:type="pct"/>
        </w:tcPr>
        <w:p w14:paraId="6BD3186F" w14:textId="7031EEBF" w:rsidR="00E86340" w:rsidRDefault="00E86340" w:rsidP="0021096D">
          <w:pPr>
            <w:pStyle w:val="Footer"/>
            <w:tabs>
              <w:tab w:val="clear" w:pos="4513"/>
              <w:tab w:val="clear" w:pos="9026"/>
              <w:tab w:val="left" w:pos="6195"/>
            </w:tabs>
            <w:jc w:val="right"/>
          </w:pPr>
          <w:r>
            <w:t xml:space="preserve">Page </w:t>
          </w: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PAGE  \* Arabic  \* MERGEFORMAT </w:instrText>
          </w:r>
          <w:r>
            <w:rPr>
              <w:b/>
              <w:bCs/>
            </w:rPr>
            <w:fldChar w:fldCharType="separate"/>
          </w:r>
          <w:r>
            <w:rPr>
              <w:b/>
              <w:bCs/>
              <w:noProof/>
            </w:rPr>
            <w:t>5</w:t>
          </w:r>
          <w:r>
            <w:rPr>
              <w:b/>
              <w:bCs/>
            </w:rPr>
            <w:fldChar w:fldCharType="end"/>
          </w:r>
          <w:r>
            <w:t xml:space="preserve"> of </w:t>
          </w: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NUMPAGES  \* Arabic  \* MERGEFORMAT </w:instrText>
          </w:r>
          <w:r>
            <w:rPr>
              <w:b/>
              <w:bCs/>
            </w:rPr>
            <w:fldChar w:fldCharType="separate"/>
          </w:r>
          <w:r>
            <w:rPr>
              <w:b/>
              <w:bCs/>
              <w:noProof/>
            </w:rPr>
            <w:t>5</w:t>
          </w:r>
          <w:r>
            <w:rPr>
              <w:b/>
              <w:bCs/>
            </w:rPr>
            <w:fldChar w:fldCharType="end"/>
          </w:r>
        </w:p>
      </w:tc>
    </w:tr>
  </w:tbl>
  <w:p w14:paraId="41812028" w14:textId="77777777" w:rsidR="00E86340" w:rsidRDefault="00E86340" w:rsidP="0015407B">
    <w:pPr>
      <w:pStyle w:val="Footer"/>
      <w:tabs>
        <w:tab w:val="clear" w:pos="4513"/>
        <w:tab w:val="clear" w:pos="9026"/>
        <w:tab w:val="left" w:pos="619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6EA60" w14:textId="77777777" w:rsidR="00A50BF2" w:rsidRDefault="00A50BF2" w:rsidP="00591C80">
      <w:pPr>
        <w:spacing w:after="0" w:line="240" w:lineRule="auto"/>
      </w:pPr>
      <w:r>
        <w:separator/>
      </w:r>
    </w:p>
  </w:footnote>
  <w:footnote w:type="continuationSeparator" w:id="0">
    <w:p w14:paraId="2726C012" w14:textId="77777777" w:rsidR="00A50BF2" w:rsidRDefault="00A50BF2" w:rsidP="00591C80">
      <w:pPr>
        <w:spacing w:after="0" w:line="240" w:lineRule="auto"/>
      </w:pPr>
      <w:r>
        <w:continuationSeparator/>
      </w:r>
    </w:p>
  </w:footnote>
  <w:footnote w:type="continuationNotice" w:id="1">
    <w:p w14:paraId="57CFD5BF" w14:textId="77777777" w:rsidR="00A50BF2" w:rsidRDefault="00A50BF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922EF" w14:textId="75DCC900" w:rsidR="00E86340" w:rsidRPr="00FA35A4" w:rsidRDefault="00E86340" w:rsidP="000876F7">
    <w:pPr>
      <w:pStyle w:val="Header"/>
      <w:jc w:val="right"/>
      <w:rPr>
        <w:i/>
        <w:iCs/>
        <w:sz w:val="16"/>
      </w:rPr>
    </w:pPr>
    <w:r w:rsidRPr="00FA35A4">
      <w:rPr>
        <w:i/>
        <w:iCs/>
        <w:sz w:val="16"/>
      </w:rPr>
      <w:t>CAAM/AW/6801-04</w:t>
    </w:r>
  </w:p>
  <w:p w14:paraId="200D1671" w14:textId="5D8548E8" w:rsidR="00E86340" w:rsidRPr="00261370" w:rsidRDefault="008B4BA7" w:rsidP="000876F7">
    <w:pPr>
      <w:pStyle w:val="Header"/>
      <w:jc w:val="right"/>
      <w:rPr>
        <w:i/>
        <w:sz w:val="16"/>
      </w:rPr>
    </w:pPr>
    <w:r>
      <w:rPr>
        <w:i/>
        <w:sz w:val="16"/>
      </w:rPr>
      <w:t>06</w:t>
    </w:r>
    <w:r w:rsidR="00E86340">
      <w:rPr>
        <w:i/>
        <w:sz w:val="16"/>
      </w:rPr>
      <w:t>1</w:t>
    </w:r>
    <w:r>
      <w:rPr>
        <w:i/>
        <w:sz w:val="16"/>
      </w:rPr>
      <w:t>2</w:t>
    </w:r>
    <w:r w:rsidR="00E86340">
      <w:rPr>
        <w:i/>
        <w:sz w:val="16"/>
      </w:rPr>
      <w:t>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04E66" w14:textId="48BD295D" w:rsidR="00E86340" w:rsidRDefault="00E86340" w:rsidP="000876F7">
    <w:pPr>
      <w:pStyle w:val="Header"/>
      <w:jc w:val="right"/>
      <w:rPr>
        <w:i/>
        <w:iCs/>
        <w:sz w:val="16"/>
      </w:rPr>
    </w:pPr>
    <w:r w:rsidRPr="008D7498">
      <w:rPr>
        <w:i/>
        <w:iCs/>
        <w:sz w:val="16"/>
      </w:rPr>
      <w:t>CAAM/AW/6801-04</w:t>
    </w:r>
  </w:p>
  <w:p w14:paraId="538F28ED" w14:textId="48496441" w:rsidR="00E86340" w:rsidRPr="00261370" w:rsidRDefault="00E86340" w:rsidP="000876F7">
    <w:pPr>
      <w:pStyle w:val="Header"/>
      <w:jc w:val="right"/>
      <w:rPr>
        <w:i/>
        <w:sz w:val="16"/>
      </w:rPr>
    </w:pPr>
    <w:r>
      <w:rPr>
        <w:i/>
        <w:sz w:val="16"/>
      </w:rPr>
      <w:t>1110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B440C"/>
    <w:multiLevelType w:val="hybridMultilevel"/>
    <w:tmpl w:val="24CE5DD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06710"/>
    <w:multiLevelType w:val="hybridMultilevel"/>
    <w:tmpl w:val="B7DC1616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20695"/>
    <w:multiLevelType w:val="hybridMultilevel"/>
    <w:tmpl w:val="5C9425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2850FC"/>
    <w:multiLevelType w:val="hybridMultilevel"/>
    <w:tmpl w:val="68920B02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837B56"/>
    <w:multiLevelType w:val="hybridMultilevel"/>
    <w:tmpl w:val="51FA4DE2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C65DCC"/>
    <w:multiLevelType w:val="hybridMultilevel"/>
    <w:tmpl w:val="C70A676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350A85"/>
    <w:multiLevelType w:val="hybridMultilevel"/>
    <w:tmpl w:val="FB58E2E0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2C696B"/>
    <w:multiLevelType w:val="hybridMultilevel"/>
    <w:tmpl w:val="0D40BFE2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C305D"/>
    <w:multiLevelType w:val="hybridMultilevel"/>
    <w:tmpl w:val="1438E518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104111"/>
    <w:multiLevelType w:val="hybridMultilevel"/>
    <w:tmpl w:val="DC121B78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E206A8"/>
    <w:multiLevelType w:val="hybridMultilevel"/>
    <w:tmpl w:val="23722544"/>
    <w:lvl w:ilvl="0" w:tplc="1AFC7DBC">
      <w:start w:val="1"/>
      <w:numFmt w:val="lowerLetter"/>
      <w:lvlText w:val="%1."/>
      <w:lvlJc w:val="left"/>
      <w:pPr>
        <w:ind w:left="814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534" w:hanging="360"/>
      </w:pPr>
    </w:lvl>
    <w:lvl w:ilvl="2" w:tplc="4409001B" w:tentative="1">
      <w:start w:val="1"/>
      <w:numFmt w:val="lowerRoman"/>
      <w:lvlText w:val="%3."/>
      <w:lvlJc w:val="right"/>
      <w:pPr>
        <w:ind w:left="2254" w:hanging="180"/>
      </w:pPr>
    </w:lvl>
    <w:lvl w:ilvl="3" w:tplc="4409000F" w:tentative="1">
      <w:start w:val="1"/>
      <w:numFmt w:val="decimal"/>
      <w:lvlText w:val="%4."/>
      <w:lvlJc w:val="left"/>
      <w:pPr>
        <w:ind w:left="2974" w:hanging="360"/>
      </w:pPr>
    </w:lvl>
    <w:lvl w:ilvl="4" w:tplc="44090019" w:tentative="1">
      <w:start w:val="1"/>
      <w:numFmt w:val="lowerLetter"/>
      <w:lvlText w:val="%5."/>
      <w:lvlJc w:val="left"/>
      <w:pPr>
        <w:ind w:left="3694" w:hanging="360"/>
      </w:pPr>
    </w:lvl>
    <w:lvl w:ilvl="5" w:tplc="4409001B" w:tentative="1">
      <w:start w:val="1"/>
      <w:numFmt w:val="lowerRoman"/>
      <w:lvlText w:val="%6."/>
      <w:lvlJc w:val="right"/>
      <w:pPr>
        <w:ind w:left="4414" w:hanging="180"/>
      </w:pPr>
    </w:lvl>
    <w:lvl w:ilvl="6" w:tplc="4409000F" w:tentative="1">
      <w:start w:val="1"/>
      <w:numFmt w:val="decimal"/>
      <w:lvlText w:val="%7."/>
      <w:lvlJc w:val="left"/>
      <w:pPr>
        <w:ind w:left="5134" w:hanging="360"/>
      </w:pPr>
    </w:lvl>
    <w:lvl w:ilvl="7" w:tplc="44090019" w:tentative="1">
      <w:start w:val="1"/>
      <w:numFmt w:val="lowerLetter"/>
      <w:lvlText w:val="%8."/>
      <w:lvlJc w:val="left"/>
      <w:pPr>
        <w:ind w:left="5854" w:hanging="360"/>
      </w:pPr>
    </w:lvl>
    <w:lvl w:ilvl="8" w:tplc="4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11" w15:restartNumberingAfterBreak="0">
    <w:nsid w:val="24A74242"/>
    <w:multiLevelType w:val="hybridMultilevel"/>
    <w:tmpl w:val="CD6A13B6"/>
    <w:lvl w:ilvl="0" w:tplc="F764379C">
      <w:start w:val="1"/>
      <w:numFmt w:val="lowerLetter"/>
      <w:lvlText w:val="%1."/>
      <w:lvlJc w:val="left"/>
      <w:pPr>
        <w:ind w:left="8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4" w:hanging="360"/>
      </w:pPr>
    </w:lvl>
    <w:lvl w:ilvl="2" w:tplc="0409001B" w:tentative="1">
      <w:start w:val="1"/>
      <w:numFmt w:val="lowerRoman"/>
      <w:lvlText w:val="%3."/>
      <w:lvlJc w:val="right"/>
      <w:pPr>
        <w:ind w:left="2254" w:hanging="180"/>
      </w:pPr>
    </w:lvl>
    <w:lvl w:ilvl="3" w:tplc="0409000F" w:tentative="1">
      <w:start w:val="1"/>
      <w:numFmt w:val="decimal"/>
      <w:lvlText w:val="%4."/>
      <w:lvlJc w:val="left"/>
      <w:pPr>
        <w:ind w:left="2974" w:hanging="360"/>
      </w:pPr>
    </w:lvl>
    <w:lvl w:ilvl="4" w:tplc="04090019" w:tentative="1">
      <w:start w:val="1"/>
      <w:numFmt w:val="lowerLetter"/>
      <w:lvlText w:val="%5."/>
      <w:lvlJc w:val="left"/>
      <w:pPr>
        <w:ind w:left="3694" w:hanging="360"/>
      </w:pPr>
    </w:lvl>
    <w:lvl w:ilvl="5" w:tplc="0409001B" w:tentative="1">
      <w:start w:val="1"/>
      <w:numFmt w:val="lowerRoman"/>
      <w:lvlText w:val="%6."/>
      <w:lvlJc w:val="right"/>
      <w:pPr>
        <w:ind w:left="4414" w:hanging="180"/>
      </w:pPr>
    </w:lvl>
    <w:lvl w:ilvl="6" w:tplc="0409000F" w:tentative="1">
      <w:start w:val="1"/>
      <w:numFmt w:val="decimal"/>
      <w:lvlText w:val="%7."/>
      <w:lvlJc w:val="left"/>
      <w:pPr>
        <w:ind w:left="5134" w:hanging="360"/>
      </w:pPr>
    </w:lvl>
    <w:lvl w:ilvl="7" w:tplc="04090019" w:tentative="1">
      <w:start w:val="1"/>
      <w:numFmt w:val="lowerLetter"/>
      <w:lvlText w:val="%8."/>
      <w:lvlJc w:val="left"/>
      <w:pPr>
        <w:ind w:left="5854" w:hanging="360"/>
      </w:pPr>
    </w:lvl>
    <w:lvl w:ilvl="8" w:tplc="0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12" w15:restartNumberingAfterBreak="0">
    <w:nsid w:val="26000AE2"/>
    <w:multiLevelType w:val="hybridMultilevel"/>
    <w:tmpl w:val="878ED8FC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E7FC2"/>
    <w:multiLevelType w:val="hybridMultilevel"/>
    <w:tmpl w:val="73BC66FE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C12AB2"/>
    <w:multiLevelType w:val="hybridMultilevel"/>
    <w:tmpl w:val="42F29C36"/>
    <w:lvl w:ilvl="0" w:tplc="F392C724">
      <w:start w:val="1"/>
      <w:numFmt w:val="lowerLetter"/>
      <w:lvlText w:val="%1."/>
      <w:lvlJc w:val="left"/>
      <w:pPr>
        <w:ind w:left="814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534" w:hanging="360"/>
      </w:pPr>
    </w:lvl>
    <w:lvl w:ilvl="2" w:tplc="4409001B" w:tentative="1">
      <w:start w:val="1"/>
      <w:numFmt w:val="lowerRoman"/>
      <w:lvlText w:val="%3."/>
      <w:lvlJc w:val="right"/>
      <w:pPr>
        <w:ind w:left="2254" w:hanging="180"/>
      </w:pPr>
    </w:lvl>
    <w:lvl w:ilvl="3" w:tplc="4409000F" w:tentative="1">
      <w:start w:val="1"/>
      <w:numFmt w:val="decimal"/>
      <w:lvlText w:val="%4."/>
      <w:lvlJc w:val="left"/>
      <w:pPr>
        <w:ind w:left="2974" w:hanging="360"/>
      </w:pPr>
    </w:lvl>
    <w:lvl w:ilvl="4" w:tplc="44090019" w:tentative="1">
      <w:start w:val="1"/>
      <w:numFmt w:val="lowerLetter"/>
      <w:lvlText w:val="%5."/>
      <w:lvlJc w:val="left"/>
      <w:pPr>
        <w:ind w:left="3694" w:hanging="360"/>
      </w:pPr>
    </w:lvl>
    <w:lvl w:ilvl="5" w:tplc="4409001B" w:tentative="1">
      <w:start w:val="1"/>
      <w:numFmt w:val="lowerRoman"/>
      <w:lvlText w:val="%6."/>
      <w:lvlJc w:val="right"/>
      <w:pPr>
        <w:ind w:left="4414" w:hanging="180"/>
      </w:pPr>
    </w:lvl>
    <w:lvl w:ilvl="6" w:tplc="4409000F" w:tentative="1">
      <w:start w:val="1"/>
      <w:numFmt w:val="decimal"/>
      <w:lvlText w:val="%7."/>
      <w:lvlJc w:val="left"/>
      <w:pPr>
        <w:ind w:left="5134" w:hanging="360"/>
      </w:pPr>
    </w:lvl>
    <w:lvl w:ilvl="7" w:tplc="44090019" w:tentative="1">
      <w:start w:val="1"/>
      <w:numFmt w:val="lowerLetter"/>
      <w:lvlText w:val="%8."/>
      <w:lvlJc w:val="left"/>
      <w:pPr>
        <w:ind w:left="5854" w:hanging="360"/>
      </w:pPr>
    </w:lvl>
    <w:lvl w:ilvl="8" w:tplc="4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15" w15:restartNumberingAfterBreak="0">
    <w:nsid w:val="33950F17"/>
    <w:multiLevelType w:val="hybridMultilevel"/>
    <w:tmpl w:val="AF8E711A"/>
    <w:lvl w:ilvl="0" w:tplc="677684D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F444EE"/>
    <w:multiLevelType w:val="hybridMultilevel"/>
    <w:tmpl w:val="6A38558A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331F5C"/>
    <w:multiLevelType w:val="hybridMultilevel"/>
    <w:tmpl w:val="B1CA10FC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F401D3"/>
    <w:multiLevelType w:val="hybridMultilevel"/>
    <w:tmpl w:val="F1ACFE1A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C47389"/>
    <w:multiLevelType w:val="hybridMultilevel"/>
    <w:tmpl w:val="D9A6526C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BE77B6"/>
    <w:multiLevelType w:val="hybridMultilevel"/>
    <w:tmpl w:val="D794DF82"/>
    <w:lvl w:ilvl="0" w:tplc="62FCB226">
      <w:start w:val="1"/>
      <w:numFmt w:val="lowerLetter"/>
      <w:lvlText w:val="%1."/>
      <w:lvlJc w:val="left"/>
      <w:pPr>
        <w:ind w:left="8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4" w:hanging="360"/>
      </w:pPr>
    </w:lvl>
    <w:lvl w:ilvl="2" w:tplc="0409001B" w:tentative="1">
      <w:start w:val="1"/>
      <w:numFmt w:val="lowerRoman"/>
      <w:lvlText w:val="%3."/>
      <w:lvlJc w:val="right"/>
      <w:pPr>
        <w:ind w:left="2254" w:hanging="180"/>
      </w:pPr>
    </w:lvl>
    <w:lvl w:ilvl="3" w:tplc="0409000F" w:tentative="1">
      <w:start w:val="1"/>
      <w:numFmt w:val="decimal"/>
      <w:lvlText w:val="%4."/>
      <w:lvlJc w:val="left"/>
      <w:pPr>
        <w:ind w:left="2974" w:hanging="360"/>
      </w:pPr>
    </w:lvl>
    <w:lvl w:ilvl="4" w:tplc="04090019" w:tentative="1">
      <w:start w:val="1"/>
      <w:numFmt w:val="lowerLetter"/>
      <w:lvlText w:val="%5."/>
      <w:lvlJc w:val="left"/>
      <w:pPr>
        <w:ind w:left="3694" w:hanging="360"/>
      </w:pPr>
    </w:lvl>
    <w:lvl w:ilvl="5" w:tplc="0409001B" w:tentative="1">
      <w:start w:val="1"/>
      <w:numFmt w:val="lowerRoman"/>
      <w:lvlText w:val="%6."/>
      <w:lvlJc w:val="right"/>
      <w:pPr>
        <w:ind w:left="4414" w:hanging="180"/>
      </w:pPr>
    </w:lvl>
    <w:lvl w:ilvl="6" w:tplc="0409000F" w:tentative="1">
      <w:start w:val="1"/>
      <w:numFmt w:val="decimal"/>
      <w:lvlText w:val="%7."/>
      <w:lvlJc w:val="left"/>
      <w:pPr>
        <w:ind w:left="5134" w:hanging="360"/>
      </w:pPr>
    </w:lvl>
    <w:lvl w:ilvl="7" w:tplc="04090019" w:tentative="1">
      <w:start w:val="1"/>
      <w:numFmt w:val="lowerLetter"/>
      <w:lvlText w:val="%8."/>
      <w:lvlJc w:val="left"/>
      <w:pPr>
        <w:ind w:left="5854" w:hanging="360"/>
      </w:pPr>
    </w:lvl>
    <w:lvl w:ilvl="8" w:tplc="0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21" w15:restartNumberingAfterBreak="0">
    <w:nsid w:val="4162076E"/>
    <w:multiLevelType w:val="hybridMultilevel"/>
    <w:tmpl w:val="DE3AF77C"/>
    <w:lvl w:ilvl="0" w:tplc="4276FBC2">
      <w:start w:val="1"/>
      <w:numFmt w:val="lowerLetter"/>
      <w:lvlText w:val="%1."/>
      <w:lvlJc w:val="left"/>
      <w:pPr>
        <w:ind w:left="814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534" w:hanging="360"/>
      </w:pPr>
    </w:lvl>
    <w:lvl w:ilvl="2" w:tplc="4409001B" w:tentative="1">
      <w:start w:val="1"/>
      <w:numFmt w:val="lowerRoman"/>
      <w:lvlText w:val="%3."/>
      <w:lvlJc w:val="right"/>
      <w:pPr>
        <w:ind w:left="2254" w:hanging="180"/>
      </w:pPr>
    </w:lvl>
    <w:lvl w:ilvl="3" w:tplc="4409000F" w:tentative="1">
      <w:start w:val="1"/>
      <w:numFmt w:val="decimal"/>
      <w:lvlText w:val="%4."/>
      <w:lvlJc w:val="left"/>
      <w:pPr>
        <w:ind w:left="2974" w:hanging="360"/>
      </w:pPr>
    </w:lvl>
    <w:lvl w:ilvl="4" w:tplc="44090019" w:tentative="1">
      <w:start w:val="1"/>
      <w:numFmt w:val="lowerLetter"/>
      <w:lvlText w:val="%5."/>
      <w:lvlJc w:val="left"/>
      <w:pPr>
        <w:ind w:left="3694" w:hanging="360"/>
      </w:pPr>
    </w:lvl>
    <w:lvl w:ilvl="5" w:tplc="4409001B" w:tentative="1">
      <w:start w:val="1"/>
      <w:numFmt w:val="lowerRoman"/>
      <w:lvlText w:val="%6."/>
      <w:lvlJc w:val="right"/>
      <w:pPr>
        <w:ind w:left="4414" w:hanging="180"/>
      </w:pPr>
    </w:lvl>
    <w:lvl w:ilvl="6" w:tplc="4409000F" w:tentative="1">
      <w:start w:val="1"/>
      <w:numFmt w:val="decimal"/>
      <w:lvlText w:val="%7."/>
      <w:lvlJc w:val="left"/>
      <w:pPr>
        <w:ind w:left="5134" w:hanging="360"/>
      </w:pPr>
    </w:lvl>
    <w:lvl w:ilvl="7" w:tplc="44090019" w:tentative="1">
      <w:start w:val="1"/>
      <w:numFmt w:val="lowerLetter"/>
      <w:lvlText w:val="%8."/>
      <w:lvlJc w:val="left"/>
      <w:pPr>
        <w:ind w:left="5854" w:hanging="360"/>
      </w:pPr>
    </w:lvl>
    <w:lvl w:ilvl="8" w:tplc="4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22" w15:restartNumberingAfterBreak="0">
    <w:nsid w:val="434613EB"/>
    <w:multiLevelType w:val="hybridMultilevel"/>
    <w:tmpl w:val="58B690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F86BF6"/>
    <w:multiLevelType w:val="hybridMultilevel"/>
    <w:tmpl w:val="0EB8FAB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7C414F"/>
    <w:multiLevelType w:val="multilevel"/>
    <w:tmpl w:val="467C414F"/>
    <w:lvl w:ilvl="0">
      <w:start w:val="2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 w15:restartNumberingAfterBreak="0">
    <w:nsid w:val="4B5A0EC6"/>
    <w:multiLevelType w:val="hybridMultilevel"/>
    <w:tmpl w:val="066CC38C"/>
    <w:lvl w:ilvl="0" w:tplc="B8C28350">
      <w:start w:val="1"/>
      <w:numFmt w:val="lowerLetter"/>
      <w:lvlText w:val="%1."/>
      <w:lvlJc w:val="left"/>
      <w:pPr>
        <w:ind w:left="814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534" w:hanging="360"/>
      </w:pPr>
    </w:lvl>
    <w:lvl w:ilvl="2" w:tplc="4409001B" w:tentative="1">
      <w:start w:val="1"/>
      <w:numFmt w:val="lowerRoman"/>
      <w:lvlText w:val="%3."/>
      <w:lvlJc w:val="right"/>
      <w:pPr>
        <w:ind w:left="2254" w:hanging="180"/>
      </w:pPr>
    </w:lvl>
    <w:lvl w:ilvl="3" w:tplc="4409000F" w:tentative="1">
      <w:start w:val="1"/>
      <w:numFmt w:val="decimal"/>
      <w:lvlText w:val="%4."/>
      <w:lvlJc w:val="left"/>
      <w:pPr>
        <w:ind w:left="2974" w:hanging="360"/>
      </w:pPr>
    </w:lvl>
    <w:lvl w:ilvl="4" w:tplc="44090019" w:tentative="1">
      <w:start w:val="1"/>
      <w:numFmt w:val="lowerLetter"/>
      <w:lvlText w:val="%5."/>
      <w:lvlJc w:val="left"/>
      <w:pPr>
        <w:ind w:left="3694" w:hanging="360"/>
      </w:pPr>
    </w:lvl>
    <w:lvl w:ilvl="5" w:tplc="4409001B" w:tentative="1">
      <w:start w:val="1"/>
      <w:numFmt w:val="lowerRoman"/>
      <w:lvlText w:val="%6."/>
      <w:lvlJc w:val="right"/>
      <w:pPr>
        <w:ind w:left="4414" w:hanging="180"/>
      </w:pPr>
    </w:lvl>
    <w:lvl w:ilvl="6" w:tplc="4409000F" w:tentative="1">
      <w:start w:val="1"/>
      <w:numFmt w:val="decimal"/>
      <w:lvlText w:val="%7."/>
      <w:lvlJc w:val="left"/>
      <w:pPr>
        <w:ind w:left="5134" w:hanging="360"/>
      </w:pPr>
    </w:lvl>
    <w:lvl w:ilvl="7" w:tplc="44090019" w:tentative="1">
      <w:start w:val="1"/>
      <w:numFmt w:val="lowerLetter"/>
      <w:lvlText w:val="%8."/>
      <w:lvlJc w:val="left"/>
      <w:pPr>
        <w:ind w:left="5854" w:hanging="360"/>
      </w:pPr>
    </w:lvl>
    <w:lvl w:ilvl="8" w:tplc="4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26" w15:restartNumberingAfterBreak="0">
    <w:nsid w:val="4B827E6F"/>
    <w:multiLevelType w:val="hybridMultilevel"/>
    <w:tmpl w:val="0DA8616C"/>
    <w:lvl w:ilvl="0" w:tplc="44090019">
      <w:start w:val="1"/>
      <w:numFmt w:val="lowerLetter"/>
      <w:lvlText w:val="%1."/>
      <w:lvlJc w:val="left"/>
      <w:pPr>
        <w:ind w:left="814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34" w:hanging="360"/>
      </w:pPr>
    </w:lvl>
    <w:lvl w:ilvl="2" w:tplc="0409001B" w:tentative="1">
      <w:start w:val="1"/>
      <w:numFmt w:val="lowerRoman"/>
      <w:lvlText w:val="%3."/>
      <w:lvlJc w:val="right"/>
      <w:pPr>
        <w:ind w:left="2254" w:hanging="180"/>
      </w:pPr>
    </w:lvl>
    <w:lvl w:ilvl="3" w:tplc="0409000F" w:tentative="1">
      <w:start w:val="1"/>
      <w:numFmt w:val="decimal"/>
      <w:lvlText w:val="%4."/>
      <w:lvlJc w:val="left"/>
      <w:pPr>
        <w:ind w:left="2974" w:hanging="360"/>
      </w:pPr>
    </w:lvl>
    <w:lvl w:ilvl="4" w:tplc="04090019" w:tentative="1">
      <w:start w:val="1"/>
      <w:numFmt w:val="lowerLetter"/>
      <w:lvlText w:val="%5."/>
      <w:lvlJc w:val="left"/>
      <w:pPr>
        <w:ind w:left="3694" w:hanging="360"/>
      </w:pPr>
    </w:lvl>
    <w:lvl w:ilvl="5" w:tplc="0409001B" w:tentative="1">
      <w:start w:val="1"/>
      <w:numFmt w:val="lowerRoman"/>
      <w:lvlText w:val="%6."/>
      <w:lvlJc w:val="right"/>
      <w:pPr>
        <w:ind w:left="4414" w:hanging="180"/>
      </w:pPr>
    </w:lvl>
    <w:lvl w:ilvl="6" w:tplc="0409000F" w:tentative="1">
      <w:start w:val="1"/>
      <w:numFmt w:val="decimal"/>
      <w:lvlText w:val="%7."/>
      <w:lvlJc w:val="left"/>
      <w:pPr>
        <w:ind w:left="5134" w:hanging="360"/>
      </w:pPr>
    </w:lvl>
    <w:lvl w:ilvl="7" w:tplc="04090019" w:tentative="1">
      <w:start w:val="1"/>
      <w:numFmt w:val="lowerLetter"/>
      <w:lvlText w:val="%8."/>
      <w:lvlJc w:val="left"/>
      <w:pPr>
        <w:ind w:left="5854" w:hanging="360"/>
      </w:pPr>
    </w:lvl>
    <w:lvl w:ilvl="8" w:tplc="0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27" w15:restartNumberingAfterBreak="0">
    <w:nsid w:val="4B972D83"/>
    <w:multiLevelType w:val="hybridMultilevel"/>
    <w:tmpl w:val="31222B1C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C663C"/>
    <w:multiLevelType w:val="hybridMultilevel"/>
    <w:tmpl w:val="46E05240"/>
    <w:lvl w:ilvl="0" w:tplc="8250B814">
      <w:start w:val="1"/>
      <w:numFmt w:val="lowerLetter"/>
      <w:lvlText w:val="%1."/>
      <w:lvlJc w:val="left"/>
      <w:pPr>
        <w:ind w:left="8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4" w:hanging="360"/>
      </w:pPr>
    </w:lvl>
    <w:lvl w:ilvl="2" w:tplc="0409001B" w:tentative="1">
      <w:start w:val="1"/>
      <w:numFmt w:val="lowerRoman"/>
      <w:lvlText w:val="%3."/>
      <w:lvlJc w:val="right"/>
      <w:pPr>
        <w:ind w:left="2254" w:hanging="180"/>
      </w:pPr>
    </w:lvl>
    <w:lvl w:ilvl="3" w:tplc="0409000F" w:tentative="1">
      <w:start w:val="1"/>
      <w:numFmt w:val="decimal"/>
      <w:lvlText w:val="%4."/>
      <w:lvlJc w:val="left"/>
      <w:pPr>
        <w:ind w:left="2974" w:hanging="360"/>
      </w:pPr>
    </w:lvl>
    <w:lvl w:ilvl="4" w:tplc="04090019" w:tentative="1">
      <w:start w:val="1"/>
      <w:numFmt w:val="lowerLetter"/>
      <w:lvlText w:val="%5."/>
      <w:lvlJc w:val="left"/>
      <w:pPr>
        <w:ind w:left="3694" w:hanging="360"/>
      </w:pPr>
    </w:lvl>
    <w:lvl w:ilvl="5" w:tplc="0409001B" w:tentative="1">
      <w:start w:val="1"/>
      <w:numFmt w:val="lowerRoman"/>
      <w:lvlText w:val="%6."/>
      <w:lvlJc w:val="right"/>
      <w:pPr>
        <w:ind w:left="4414" w:hanging="180"/>
      </w:pPr>
    </w:lvl>
    <w:lvl w:ilvl="6" w:tplc="0409000F" w:tentative="1">
      <w:start w:val="1"/>
      <w:numFmt w:val="decimal"/>
      <w:lvlText w:val="%7."/>
      <w:lvlJc w:val="left"/>
      <w:pPr>
        <w:ind w:left="5134" w:hanging="360"/>
      </w:pPr>
    </w:lvl>
    <w:lvl w:ilvl="7" w:tplc="04090019" w:tentative="1">
      <w:start w:val="1"/>
      <w:numFmt w:val="lowerLetter"/>
      <w:lvlText w:val="%8."/>
      <w:lvlJc w:val="left"/>
      <w:pPr>
        <w:ind w:left="5854" w:hanging="360"/>
      </w:pPr>
    </w:lvl>
    <w:lvl w:ilvl="8" w:tplc="0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29" w15:restartNumberingAfterBreak="0">
    <w:nsid w:val="50A22F70"/>
    <w:multiLevelType w:val="hybridMultilevel"/>
    <w:tmpl w:val="D9A6526C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1817C7"/>
    <w:multiLevelType w:val="hybridMultilevel"/>
    <w:tmpl w:val="502C00AC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E4DFE"/>
    <w:multiLevelType w:val="hybridMultilevel"/>
    <w:tmpl w:val="18EA2C22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9C0DC7"/>
    <w:multiLevelType w:val="hybridMultilevel"/>
    <w:tmpl w:val="ECA8AC16"/>
    <w:lvl w:ilvl="0" w:tplc="643022CA">
      <w:start w:val="1"/>
      <w:numFmt w:val="lowerLetter"/>
      <w:lvlText w:val="%1."/>
      <w:lvlJc w:val="left"/>
      <w:pPr>
        <w:ind w:left="814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534" w:hanging="360"/>
      </w:pPr>
    </w:lvl>
    <w:lvl w:ilvl="2" w:tplc="4409001B" w:tentative="1">
      <w:start w:val="1"/>
      <w:numFmt w:val="lowerRoman"/>
      <w:lvlText w:val="%3."/>
      <w:lvlJc w:val="right"/>
      <w:pPr>
        <w:ind w:left="2254" w:hanging="180"/>
      </w:pPr>
    </w:lvl>
    <w:lvl w:ilvl="3" w:tplc="4409000F" w:tentative="1">
      <w:start w:val="1"/>
      <w:numFmt w:val="decimal"/>
      <w:lvlText w:val="%4."/>
      <w:lvlJc w:val="left"/>
      <w:pPr>
        <w:ind w:left="2974" w:hanging="360"/>
      </w:pPr>
    </w:lvl>
    <w:lvl w:ilvl="4" w:tplc="44090019" w:tentative="1">
      <w:start w:val="1"/>
      <w:numFmt w:val="lowerLetter"/>
      <w:lvlText w:val="%5."/>
      <w:lvlJc w:val="left"/>
      <w:pPr>
        <w:ind w:left="3694" w:hanging="360"/>
      </w:pPr>
    </w:lvl>
    <w:lvl w:ilvl="5" w:tplc="4409001B" w:tentative="1">
      <w:start w:val="1"/>
      <w:numFmt w:val="lowerRoman"/>
      <w:lvlText w:val="%6."/>
      <w:lvlJc w:val="right"/>
      <w:pPr>
        <w:ind w:left="4414" w:hanging="180"/>
      </w:pPr>
    </w:lvl>
    <w:lvl w:ilvl="6" w:tplc="4409000F" w:tentative="1">
      <w:start w:val="1"/>
      <w:numFmt w:val="decimal"/>
      <w:lvlText w:val="%7."/>
      <w:lvlJc w:val="left"/>
      <w:pPr>
        <w:ind w:left="5134" w:hanging="360"/>
      </w:pPr>
    </w:lvl>
    <w:lvl w:ilvl="7" w:tplc="44090019" w:tentative="1">
      <w:start w:val="1"/>
      <w:numFmt w:val="lowerLetter"/>
      <w:lvlText w:val="%8."/>
      <w:lvlJc w:val="left"/>
      <w:pPr>
        <w:ind w:left="5854" w:hanging="360"/>
      </w:pPr>
    </w:lvl>
    <w:lvl w:ilvl="8" w:tplc="4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33" w15:restartNumberingAfterBreak="0">
    <w:nsid w:val="5B2B4335"/>
    <w:multiLevelType w:val="hybridMultilevel"/>
    <w:tmpl w:val="14A09CAC"/>
    <w:lvl w:ilvl="0" w:tplc="91B8E10C">
      <w:start w:val="1"/>
      <w:numFmt w:val="lowerLetter"/>
      <w:lvlText w:val="%1."/>
      <w:lvlJc w:val="left"/>
      <w:pPr>
        <w:ind w:left="814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534" w:hanging="360"/>
      </w:pPr>
    </w:lvl>
    <w:lvl w:ilvl="2" w:tplc="4409001B" w:tentative="1">
      <w:start w:val="1"/>
      <w:numFmt w:val="lowerRoman"/>
      <w:lvlText w:val="%3."/>
      <w:lvlJc w:val="right"/>
      <w:pPr>
        <w:ind w:left="2254" w:hanging="180"/>
      </w:pPr>
    </w:lvl>
    <w:lvl w:ilvl="3" w:tplc="4409000F" w:tentative="1">
      <w:start w:val="1"/>
      <w:numFmt w:val="decimal"/>
      <w:lvlText w:val="%4."/>
      <w:lvlJc w:val="left"/>
      <w:pPr>
        <w:ind w:left="2974" w:hanging="360"/>
      </w:pPr>
    </w:lvl>
    <w:lvl w:ilvl="4" w:tplc="44090019" w:tentative="1">
      <w:start w:val="1"/>
      <w:numFmt w:val="lowerLetter"/>
      <w:lvlText w:val="%5."/>
      <w:lvlJc w:val="left"/>
      <w:pPr>
        <w:ind w:left="3694" w:hanging="360"/>
      </w:pPr>
    </w:lvl>
    <w:lvl w:ilvl="5" w:tplc="4409001B" w:tentative="1">
      <w:start w:val="1"/>
      <w:numFmt w:val="lowerRoman"/>
      <w:lvlText w:val="%6."/>
      <w:lvlJc w:val="right"/>
      <w:pPr>
        <w:ind w:left="4414" w:hanging="180"/>
      </w:pPr>
    </w:lvl>
    <w:lvl w:ilvl="6" w:tplc="4409000F" w:tentative="1">
      <w:start w:val="1"/>
      <w:numFmt w:val="decimal"/>
      <w:lvlText w:val="%7."/>
      <w:lvlJc w:val="left"/>
      <w:pPr>
        <w:ind w:left="5134" w:hanging="360"/>
      </w:pPr>
    </w:lvl>
    <w:lvl w:ilvl="7" w:tplc="44090019" w:tentative="1">
      <w:start w:val="1"/>
      <w:numFmt w:val="lowerLetter"/>
      <w:lvlText w:val="%8."/>
      <w:lvlJc w:val="left"/>
      <w:pPr>
        <w:ind w:left="5854" w:hanging="360"/>
      </w:pPr>
    </w:lvl>
    <w:lvl w:ilvl="8" w:tplc="4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34" w15:restartNumberingAfterBreak="0">
    <w:nsid w:val="5C492A83"/>
    <w:multiLevelType w:val="hybridMultilevel"/>
    <w:tmpl w:val="94782CDA"/>
    <w:lvl w:ilvl="0" w:tplc="8E34095E">
      <w:start w:val="1"/>
      <w:numFmt w:val="lowerLetter"/>
      <w:lvlText w:val="%1."/>
      <w:lvlJc w:val="left"/>
      <w:pPr>
        <w:ind w:left="814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534" w:hanging="360"/>
      </w:pPr>
    </w:lvl>
    <w:lvl w:ilvl="2" w:tplc="4409001B" w:tentative="1">
      <w:start w:val="1"/>
      <w:numFmt w:val="lowerRoman"/>
      <w:lvlText w:val="%3."/>
      <w:lvlJc w:val="right"/>
      <w:pPr>
        <w:ind w:left="2254" w:hanging="180"/>
      </w:pPr>
    </w:lvl>
    <w:lvl w:ilvl="3" w:tplc="4409000F" w:tentative="1">
      <w:start w:val="1"/>
      <w:numFmt w:val="decimal"/>
      <w:lvlText w:val="%4."/>
      <w:lvlJc w:val="left"/>
      <w:pPr>
        <w:ind w:left="2974" w:hanging="360"/>
      </w:pPr>
    </w:lvl>
    <w:lvl w:ilvl="4" w:tplc="44090019" w:tentative="1">
      <w:start w:val="1"/>
      <w:numFmt w:val="lowerLetter"/>
      <w:lvlText w:val="%5."/>
      <w:lvlJc w:val="left"/>
      <w:pPr>
        <w:ind w:left="3694" w:hanging="360"/>
      </w:pPr>
    </w:lvl>
    <w:lvl w:ilvl="5" w:tplc="4409001B" w:tentative="1">
      <w:start w:val="1"/>
      <w:numFmt w:val="lowerRoman"/>
      <w:lvlText w:val="%6."/>
      <w:lvlJc w:val="right"/>
      <w:pPr>
        <w:ind w:left="4414" w:hanging="180"/>
      </w:pPr>
    </w:lvl>
    <w:lvl w:ilvl="6" w:tplc="4409000F" w:tentative="1">
      <w:start w:val="1"/>
      <w:numFmt w:val="decimal"/>
      <w:lvlText w:val="%7."/>
      <w:lvlJc w:val="left"/>
      <w:pPr>
        <w:ind w:left="5134" w:hanging="360"/>
      </w:pPr>
    </w:lvl>
    <w:lvl w:ilvl="7" w:tplc="44090019" w:tentative="1">
      <w:start w:val="1"/>
      <w:numFmt w:val="lowerLetter"/>
      <w:lvlText w:val="%8."/>
      <w:lvlJc w:val="left"/>
      <w:pPr>
        <w:ind w:left="5854" w:hanging="360"/>
      </w:pPr>
    </w:lvl>
    <w:lvl w:ilvl="8" w:tplc="4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35" w15:restartNumberingAfterBreak="0">
    <w:nsid w:val="5D792366"/>
    <w:multiLevelType w:val="hybridMultilevel"/>
    <w:tmpl w:val="8D50CB8E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D74305"/>
    <w:multiLevelType w:val="hybridMultilevel"/>
    <w:tmpl w:val="BB76275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35526C"/>
    <w:multiLevelType w:val="hybridMultilevel"/>
    <w:tmpl w:val="6316C30C"/>
    <w:lvl w:ilvl="0" w:tplc="C49073F8">
      <w:start w:val="1"/>
      <w:numFmt w:val="lowerLetter"/>
      <w:lvlText w:val="%1."/>
      <w:lvlJc w:val="left"/>
      <w:pPr>
        <w:ind w:left="8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4" w:hanging="360"/>
      </w:pPr>
    </w:lvl>
    <w:lvl w:ilvl="2" w:tplc="0409001B" w:tentative="1">
      <w:start w:val="1"/>
      <w:numFmt w:val="lowerRoman"/>
      <w:lvlText w:val="%3."/>
      <w:lvlJc w:val="right"/>
      <w:pPr>
        <w:ind w:left="2254" w:hanging="180"/>
      </w:pPr>
    </w:lvl>
    <w:lvl w:ilvl="3" w:tplc="0409000F" w:tentative="1">
      <w:start w:val="1"/>
      <w:numFmt w:val="decimal"/>
      <w:lvlText w:val="%4."/>
      <w:lvlJc w:val="left"/>
      <w:pPr>
        <w:ind w:left="2974" w:hanging="360"/>
      </w:pPr>
    </w:lvl>
    <w:lvl w:ilvl="4" w:tplc="04090019" w:tentative="1">
      <w:start w:val="1"/>
      <w:numFmt w:val="lowerLetter"/>
      <w:lvlText w:val="%5."/>
      <w:lvlJc w:val="left"/>
      <w:pPr>
        <w:ind w:left="3694" w:hanging="360"/>
      </w:pPr>
    </w:lvl>
    <w:lvl w:ilvl="5" w:tplc="0409001B" w:tentative="1">
      <w:start w:val="1"/>
      <w:numFmt w:val="lowerRoman"/>
      <w:lvlText w:val="%6."/>
      <w:lvlJc w:val="right"/>
      <w:pPr>
        <w:ind w:left="4414" w:hanging="180"/>
      </w:pPr>
    </w:lvl>
    <w:lvl w:ilvl="6" w:tplc="0409000F" w:tentative="1">
      <w:start w:val="1"/>
      <w:numFmt w:val="decimal"/>
      <w:lvlText w:val="%7."/>
      <w:lvlJc w:val="left"/>
      <w:pPr>
        <w:ind w:left="5134" w:hanging="360"/>
      </w:pPr>
    </w:lvl>
    <w:lvl w:ilvl="7" w:tplc="04090019" w:tentative="1">
      <w:start w:val="1"/>
      <w:numFmt w:val="lowerLetter"/>
      <w:lvlText w:val="%8."/>
      <w:lvlJc w:val="left"/>
      <w:pPr>
        <w:ind w:left="5854" w:hanging="360"/>
      </w:pPr>
    </w:lvl>
    <w:lvl w:ilvl="8" w:tplc="0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38" w15:restartNumberingAfterBreak="0">
    <w:nsid w:val="61B07517"/>
    <w:multiLevelType w:val="hybridMultilevel"/>
    <w:tmpl w:val="1946E0B6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2E130A9"/>
    <w:multiLevelType w:val="hybridMultilevel"/>
    <w:tmpl w:val="ECD2D8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F26B25"/>
    <w:multiLevelType w:val="hybridMultilevel"/>
    <w:tmpl w:val="E87A0E24"/>
    <w:lvl w:ilvl="0" w:tplc="D4D22788">
      <w:start w:val="170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AC7702"/>
    <w:multiLevelType w:val="hybridMultilevel"/>
    <w:tmpl w:val="FD9E5EB4"/>
    <w:lvl w:ilvl="0" w:tplc="8506B1D0">
      <w:start w:val="1"/>
      <w:numFmt w:val="lowerLetter"/>
      <w:lvlText w:val="%1."/>
      <w:lvlJc w:val="left"/>
      <w:pPr>
        <w:ind w:left="814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534" w:hanging="360"/>
      </w:pPr>
    </w:lvl>
    <w:lvl w:ilvl="2" w:tplc="4409001B" w:tentative="1">
      <w:start w:val="1"/>
      <w:numFmt w:val="lowerRoman"/>
      <w:lvlText w:val="%3."/>
      <w:lvlJc w:val="right"/>
      <w:pPr>
        <w:ind w:left="2254" w:hanging="180"/>
      </w:pPr>
    </w:lvl>
    <w:lvl w:ilvl="3" w:tplc="4409000F" w:tentative="1">
      <w:start w:val="1"/>
      <w:numFmt w:val="decimal"/>
      <w:lvlText w:val="%4."/>
      <w:lvlJc w:val="left"/>
      <w:pPr>
        <w:ind w:left="2974" w:hanging="360"/>
      </w:pPr>
    </w:lvl>
    <w:lvl w:ilvl="4" w:tplc="44090019" w:tentative="1">
      <w:start w:val="1"/>
      <w:numFmt w:val="lowerLetter"/>
      <w:lvlText w:val="%5."/>
      <w:lvlJc w:val="left"/>
      <w:pPr>
        <w:ind w:left="3694" w:hanging="360"/>
      </w:pPr>
    </w:lvl>
    <w:lvl w:ilvl="5" w:tplc="4409001B" w:tentative="1">
      <w:start w:val="1"/>
      <w:numFmt w:val="lowerRoman"/>
      <w:lvlText w:val="%6."/>
      <w:lvlJc w:val="right"/>
      <w:pPr>
        <w:ind w:left="4414" w:hanging="180"/>
      </w:pPr>
    </w:lvl>
    <w:lvl w:ilvl="6" w:tplc="4409000F" w:tentative="1">
      <w:start w:val="1"/>
      <w:numFmt w:val="decimal"/>
      <w:lvlText w:val="%7."/>
      <w:lvlJc w:val="left"/>
      <w:pPr>
        <w:ind w:left="5134" w:hanging="360"/>
      </w:pPr>
    </w:lvl>
    <w:lvl w:ilvl="7" w:tplc="44090019" w:tentative="1">
      <w:start w:val="1"/>
      <w:numFmt w:val="lowerLetter"/>
      <w:lvlText w:val="%8."/>
      <w:lvlJc w:val="left"/>
      <w:pPr>
        <w:ind w:left="5854" w:hanging="360"/>
      </w:pPr>
    </w:lvl>
    <w:lvl w:ilvl="8" w:tplc="4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42" w15:restartNumberingAfterBreak="0">
    <w:nsid w:val="6BAD12D6"/>
    <w:multiLevelType w:val="hybridMultilevel"/>
    <w:tmpl w:val="3D623D4E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EE72F9"/>
    <w:multiLevelType w:val="hybridMultilevel"/>
    <w:tmpl w:val="52E0E6B2"/>
    <w:lvl w:ilvl="0" w:tplc="850C9BEC">
      <w:start w:val="1"/>
      <w:numFmt w:val="lowerLetter"/>
      <w:lvlText w:val="%1."/>
      <w:lvlJc w:val="left"/>
      <w:pPr>
        <w:ind w:left="8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4" w:hanging="360"/>
      </w:pPr>
    </w:lvl>
    <w:lvl w:ilvl="2" w:tplc="0409001B" w:tentative="1">
      <w:start w:val="1"/>
      <w:numFmt w:val="lowerRoman"/>
      <w:lvlText w:val="%3."/>
      <w:lvlJc w:val="right"/>
      <w:pPr>
        <w:ind w:left="2254" w:hanging="180"/>
      </w:pPr>
    </w:lvl>
    <w:lvl w:ilvl="3" w:tplc="0409000F" w:tentative="1">
      <w:start w:val="1"/>
      <w:numFmt w:val="decimal"/>
      <w:lvlText w:val="%4."/>
      <w:lvlJc w:val="left"/>
      <w:pPr>
        <w:ind w:left="2974" w:hanging="360"/>
      </w:pPr>
    </w:lvl>
    <w:lvl w:ilvl="4" w:tplc="04090019" w:tentative="1">
      <w:start w:val="1"/>
      <w:numFmt w:val="lowerLetter"/>
      <w:lvlText w:val="%5."/>
      <w:lvlJc w:val="left"/>
      <w:pPr>
        <w:ind w:left="3694" w:hanging="360"/>
      </w:pPr>
    </w:lvl>
    <w:lvl w:ilvl="5" w:tplc="0409001B" w:tentative="1">
      <w:start w:val="1"/>
      <w:numFmt w:val="lowerRoman"/>
      <w:lvlText w:val="%6."/>
      <w:lvlJc w:val="right"/>
      <w:pPr>
        <w:ind w:left="4414" w:hanging="180"/>
      </w:pPr>
    </w:lvl>
    <w:lvl w:ilvl="6" w:tplc="0409000F" w:tentative="1">
      <w:start w:val="1"/>
      <w:numFmt w:val="decimal"/>
      <w:lvlText w:val="%7."/>
      <w:lvlJc w:val="left"/>
      <w:pPr>
        <w:ind w:left="5134" w:hanging="360"/>
      </w:pPr>
    </w:lvl>
    <w:lvl w:ilvl="7" w:tplc="04090019" w:tentative="1">
      <w:start w:val="1"/>
      <w:numFmt w:val="lowerLetter"/>
      <w:lvlText w:val="%8."/>
      <w:lvlJc w:val="left"/>
      <w:pPr>
        <w:ind w:left="5854" w:hanging="360"/>
      </w:pPr>
    </w:lvl>
    <w:lvl w:ilvl="8" w:tplc="0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44" w15:restartNumberingAfterBreak="0">
    <w:nsid w:val="7A556BB8"/>
    <w:multiLevelType w:val="hybridMultilevel"/>
    <w:tmpl w:val="B254E656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C759F8"/>
    <w:multiLevelType w:val="hybridMultilevel"/>
    <w:tmpl w:val="46E05240"/>
    <w:lvl w:ilvl="0" w:tplc="8250B814">
      <w:start w:val="1"/>
      <w:numFmt w:val="lowerLetter"/>
      <w:lvlText w:val="%1."/>
      <w:lvlJc w:val="left"/>
      <w:pPr>
        <w:ind w:left="8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4" w:hanging="360"/>
      </w:pPr>
    </w:lvl>
    <w:lvl w:ilvl="2" w:tplc="0409001B" w:tentative="1">
      <w:start w:val="1"/>
      <w:numFmt w:val="lowerRoman"/>
      <w:lvlText w:val="%3."/>
      <w:lvlJc w:val="right"/>
      <w:pPr>
        <w:ind w:left="2254" w:hanging="180"/>
      </w:pPr>
    </w:lvl>
    <w:lvl w:ilvl="3" w:tplc="0409000F" w:tentative="1">
      <w:start w:val="1"/>
      <w:numFmt w:val="decimal"/>
      <w:lvlText w:val="%4."/>
      <w:lvlJc w:val="left"/>
      <w:pPr>
        <w:ind w:left="2974" w:hanging="360"/>
      </w:pPr>
    </w:lvl>
    <w:lvl w:ilvl="4" w:tplc="04090019" w:tentative="1">
      <w:start w:val="1"/>
      <w:numFmt w:val="lowerLetter"/>
      <w:lvlText w:val="%5."/>
      <w:lvlJc w:val="left"/>
      <w:pPr>
        <w:ind w:left="3694" w:hanging="360"/>
      </w:pPr>
    </w:lvl>
    <w:lvl w:ilvl="5" w:tplc="0409001B" w:tentative="1">
      <w:start w:val="1"/>
      <w:numFmt w:val="lowerRoman"/>
      <w:lvlText w:val="%6."/>
      <w:lvlJc w:val="right"/>
      <w:pPr>
        <w:ind w:left="4414" w:hanging="180"/>
      </w:pPr>
    </w:lvl>
    <w:lvl w:ilvl="6" w:tplc="0409000F" w:tentative="1">
      <w:start w:val="1"/>
      <w:numFmt w:val="decimal"/>
      <w:lvlText w:val="%7."/>
      <w:lvlJc w:val="left"/>
      <w:pPr>
        <w:ind w:left="5134" w:hanging="360"/>
      </w:pPr>
    </w:lvl>
    <w:lvl w:ilvl="7" w:tplc="04090019" w:tentative="1">
      <w:start w:val="1"/>
      <w:numFmt w:val="lowerLetter"/>
      <w:lvlText w:val="%8."/>
      <w:lvlJc w:val="left"/>
      <w:pPr>
        <w:ind w:left="5854" w:hanging="360"/>
      </w:pPr>
    </w:lvl>
    <w:lvl w:ilvl="8" w:tplc="04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46" w15:restartNumberingAfterBreak="0">
    <w:nsid w:val="7ED179F8"/>
    <w:multiLevelType w:val="hybridMultilevel"/>
    <w:tmpl w:val="31222B1C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7864600">
    <w:abstractNumId w:val="3"/>
  </w:num>
  <w:num w:numId="2" w16cid:durableId="658508261">
    <w:abstractNumId w:val="43"/>
  </w:num>
  <w:num w:numId="3" w16cid:durableId="476074241">
    <w:abstractNumId w:val="20"/>
  </w:num>
  <w:num w:numId="4" w16cid:durableId="766577020">
    <w:abstractNumId w:val="37"/>
  </w:num>
  <w:num w:numId="5" w16cid:durableId="620963040">
    <w:abstractNumId w:val="26"/>
  </w:num>
  <w:num w:numId="6" w16cid:durableId="1514297053">
    <w:abstractNumId w:val="45"/>
  </w:num>
  <w:num w:numId="7" w16cid:durableId="125901255">
    <w:abstractNumId w:val="11"/>
  </w:num>
  <w:num w:numId="8" w16cid:durableId="1648050365">
    <w:abstractNumId w:val="32"/>
  </w:num>
  <w:num w:numId="9" w16cid:durableId="1913000836">
    <w:abstractNumId w:val="25"/>
  </w:num>
  <w:num w:numId="10" w16cid:durableId="1322730606">
    <w:abstractNumId w:val="33"/>
  </w:num>
  <w:num w:numId="11" w16cid:durableId="261184645">
    <w:abstractNumId w:val="14"/>
  </w:num>
  <w:num w:numId="12" w16cid:durableId="392044551">
    <w:abstractNumId w:val="10"/>
  </w:num>
  <w:num w:numId="13" w16cid:durableId="1341548575">
    <w:abstractNumId w:val="41"/>
  </w:num>
  <w:num w:numId="14" w16cid:durableId="1560702551">
    <w:abstractNumId w:val="6"/>
  </w:num>
  <w:num w:numId="15" w16cid:durableId="1215193911">
    <w:abstractNumId w:val="30"/>
  </w:num>
  <w:num w:numId="16" w16cid:durableId="427703325">
    <w:abstractNumId w:val="21"/>
  </w:num>
  <w:num w:numId="17" w16cid:durableId="1759016645">
    <w:abstractNumId w:val="27"/>
  </w:num>
  <w:num w:numId="18" w16cid:durableId="1456411946">
    <w:abstractNumId w:val="34"/>
  </w:num>
  <w:num w:numId="19" w16cid:durableId="899055080">
    <w:abstractNumId w:val="39"/>
  </w:num>
  <w:num w:numId="20" w16cid:durableId="1368723248">
    <w:abstractNumId w:val="44"/>
  </w:num>
  <w:num w:numId="21" w16cid:durableId="1003432574">
    <w:abstractNumId w:val="1"/>
  </w:num>
  <w:num w:numId="22" w16cid:durableId="2084595179">
    <w:abstractNumId w:val="42"/>
  </w:num>
  <w:num w:numId="23" w16cid:durableId="2040161868">
    <w:abstractNumId w:val="40"/>
  </w:num>
  <w:num w:numId="24" w16cid:durableId="190457587">
    <w:abstractNumId w:val="22"/>
  </w:num>
  <w:num w:numId="25" w16cid:durableId="1914195998">
    <w:abstractNumId w:val="15"/>
  </w:num>
  <w:num w:numId="26" w16cid:durableId="549731694">
    <w:abstractNumId w:val="8"/>
  </w:num>
  <w:num w:numId="27" w16cid:durableId="2070379614">
    <w:abstractNumId w:val="38"/>
  </w:num>
  <w:num w:numId="28" w16cid:durableId="853424330">
    <w:abstractNumId w:val="12"/>
  </w:num>
  <w:num w:numId="29" w16cid:durableId="878736072">
    <w:abstractNumId w:val="28"/>
  </w:num>
  <w:num w:numId="30" w16cid:durableId="1021590176">
    <w:abstractNumId w:val="2"/>
  </w:num>
  <w:num w:numId="31" w16cid:durableId="1994681366">
    <w:abstractNumId w:val="31"/>
  </w:num>
  <w:num w:numId="32" w16cid:durableId="596525329">
    <w:abstractNumId w:val="18"/>
  </w:num>
  <w:num w:numId="33" w16cid:durableId="1014112830">
    <w:abstractNumId w:val="13"/>
  </w:num>
  <w:num w:numId="34" w16cid:durableId="282078972">
    <w:abstractNumId w:val="46"/>
  </w:num>
  <w:num w:numId="35" w16cid:durableId="1790734600">
    <w:abstractNumId w:val="16"/>
  </w:num>
  <w:num w:numId="36" w16cid:durableId="962032381">
    <w:abstractNumId w:val="19"/>
  </w:num>
  <w:num w:numId="37" w16cid:durableId="22631959">
    <w:abstractNumId w:val="7"/>
  </w:num>
  <w:num w:numId="38" w16cid:durableId="2115710537">
    <w:abstractNumId w:val="9"/>
  </w:num>
  <w:num w:numId="39" w16cid:durableId="2072654179">
    <w:abstractNumId w:val="17"/>
  </w:num>
  <w:num w:numId="40" w16cid:durableId="733237010">
    <w:abstractNumId w:val="35"/>
  </w:num>
  <w:num w:numId="41" w16cid:durableId="1995522510">
    <w:abstractNumId w:val="4"/>
  </w:num>
  <w:num w:numId="42" w16cid:durableId="384909608">
    <w:abstractNumId w:val="29"/>
  </w:num>
  <w:num w:numId="43" w16cid:durableId="66727220">
    <w:abstractNumId w:val="24"/>
  </w:num>
  <w:num w:numId="44" w16cid:durableId="594632195">
    <w:abstractNumId w:val="23"/>
  </w:num>
  <w:num w:numId="45" w16cid:durableId="535235350">
    <w:abstractNumId w:val="0"/>
  </w:num>
  <w:num w:numId="46" w16cid:durableId="1036277543">
    <w:abstractNumId w:val="36"/>
  </w:num>
  <w:num w:numId="47" w16cid:durableId="1882591423">
    <w:abstractNumId w:val="5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DEzsDAwNDc1NzJW0lEKTi0uzszPAykwqgUA249mYiwAAAA="/>
  </w:docVars>
  <w:rsids>
    <w:rsidRoot w:val="004F68ED"/>
    <w:rsid w:val="00004E7E"/>
    <w:rsid w:val="00005357"/>
    <w:rsid w:val="00006B0B"/>
    <w:rsid w:val="00010F90"/>
    <w:rsid w:val="00011810"/>
    <w:rsid w:val="0001255C"/>
    <w:rsid w:val="0001394D"/>
    <w:rsid w:val="000163DE"/>
    <w:rsid w:val="00020F78"/>
    <w:rsid w:val="00021DD9"/>
    <w:rsid w:val="00026F96"/>
    <w:rsid w:val="00027E46"/>
    <w:rsid w:val="000313F6"/>
    <w:rsid w:val="000317E6"/>
    <w:rsid w:val="00031F9A"/>
    <w:rsid w:val="00032526"/>
    <w:rsid w:val="00033F06"/>
    <w:rsid w:val="0003458E"/>
    <w:rsid w:val="0003468E"/>
    <w:rsid w:val="000346EC"/>
    <w:rsid w:val="00034FBF"/>
    <w:rsid w:val="00035184"/>
    <w:rsid w:val="0003673F"/>
    <w:rsid w:val="000417BF"/>
    <w:rsid w:val="00041F15"/>
    <w:rsid w:val="00042AD0"/>
    <w:rsid w:val="0004372B"/>
    <w:rsid w:val="00043F96"/>
    <w:rsid w:val="00046656"/>
    <w:rsid w:val="00052F45"/>
    <w:rsid w:val="00054102"/>
    <w:rsid w:val="00054140"/>
    <w:rsid w:val="00056939"/>
    <w:rsid w:val="0005796B"/>
    <w:rsid w:val="000602B2"/>
    <w:rsid w:val="0006062D"/>
    <w:rsid w:val="00062757"/>
    <w:rsid w:val="00062C2C"/>
    <w:rsid w:val="00063CD0"/>
    <w:rsid w:val="00067C8C"/>
    <w:rsid w:val="000704FB"/>
    <w:rsid w:val="0007120A"/>
    <w:rsid w:val="000713BE"/>
    <w:rsid w:val="00072C49"/>
    <w:rsid w:val="00072C52"/>
    <w:rsid w:val="000752A3"/>
    <w:rsid w:val="000752B3"/>
    <w:rsid w:val="00075D40"/>
    <w:rsid w:val="000775D7"/>
    <w:rsid w:val="0008096B"/>
    <w:rsid w:val="00080DD9"/>
    <w:rsid w:val="00081315"/>
    <w:rsid w:val="00083CA8"/>
    <w:rsid w:val="0008444F"/>
    <w:rsid w:val="000849AA"/>
    <w:rsid w:val="00084C9B"/>
    <w:rsid w:val="00084E5F"/>
    <w:rsid w:val="00085892"/>
    <w:rsid w:val="000876F7"/>
    <w:rsid w:val="00087989"/>
    <w:rsid w:val="000906FE"/>
    <w:rsid w:val="000940CB"/>
    <w:rsid w:val="00095E1B"/>
    <w:rsid w:val="000A00B0"/>
    <w:rsid w:val="000A013E"/>
    <w:rsid w:val="000A08E4"/>
    <w:rsid w:val="000A185B"/>
    <w:rsid w:val="000A1D64"/>
    <w:rsid w:val="000A5D45"/>
    <w:rsid w:val="000A6FEE"/>
    <w:rsid w:val="000B0CCB"/>
    <w:rsid w:val="000B26D4"/>
    <w:rsid w:val="000B55C2"/>
    <w:rsid w:val="000B5758"/>
    <w:rsid w:val="000B6621"/>
    <w:rsid w:val="000B6AEB"/>
    <w:rsid w:val="000B73EB"/>
    <w:rsid w:val="000C21A2"/>
    <w:rsid w:val="000C2534"/>
    <w:rsid w:val="000C6F3B"/>
    <w:rsid w:val="000D0236"/>
    <w:rsid w:val="000D1C5E"/>
    <w:rsid w:val="000D2432"/>
    <w:rsid w:val="000D3AF0"/>
    <w:rsid w:val="000D3AF9"/>
    <w:rsid w:val="000D4096"/>
    <w:rsid w:val="000D478A"/>
    <w:rsid w:val="000D4B3B"/>
    <w:rsid w:val="000D66E4"/>
    <w:rsid w:val="000E201F"/>
    <w:rsid w:val="000E2157"/>
    <w:rsid w:val="000E2834"/>
    <w:rsid w:val="000E38B6"/>
    <w:rsid w:val="000E5905"/>
    <w:rsid w:val="000F044B"/>
    <w:rsid w:val="000F598F"/>
    <w:rsid w:val="001007CB"/>
    <w:rsid w:val="00102683"/>
    <w:rsid w:val="00102BDA"/>
    <w:rsid w:val="00103DC5"/>
    <w:rsid w:val="00104785"/>
    <w:rsid w:val="00104CE7"/>
    <w:rsid w:val="00104DD0"/>
    <w:rsid w:val="00104E91"/>
    <w:rsid w:val="00107EC6"/>
    <w:rsid w:val="00110010"/>
    <w:rsid w:val="00111CC0"/>
    <w:rsid w:val="00111F92"/>
    <w:rsid w:val="001125D3"/>
    <w:rsid w:val="001130C7"/>
    <w:rsid w:val="00114C4E"/>
    <w:rsid w:val="00114F8B"/>
    <w:rsid w:val="001200EA"/>
    <w:rsid w:val="00122C0E"/>
    <w:rsid w:val="00123863"/>
    <w:rsid w:val="001239C9"/>
    <w:rsid w:val="00126D35"/>
    <w:rsid w:val="00130FB2"/>
    <w:rsid w:val="001325E5"/>
    <w:rsid w:val="0013358D"/>
    <w:rsid w:val="0013523E"/>
    <w:rsid w:val="00140B7A"/>
    <w:rsid w:val="00142AE0"/>
    <w:rsid w:val="00143F4E"/>
    <w:rsid w:val="00146937"/>
    <w:rsid w:val="00147CE8"/>
    <w:rsid w:val="00150BF9"/>
    <w:rsid w:val="00152FAA"/>
    <w:rsid w:val="0015397F"/>
    <w:rsid w:val="0015407B"/>
    <w:rsid w:val="00155DA6"/>
    <w:rsid w:val="00157D18"/>
    <w:rsid w:val="00161A7F"/>
    <w:rsid w:val="00161E1E"/>
    <w:rsid w:val="0016333E"/>
    <w:rsid w:val="00163E30"/>
    <w:rsid w:val="00164017"/>
    <w:rsid w:val="001655B5"/>
    <w:rsid w:val="0016617C"/>
    <w:rsid w:val="00172C0A"/>
    <w:rsid w:val="001773AC"/>
    <w:rsid w:val="001778D3"/>
    <w:rsid w:val="001804BC"/>
    <w:rsid w:val="001807BE"/>
    <w:rsid w:val="00181C4B"/>
    <w:rsid w:val="00182BDB"/>
    <w:rsid w:val="0018300D"/>
    <w:rsid w:val="00183E4B"/>
    <w:rsid w:val="00184F3A"/>
    <w:rsid w:val="00185F59"/>
    <w:rsid w:val="00187E7D"/>
    <w:rsid w:val="00191325"/>
    <w:rsid w:val="00191AA8"/>
    <w:rsid w:val="0019333D"/>
    <w:rsid w:val="0019387F"/>
    <w:rsid w:val="001964CD"/>
    <w:rsid w:val="001A0326"/>
    <w:rsid w:val="001A1A61"/>
    <w:rsid w:val="001A3C90"/>
    <w:rsid w:val="001B421F"/>
    <w:rsid w:val="001B42E8"/>
    <w:rsid w:val="001B6992"/>
    <w:rsid w:val="001B74A9"/>
    <w:rsid w:val="001C4FE5"/>
    <w:rsid w:val="001D2499"/>
    <w:rsid w:val="001D5DC1"/>
    <w:rsid w:val="001D7C7F"/>
    <w:rsid w:val="001E04B2"/>
    <w:rsid w:val="001E0AB7"/>
    <w:rsid w:val="001E2422"/>
    <w:rsid w:val="001E2F41"/>
    <w:rsid w:val="001E4D27"/>
    <w:rsid w:val="001E7123"/>
    <w:rsid w:val="001F1898"/>
    <w:rsid w:val="001F5B89"/>
    <w:rsid w:val="001F6019"/>
    <w:rsid w:val="00200FA2"/>
    <w:rsid w:val="00202549"/>
    <w:rsid w:val="0020286A"/>
    <w:rsid w:val="00203C4A"/>
    <w:rsid w:val="00203E21"/>
    <w:rsid w:val="00204AE8"/>
    <w:rsid w:val="00204B2B"/>
    <w:rsid w:val="0020536F"/>
    <w:rsid w:val="00207FF9"/>
    <w:rsid w:val="0021096D"/>
    <w:rsid w:val="00212A88"/>
    <w:rsid w:val="002201F8"/>
    <w:rsid w:val="002207EB"/>
    <w:rsid w:val="002213E5"/>
    <w:rsid w:val="00221B94"/>
    <w:rsid w:val="00222205"/>
    <w:rsid w:val="002226D4"/>
    <w:rsid w:val="00223322"/>
    <w:rsid w:val="00223398"/>
    <w:rsid w:val="002255B9"/>
    <w:rsid w:val="002266D2"/>
    <w:rsid w:val="002269DA"/>
    <w:rsid w:val="00232406"/>
    <w:rsid w:val="00232E39"/>
    <w:rsid w:val="002363F8"/>
    <w:rsid w:val="0024080D"/>
    <w:rsid w:val="002415A9"/>
    <w:rsid w:val="002416E0"/>
    <w:rsid w:val="00241756"/>
    <w:rsid w:val="002419A5"/>
    <w:rsid w:val="002423B6"/>
    <w:rsid w:val="002446D5"/>
    <w:rsid w:val="002461B7"/>
    <w:rsid w:val="00246587"/>
    <w:rsid w:val="00251FDC"/>
    <w:rsid w:val="00254B31"/>
    <w:rsid w:val="0025547F"/>
    <w:rsid w:val="00256512"/>
    <w:rsid w:val="00257919"/>
    <w:rsid w:val="00260CDB"/>
    <w:rsid w:val="00260FB3"/>
    <w:rsid w:val="00261370"/>
    <w:rsid w:val="002619C7"/>
    <w:rsid w:val="00261B41"/>
    <w:rsid w:val="00264044"/>
    <w:rsid w:val="00264E47"/>
    <w:rsid w:val="00267A68"/>
    <w:rsid w:val="0027050F"/>
    <w:rsid w:val="00271024"/>
    <w:rsid w:val="0027178F"/>
    <w:rsid w:val="002718FE"/>
    <w:rsid w:val="002721CD"/>
    <w:rsid w:val="002723FD"/>
    <w:rsid w:val="00273A24"/>
    <w:rsid w:val="00276D0E"/>
    <w:rsid w:val="00276F2D"/>
    <w:rsid w:val="00277487"/>
    <w:rsid w:val="00277531"/>
    <w:rsid w:val="00277596"/>
    <w:rsid w:val="002778CD"/>
    <w:rsid w:val="00280CDA"/>
    <w:rsid w:val="0028135C"/>
    <w:rsid w:val="00283642"/>
    <w:rsid w:val="00283F20"/>
    <w:rsid w:val="00290174"/>
    <w:rsid w:val="002913DC"/>
    <w:rsid w:val="00296BAC"/>
    <w:rsid w:val="00296C90"/>
    <w:rsid w:val="00296E8E"/>
    <w:rsid w:val="00296EEC"/>
    <w:rsid w:val="00297A0B"/>
    <w:rsid w:val="002A04CF"/>
    <w:rsid w:val="002A1616"/>
    <w:rsid w:val="002A298C"/>
    <w:rsid w:val="002A29E9"/>
    <w:rsid w:val="002A31CC"/>
    <w:rsid w:val="002A5C1B"/>
    <w:rsid w:val="002A71BE"/>
    <w:rsid w:val="002A7663"/>
    <w:rsid w:val="002B2B39"/>
    <w:rsid w:val="002B3669"/>
    <w:rsid w:val="002B4C19"/>
    <w:rsid w:val="002B51E6"/>
    <w:rsid w:val="002B5212"/>
    <w:rsid w:val="002B5FC6"/>
    <w:rsid w:val="002B65EA"/>
    <w:rsid w:val="002B6600"/>
    <w:rsid w:val="002B6DC0"/>
    <w:rsid w:val="002C0B81"/>
    <w:rsid w:val="002C56DB"/>
    <w:rsid w:val="002D28EC"/>
    <w:rsid w:val="002D2A5C"/>
    <w:rsid w:val="002D4AA6"/>
    <w:rsid w:val="002E1AF6"/>
    <w:rsid w:val="002E3007"/>
    <w:rsid w:val="002E4580"/>
    <w:rsid w:val="002E5CF3"/>
    <w:rsid w:val="002E7699"/>
    <w:rsid w:val="002E7EA8"/>
    <w:rsid w:val="002F1AE4"/>
    <w:rsid w:val="002F2964"/>
    <w:rsid w:val="002F33D8"/>
    <w:rsid w:val="002F7557"/>
    <w:rsid w:val="00300467"/>
    <w:rsid w:val="00302F28"/>
    <w:rsid w:val="00304BF4"/>
    <w:rsid w:val="0030548B"/>
    <w:rsid w:val="00310581"/>
    <w:rsid w:val="0031081D"/>
    <w:rsid w:val="003136FF"/>
    <w:rsid w:val="003163B9"/>
    <w:rsid w:val="00316CA6"/>
    <w:rsid w:val="003174DC"/>
    <w:rsid w:val="00317838"/>
    <w:rsid w:val="0031799E"/>
    <w:rsid w:val="00320F40"/>
    <w:rsid w:val="00322303"/>
    <w:rsid w:val="00322637"/>
    <w:rsid w:val="00322797"/>
    <w:rsid w:val="003233BD"/>
    <w:rsid w:val="003256F0"/>
    <w:rsid w:val="00325BF2"/>
    <w:rsid w:val="0032755A"/>
    <w:rsid w:val="00332778"/>
    <w:rsid w:val="00333460"/>
    <w:rsid w:val="00334874"/>
    <w:rsid w:val="0033535C"/>
    <w:rsid w:val="00335F07"/>
    <w:rsid w:val="00336466"/>
    <w:rsid w:val="003418FD"/>
    <w:rsid w:val="0034287D"/>
    <w:rsid w:val="00344F9B"/>
    <w:rsid w:val="00345A01"/>
    <w:rsid w:val="00345F32"/>
    <w:rsid w:val="0034651C"/>
    <w:rsid w:val="00346BC1"/>
    <w:rsid w:val="003501CD"/>
    <w:rsid w:val="0035404D"/>
    <w:rsid w:val="003553AC"/>
    <w:rsid w:val="00355D18"/>
    <w:rsid w:val="0035603C"/>
    <w:rsid w:val="003567E4"/>
    <w:rsid w:val="00361D21"/>
    <w:rsid w:val="00362741"/>
    <w:rsid w:val="0036345D"/>
    <w:rsid w:val="00363CF7"/>
    <w:rsid w:val="00372312"/>
    <w:rsid w:val="0037347D"/>
    <w:rsid w:val="00374EE7"/>
    <w:rsid w:val="00375E37"/>
    <w:rsid w:val="003762CB"/>
    <w:rsid w:val="00376AB1"/>
    <w:rsid w:val="00376F43"/>
    <w:rsid w:val="00380FF1"/>
    <w:rsid w:val="00383389"/>
    <w:rsid w:val="003852B8"/>
    <w:rsid w:val="00391704"/>
    <w:rsid w:val="00391A64"/>
    <w:rsid w:val="00392692"/>
    <w:rsid w:val="003930D9"/>
    <w:rsid w:val="00395551"/>
    <w:rsid w:val="0039556E"/>
    <w:rsid w:val="0039721F"/>
    <w:rsid w:val="003972A8"/>
    <w:rsid w:val="003A1E1A"/>
    <w:rsid w:val="003A2367"/>
    <w:rsid w:val="003A2403"/>
    <w:rsid w:val="003A3D0C"/>
    <w:rsid w:val="003A3FF2"/>
    <w:rsid w:val="003A5558"/>
    <w:rsid w:val="003A6A19"/>
    <w:rsid w:val="003B029F"/>
    <w:rsid w:val="003B2564"/>
    <w:rsid w:val="003B45DC"/>
    <w:rsid w:val="003B4D3C"/>
    <w:rsid w:val="003B5F7B"/>
    <w:rsid w:val="003B64D1"/>
    <w:rsid w:val="003B6FB1"/>
    <w:rsid w:val="003B74F1"/>
    <w:rsid w:val="003C2707"/>
    <w:rsid w:val="003C38E4"/>
    <w:rsid w:val="003C4079"/>
    <w:rsid w:val="003D0559"/>
    <w:rsid w:val="003D1B7D"/>
    <w:rsid w:val="003D1EFC"/>
    <w:rsid w:val="003D2035"/>
    <w:rsid w:val="003D4245"/>
    <w:rsid w:val="003D6075"/>
    <w:rsid w:val="003D6977"/>
    <w:rsid w:val="003D6C59"/>
    <w:rsid w:val="003D7B8A"/>
    <w:rsid w:val="003E0655"/>
    <w:rsid w:val="003E21B0"/>
    <w:rsid w:val="003E22FA"/>
    <w:rsid w:val="003E2570"/>
    <w:rsid w:val="003E2A94"/>
    <w:rsid w:val="003E47C7"/>
    <w:rsid w:val="003E4936"/>
    <w:rsid w:val="003E50E8"/>
    <w:rsid w:val="003E66E5"/>
    <w:rsid w:val="003E6938"/>
    <w:rsid w:val="003E73B2"/>
    <w:rsid w:val="003F127A"/>
    <w:rsid w:val="003F349D"/>
    <w:rsid w:val="003F4EF1"/>
    <w:rsid w:val="003F78FC"/>
    <w:rsid w:val="0040056D"/>
    <w:rsid w:val="004061D6"/>
    <w:rsid w:val="004071E5"/>
    <w:rsid w:val="00407F0D"/>
    <w:rsid w:val="00411A0E"/>
    <w:rsid w:val="00412332"/>
    <w:rsid w:val="0041338C"/>
    <w:rsid w:val="00413FE9"/>
    <w:rsid w:val="00414BEC"/>
    <w:rsid w:val="00414D89"/>
    <w:rsid w:val="0041522D"/>
    <w:rsid w:val="00421453"/>
    <w:rsid w:val="00424B9D"/>
    <w:rsid w:val="0042776A"/>
    <w:rsid w:val="00430CC5"/>
    <w:rsid w:val="00432193"/>
    <w:rsid w:val="004336EC"/>
    <w:rsid w:val="00433CA6"/>
    <w:rsid w:val="00435894"/>
    <w:rsid w:val="004365DB"/>
    <w:rsid w:val="0044362C"/>
    <w:rsid w:val="00444800"/>
    <w:rsid w:val="00444C6D"/>
    <w:rsid w:val="00445A44"/>
    <w:rsid w:val="004461BB"/>
    <w:rsid w:val="00451FFE"/>
    <w:rsid w:val="00452244"/>
    <w:rsid w:val="004523CF"/>
    <w:rsid w:val="0045268C"/>
    <w:rsid w:val="004526E9"/>
    <w:rsid w:val="00454431"/>
    <w:rsid w:val="004547A7"/>
    <w:rsid w:val="00454AF5"/>
    <w:rsid w:val="00454BEA"/>
    <w:rsid w:val="004551E4"/>
    <w:rsid w:val="0045653D"/>
    <w:rsid w:val="004604D9"/>
    <w:rsid w:val="00460BD3"/>
    <w:rsid w:val="0046136D"/>
    <w:rsid w:val="00462EA5"/>
    <w:rsid w:val="004669F6"/>
    <w:rsid w:val="004721F1"/>
    <w:rsid w:val="004734C7"/>
    <w:rsid w:val="00473E11"/>
    <w:rsid w:val="004760F5"/>
    <w:rsid w:val="00480D2F"/>
    <w:rsid w:val="00481E99"/>
    <w:rsid w:val="004826A8"/>
    <w:rsid w:val="0048385D"/>
    <w:rsid w:val="00485821"/>
    <w:rsid w:val="00486C00"/>
    <w:rsid w:val="00491792"/>
    <w:rsid w:val="00491AB0"/>
    <w:rsid w:val="0049277F"/>
    <w:rsid w:val="00492BF9"/>
    <w:rsid w:val="00492C3F"/>
    <w:rsid w:val="00493481"/>
    <w:rsid w:val="0049367A"/>
    <w:rsid w:val="00495D64"/>
    <w:rsid w:val="004974AB"/>
    <w:rsid w:val="004A104C"/>
    <w:rsid w:val="004A197B"/>
    <w:rsid w:val="004A3F17"/>
    <w:rsid w:val="004A403D"/>
    <w:rsid w:val="004A73A0"/>
    <w:rsid w:val="004A7D81"/>
    <w:rsid w:val="004B2680"/>
    <w:rsid w:val="004B4CC7"/>
    <w:rsid w:val="004B4F69"/>
    <w:rsid w:val="004B4F7C"/>
    <w:rsid w:val="004B6C36"/>
    <w:rsid w:val="004B792F"/>
    <w:rsid w:val="004C0740"/>
    <w:rsid w:val="004C1093"/>
    <w:rsid w:val="004C10B1"/>
    <w:rsid w:val="004C20B7"/>
    <w:rsid w:val="004C322E"/>
    <w:rsid w:val="004C4CA3"/>
    <w:rsid w:val="004C6436"/>
    <w:rsid w:val="004C6913"/>
    <w:rsid w:val="004C7C4D"/>
    <w:rsid w:val="004D0203"/>
    <w:rsid w:val="004D07F7"/>
    <w:rsid w:val="004D202B"/>
    <w:rsid w:val="004D250A"/>
    <w:rsid w:val="004D421A"/>
    <w:rsid w:val="004D4B5A"/>
    <w:rsid w:val="004D4D00"/>
    <w:rsid w:val="004D5F05"/>
    <w:rsid w:val="004D7FE6"/>
    <w:rsid w:val="004E001E"/>
    <w:rsid w:val="004E186A"/>
    <w:rsid w:val="004E2736"/>
    <w:rsid w:val="004E3B62"/>
    <w:rsid w:val="004E3BFA"/>
    <w:rsid w:val="004E4540"/>
    <w:rsid w:val="004E5CF2"/>
    <w:rsid w:val="004E661F"/>
    <w:rsid w:val="004E74BD"/>
    <w:rsid w:val="004F0366"/>
    <w:rsid w:val="004F1DA9"/>
    <w:rsid w:val="004F2722"/>
    <w:rsid w:val="004F27A9"/>
    <w:rsid w:val="004F294D"/>
    <w:rsid w:val="004F417D"/>
    <w:rsid w:val="004F4897"/>
    <w:rsid w:val="004F68ED"/>
    <w:rsid w:val="00501313"/>
    <w:rsid w:val="00501ADB"/>
    <w:rsid w:val="00502735"/>
    <w:rsid w:val="00505415"/>
    <w:rsid w:val="00507044"/>
    <w:rsid w:val="005106D8"/>
    <w:rsid w:val="00510B99"/>
    <w:rsid w:val="00514F83"/>
    <w:rsid w:val="00516F30"/>
    <w:rsid w:val="005220C4"/>
    <w:rsid w:val="0052552F"/>
    <w:rsid w:val="005279C6"/>
    <w:rsid w:val="005305B2"/>
    <w:rsid w:val="00530695"/>
    <w:rsid w:val="00533FFA"/>
    <w:rsid w:val="00534A7F"/>
    <w:rsid w:val="005351F8"/>
    <w:rsid w:val="00535A0A"/>
    <w:rsid w:val="00535D1B"/>
    <w:rsid w:val="00536B64"/>
    <w:rsid w:val="00536E1E"/>
    <w:rsid w:val="00541027"/>
    <w:rsid w:val="0054638C"/>
    <w:rsid w:val="00547A0B"/>
    <w:rsid w:val="00547C6A"/>
    <w:rsid w:val="00547D10"/>
    <w:rsid w:val="00550EF3"/>
    <w:rsid w:val="00552948"/>
    <w:rsid w:val="00552E35"/>
    <w:rsid w:val="00554490"/>
    <w:rsid w:val="00554DB9"/>
    <w:rsid w:val="00556972"/>
    <w:rsid w:val="00556BFA"/>
    <w:rsid w:val="00557297"/>
    <w:rsid w:val="00560657"/>
    <w:rsid w:val="00560896"/>
    <w:rsid w:val="00562C64"/>
    <w:rsid w:val="00564F88"/>
    <w:rsid w:val="005651DC"/>
    <w:rsid w:val="00566537"/>
    <w:rsid w:val="005700B5"/>
    <w:rsid w:val="00570C34"/>
    <w:rsid w:val="00571D2E"/>
    <w:rsid w:val="00573B90"/>
    <w:rsid w:val="00573D43"/>
    <w:rsid w:val="00580658"/>
    <w:rsid w:val="00580DF9"/>
    <w:rsid w:val="005817A9"/>
    <w:rsid w:val="00582E28"/>
    <w:rsid w:val="00585779"/>
    <w:rsid w:val="00585FD5"/>
    <w:rsid w:val="005867A4"/>
    <w:rsid w:val="00586D55"/>
    <w:rsid w:val="00587BCF"/>
    <w:rsid w:val="00591AC4"/>
    <w:rsid w:val="00591C80"/>
    <w:rsid w:val="005920A3"/>
    <w:rsid w:val="0059522D"/>
    <w:rsid w:val="0059543C"/>
    <w:rsid w:val="005A2695"/>
    <w:rsid w:val="005A2F24"/>
    <w:rsid w:val="005A3348"/>
    <w:rsid w:val="005A5961"/>
    <w:rsid w:val="005A65B1"/>
    <w:rsid w:val="005A76B8"/>
    <w:rsid w:val="005B1053"/>
    <w:rsid w:val="005B2640"/>
    <w:rsid w:val="005B2769"/>
    <w:rsid w:val="005B3878"/>
    <w:rsid w:val="005B5729"/>
    <w:rsid w:val="005B5CDF"/>
    <w:rsid w:val="005B5DF5"/>
    <w:rsid w:val="005C2539"/>
    <w:rsid w:val="005C2974"/>
    <w:rsid w:val="005C6A94"/>
    <w:rsid w:val="005C6DBC"/>
    <w:rsid w:val="005D1ED0"/>
    <w:rsid w:val="005D283A"/>
    <w:rsid w:val="005D3648"/>
    <w:rsid w:val="005D7967"/>
    <w:rsid w:val="005E1812"/>
    <w:rsid w:val="005E4AC1"/>
    <w:rsid w:val="005E5E4D"/>
    <w:rsid w:val="005F2D15"/>
    <w:rsid w:val="005F748E"/>
    <w:rsid w:val="00601D9F"/>
    <w:rsid w:val="00604437"/>
    <w:rsid w:val="006050F3"/>
    <w:rsid w:val="006074C2"/>
    <w:rsid w:val="0061044A"/>
    <w:rsid w:val="00611410"/>
    <w:rsid w:val="0061178F"/>
    <w:rsid w:val="006200B2"/>
    <w:rsid w:val="006212C2"/>
    <w:rsid w:val="00623147"/>
    <w:rsid w:val="00623530"/>
    <w:rsid w:val="00624F20"/>
    <w:rsid w:val="00626B2C"/>
    <w:rsid w:val="00627EA9"/>
    <w:rsid w:val="00632AA9"/>
    <w:rsid w:val="00632BE9"/>
    <w:rsid w:val="00633147"/>
    <w:rsid w:val="0063354D"/>
    <w:rsid w:val="006335A7"/>
    <w:rsid w:val="00636F05"/>
    <w:rsid w:val="00637568"/>
    <w:rsid w:val="00637B16"/>
    <w:rsid w:val="00637F6C"/>
    <w:rsid w:val="00640017"/>
    <w:rsid w:val="0064080D"/>
    <w:rsid w:val="00641ECB"/>
    <w:rsid w:val="006423D2"/>
    <w:rsid w:val="00644312"/>
    <w:rsid w:val="00646131"/>
    <w:rsid w:val="0065345B"/>
    <w:rsid w:val="00655040"/>
    <w:rsid w:val="006559A9"/>
    <w:rsid w:val="00655ED2"/>
    <w:rsid w:val="0065621B"/>
    <w:rsid w:val="00656285"/>
    <w:rsid w:val="00661585"/>
    <w:rsid w:val="00661A70"/>
    <w:rsid w:val="00665C06"/>
    <w:rsid w:val="006702EE"/>
    <w:rsid w:val="00670B6B"/>
    <w:rsid w:val="00671202"/>
    <w:rsid w:val="00673DFE"/>
    <w:rsid w:val="00673F36"/>
    <w:rsid w:val="006750F0"/>
    <w:rsid w:val="006756BF"/>
    <w:rsid w:val="00675FD9"/>
    <w:rsid w:val="00680984"/>
    <w:rsid w:val="00684E68"/>
    <w:rsid w:val="00685B3A"/>
    <w:rsid w:val="006874AF"/>
    <w:rsid w:val="00690600"/>
    <w:rsid w:val="00690F5E"/>
    <w:rsid w:val="00691F3C"/>
    <w:rsid w:val="00694AE2"/>
    <w:rsid w:val="00695029"/>
    <w:rsid w:val="00695D41"/>
    <w:rsid w:val="006967D7"/>
    <w:rsid w:val="0069723E"/>
    <w:rsid w:val="006A13E4"/>
    <w:rsid w:val="006B211C"/>
    <w:rsid w:val="006B278B"/>
    <w:rsid w:val="006B6238"/>
    <w:rsid w:val="006C0C39"/>
    <w:rsid w:val="006C1202"/>
    <w:rsid w:val="006C1714"/>
    <w:rsid w:val="006C34A6"/>
    <w:rsid w:val="006C4606"/>
    <w:rsid w:val="006C4682"/>
    <w:rsid w:val="006C4EC5"/>
    <w:rsid w:val="006C50B5"/>
    <w:rsid w:val="006C5719"/>
    <w:rsid w:val="006C7165"/>
    <w:rsid w:val="006D0DCB"/>
    <w:rsid w:val="006D1751"/>
    <w:rsid w:val="006D191E"/>
    <w:rsid w:val="006D209C"/>
    <w:rsid w:val="006D2439"/>
    <w:rsid w:val="006D259D"/>
    <w:rsid w:val="006D4948"/>
    <w:rsid w:val="006D751B"/>
    <w:rsid w:val="006D7722"/>
    <w:rsid w:val="006E19E4"/>
    <w:rsid w:val="006E50F7"/>
    <w:rsid w:val="006E7397"/>
    <w:rsid w:val="006E7FBB"/>
    <w:rsid w:val="006F03F4"/>
    <w:rsid w:val="006F051A"/>
    <w:rsid w:val="006F0BD8"/>
    <w:rsid w:val="006F104D"/>
    <w:rsid w:val="006F2291"/>
    <w:rsid w:val="006F2ED4"/>
    <w:rsid w:val="006F4B19"/>
    <w:rsid w:val="006F4C26"/>
    <w:rsid w:val="00700FED"/>
    <w:rsid w:val="00701CD9"/>
    <w:rsid w:val="007039E8"/>
    <w:rsid w:val="00705344"/>
    <w:rsid w:val="0070619A"/>
    <w:rsid w:val="007064CE"/>
    <w:rsid w:val="00706F1B"/>
    <w:rsid w:val="00710577"/>
    <w:rsid w:val="00711006"/>
    <w:rsid w:val="00711A6D"/>
    <w:rsid w:val="007131D5"/>
    <w:rsid w:val="00716ED4"/>
    <w:rsid w:val="0071735D"/>
    <w:rsid w:val="00717424"/>
    <w:rsid w:val="00717696"/>
    <w:rsid w:val="00722BF4"/>
    <w:rsid w:val="0072300E"/>
    <w:rsid w:val="00723574"/>
    <w:rsid w:val="00723975"/>
    <w:rsid w:val="00725391"/>
    <w:rsid w:val="00727626"/>
    <w:rsid w:val="00727B87"/>
    <w:rsid w:val="00730ED8"/>
    <w:rsid w:val="00732C07"/>
    <w:rsid w:val="00732FCD"/>
    <w:rsid w:val="00732FE8"/>
    <w:rsid w:val="007353F8"/>
    <w:rsid w:val="00735C89"/>
    <w:rsid w:val="00736766"/>
    <w:rsid w:val="00737E1E"/>
    <w:rsid w:val="00740AA3"/>
    <w:rsid w:val="00740FC7"/>
    <w:rsid w:val="00742032"/>
    <w:rsid w:val="00743515"/>
    <w:rsid w:val="0074397B"/>
    <w:rsid w:val="00746BC4"/>
    <w:rsid w:val="00750E96"/>
    <w:rsid w:val="00753B59"/>
    <w:rsid w:val="00754969"/>
    <w:rsid w:val="00754A35"/>
    <w:rsid w:val="00754C52"/>
    <w:rsid w:val="00754F43"/>
    <w:rsid w:val="00757421"/>
    <w:rsid w:val="00760273"/>
    <w:rsid w:val="00760D87"/>
    <w:rsid w:val="0076423D"/>
    <w:rsid w:val="007646FA"/>
    <w:rsid w:val="00767AF3"/>
    <w:rsid w:val="00773513"/>
    <w:rsid w:val="007737C2"/>
    <w:rsid w:val="007815BE"/>
    <w:rsid w:val="0078162A"/>
    <w:rsid w:val="00783D81"/>
    <w:rsid w:val="00785421"/>
    <w:rsid w:val="00786488"/>
    <w:rsid w:val="00787F97"/>
    <w:rsid w:val="00791D1E"/>
    <w:rsid w:val="00792878"/>
    <w:rsid w:val="007934C9"/>
    <w:rsid w:val="00797745"/>
    <w:rsid w:val="007A4583"/>
    <w:rsid w:val="007A52F6"/>
    <w:rsid w:val="007A713E"/>
    <w:rsid w:val="007A79A2"/>
    <w:rsid w:val="007B11DC"/>
    <w:rsid w:val="007B37D9"/>
    <w:rsid w:val="007B7C41"/>
    <w:rsid w:val="007C307A"/>
    <w:rsid w:val="007C3458"/>
    <w:rsid w:val="007C5269"/>
    <w:rsid w:val="007C5B99"/>
    <w:rsid w:val="007C6BB2"/>
    <w:rsid w:val="007C7FCC"/>
    <w:rsid w:val="007D038B"/>
    <w:rsid w:val="007D1EB2"/>
    <w:rsid w:val="007D2086"/>
    <w:rsid w:val="007D3969"/>
    <w:rsid w:val="007D3F4F"/>
    <w:rsid w:val="007D58C8"/>
    <w:rsid w:val="007D61DD"/>
    <w:rsid w:val="007D6339"/>
    <w:rsid w:val="007D672B"/>
    <w:rsid w:val="007E19DC"/>
    <w:rsid w:val="007E243B"/>
    <w:rsid w:val="007E7E84"/>
    <w:rsid w:val="007F0D2C"/>
    <w:rsid w:val="007F419D"/>
    <w:rsid w:val="007F608D"/>
    <w:rsid w:val="00801CC1"/>
    <w:rsid w:val="00801CE9"/>
    <w:rsid w:val="00804156"/>
    <w:rsid w:val="00804260"/>
    <w:rsid w:val="00810C1D"/>
    <w:rsid w:val="0081271D"/>
    <w:rsid w:val="00813B72"/>
    <w:rsid w:val="00814022"/>
    <w:rsid w:val="00814202"/>
    <w:rsid w:val="0081539B"/>
    <w:rsid w:val="008171B8"/>
    <w:rsid w:val="00820681"/>
    <w:rsid w:val="00821FC0"/>
    <w:rsid w:val="00823C45"/>
    <w:rsid w:val="00823D5C"/>
    <w:rsid w:val="00824C84"/>
    <w:rsid w:val="00825431"/>
    <w:rsid w:val="00826379"/>
    <w:rsid w:val="00827576"/>
    <w:rsid w:val="00832412"/>
    <w:rsid w:val="008327CB"/>
    <w:rsid w:val="008337AE"/>
    <w:rsid w:val="00833ED1"/>
    <w:rsid w:val="008344ED"/>
    <w:rsid w:val="00835BF7"/>
    <w:rsid w:val="0083755C"/>
    <w:rsid w:val="00837B7C"/>
    <w:rsid w:val="00840242"/>
    <w:rsid w:val="0084097E"/>
    <w:rsid w:val="00842775"/>
    <w:rsid w:val="00842BAE"/>
    <w:rsid w:val="008438D7"/>
    <w:rsid w:val="008461B1"/>
    <w:rsid w:val="0084712F"/>
    <w:rsid w:val="008478A1"/>
    <w:rsid w:val="00850DD2"/>
    <w:rsid w:val="00851BEF"/>
    <w:rsid w:val="00852B0C"/>
    <w:rsid w:val="00856DE9"/>
    <w:rsid w:val="00861275"/>
    <w:rsid w:val="0086185F"/>
    <w:rsid w:val="00861951"/>
    <w:rsid w:val="00865C00"/>
    <w:rsid w:val="008670BF"/>
    <w:rsid w:val="00870357"/>
    <w:rsid w:val="0087118A"/>
    <w:rsid w:val="0087315F"/>
    <w:rsid w:val="00873777"/>
    <w:rsid w:val="00873F49"/>
    <w:rsid w:val="00874C3E"/>
    <w:rsid w:val="00874D9C"/>
    <w:rsid w:val="00875642"/>
    <w:rsid w:val="00876087"/>
    <w:rsid w:val="008815D8"/>
    <w:rsid w:val="00881D81"/>
    <w:rsid w:val="00882153"/>
    <w:rsid w:val="00882CFD"/>
    <w:rsid w:val="00882F70"/>
    <w:rsid w:val="00883C3B"/>
    <w:rsid w:val="008856B1"/>
    <w:rsid w:val="0088677D"/>
    <w:rsid w:val="00886DB3"/>
    <w:rsid w:val="00895DE6"/>
    <w:rsid w:val="00896729"/>
    <w:rsid w:val="00896B07"/>
    <w:rsid w:val="008970FF"/>
    <w:rsid w:val="008A3008"/>
    <w:rsid w:val="008A4BBC"/>
    <w:rsid w:val="008A55C8"/>
    <w:rsid w:val="008A5E3E"/>
    <w:rsid w:val="008A5ED3"/>
    <w:rsid w:val="008A69F7"/>
    <w:rsid w:val="008B133F"/>
    <w:rsid w:val="008B170A"/>
    <w:rsid w:val="008B2F0A"/>
    <w:rsid w:val="008B4BA7"/>
    <w:rsid w:val="008B50D4"/>
    <w:rsid w:val="008C060D"/>
    <w:rsid w:val="008C199B"/>
    <w:rsid w:val="008C2C72"/>
    <w:rsid w:val="008D1A5A"/>
    <w:rsid w:val="008D1DBF"/>
    <w:rsid w:val="008D2E01"/>
    <w:rsid w:val="008D50EC"/>
    <w:rsid w:val="008D65D6"/>
    <w:rsid w:val="008D6FA5"/>
    <w:rsid w:val="008D7498"/>
    <w:rsid w:val="008E1042"/>
    <w:rsid w:val="008E1262"/>
    <w:rsid w:val="008E1AA9"/>
    <w:rsid w:val="008E2FBF"/>
    <w:rsid w:val="008E376B"/>
    <w:rsid w:val="008E56BB"/>
    <w:rsid w:val="008E57EE"/>
    <w:rsid w:val="008E6E8A"/>
    <w:rsid w:val="008E7290"/>
    <w:rsid w:val="008E771F"/>
    <w:rsid w:val="008F0BBB"/>
    <w:rsid w:val="008F10AE"/>
    <w:rsid w:val="008F2A7B"/>
    <w:rsid w:val="008F5880"/>
    <w:rsid w:val="00902358"/>
    <w:rsid w:val="00903C57"/>
    <w:rsid w:val="00907E51"/>
    <w:rsid w:val="00914093"/>
    <w:rsid w:val="009149F2"/>
    <w:rsid w:val="00915299"/>
    <w:rsid w:val="00923291"/>
    <w:rsid w:val="00925A1C"/>
    <w:rsid w:val="00926D77"/>
    <w:rsid w:val="00927958"/>
    <w:rsid w:val="00930C42"/>
    <w:rsid w:val="009315A3"/>
    <w:rsid w:val="00934102"/>
    <w:rsid w:val="00934C9D"/>
    <w:rsid w:val="00936ACE"/>
    <w:rsid w:val="00943059"/>
    <w:rsid w:val="009434F2"/>
    <w:rsid w:val="00943B0D"/>
    <w:rsid w:val="00944577"/>
    <w:rsid w:val="009470E8"/>
    <w:rsid w:val="0095397A"/>
    <w:rsid w:val="0095422B"/>
    <w:rsid w:val="00957A4A"/>
    <w:rsid w:val="009610D1"/>
    <w:rsid w:val="00961FE7"/>
    <w:rsid w:val="0096232F"/>
    <w:rsid w:val="00962A40"/>
    <w:rsid w:val="0096437C"/>
    <w:rsid w:val="00965766"/>
    <w:rsid w:val="00966382"/>
    <w:rsid w:val="00971F63"/>
    <w:rsid w:val="0097275E"/>
    <w:rsid w:val="009733AD"/>
    <w:rsid w:val="00974F41"/>
    <w:rsid w:val="0097793E"/>
    <w:rsid w:val="00981A9B"/>
    <w:rsid w:val="00981DB5"/>
    <w:rsid w:val="00982562"/>
    <w:rsid w:val="00983B4C"/>
    <w:rsid w:val="00984A13"/>
    <w:rsid w:val="009860BF"/>
    <w:rsid w:val="009862AB"/>
    <w:rsid w:val="00986C8D"/>
    <w:rsid w:val="00986FEC"/>
    <w:rsid w:val="009874AB"/>
    <w:rsid w:val="00987A20"/>
    <w:rsid w:val="00987CC7"/>
    <w:rsid w:val="00991360"/>
    <w:rsid w:val="00992EBC"/>
    <w:rsid w:val="009948F4"/>
    <w:rsid w:val="009A008B"/>
    <w:rsid w:val="009A03A3"/>
    <w:rsid w:val="009A1748"/>
    <w:rsid w:val="009A251A"/>
    <w:rsid w:val="009A2746"/>
    <w:rsid w:val="009A299E"/>
    <w:rsid w:val="009A4D59"/>
    <w:rsid w:val="009A6502"/>
    <w:rsid w:val="009B03BE"/>
    <w:rsid w:val="009B226A"/>
    <w:rsid w:val="009B4677"/>
    <w:rsid w:val="009B4F16"/>
    <w:rsid w:val="009B69CC"/>
    <w:rsid w:val="009C087E"/>
    <w:rsid w:val="009C4CCA"/>
    <w:rsid w:val="009C5FBC"/>
    <w:rsid w:val="009D0C0C"/>
    <w:rsid w:val="009D0CBF"/>
    <w:rsid w:val="009D1284"/>
    <w:rsid w:val="009D3001"/>
    <w:rsid w:val="009D569F"/>
    <w:rsid w:val="009D59AB"/>
    <w:rsid w:val="009D7E1A"/>
    <w:rsid w:val="009E0571"/>
    <w:rsid w:val="009E3314"/>
    <w:rsid w:val="009E457C"/>
    <w:rsid w:val="009E49DB"/>
    <w:rsid w:val="009E56D1"/>
    <w:rsid w:val="009E7C20"/>
    <w:rsid w:val="009F0106"/>
    <w:rsid w:val="009F016F"/>
    <w:rsid w:val="009F0EDB"/>
    <w:rsid w:val="009F4E2B"/>
    <w:rsid w:val="009F6D06"/>
    <w:rsid w:val="00A01156"/>
    <w:rsid w:val="00A02593"/>
    <w:rsid w:val="00A02E52"/>
    <w:rsid w:val="00A03711"/>
    <w:rsid w:val="00A0491E"/>
    <w:rsid w:val="00A0494F"/>
    <w:rsid w:val="00A105C8"/>
    <w:rsid w:val="00A10C73"/>
    <w:rsid w:val="00A1497F"/>
    <w:rsid w:val="00A20921"/>
    <w:rsid w:val="00A22BDC"/>
    <w:rsid w:val="00A23DE6"/>
    <w:rsid w:val="00A249F6"/>
    <w:rsid w:val="00A26927"/>
    <w:rsid w:val="00A27000"/>
    <w:rsid w:val="00A30AAC"/>
    <w:rsid w:val="00A31CEC"/>
    <w:rsid w:val="00A3337D"/>
    <w:rsid w:val="00A34D75"/>
    <w:rsid w:val="00A34F88"/>
    <w:rsid w:val="00A368C7"/>
    <w:rsid w:val="00A37628"/>
    <w:rsid w:val="00A4045C"/>
    <w:rsid w:val="00A410FC"/>
    <w:rsid w:val="00A435B1"/>
    <w:rsid w:val="00A4435A"/>
    <w:rsid w:val="00A46DBD"/>
    <w:rsid w:val="00A502CF"/>
    <w:rsid w:val="00A50BF2"/>
    <w:rsid w:val="00A51B65"/>
    <w:rsid w:val="00A5205E"/>
    <w:rsid w:val="00A52E1E"/>
    <w:rsid w:val="00A54AC4"/>
    <w:rsid w:val="00A56848"/>
    <w:rsid w:val="00A61B30"/>
    <w:rsid w:val="00A64138"/>
    <w:rsid w:val="00A641DE"/>
    <w:rsid w:val="00A64B88"/>
    <w:rsid w:val="00A65D64"/>
    <w:rsid w:val="00A66657"/>
    <w:rsid w:val="00A6695D"/>
    <w:rsid w:val="00A66DD7"/>
    <w:rsid w:val="00A70658"/>
    <w:rsid w:val="00A709EB"/>
    <w:rsid w:val="00A7102A"/>
    <w:rsid w:val="00A74CBC"/>
    <w:rsid w:val="00A750AC"/>
    <w:rsid w:val="00A75477"/>
    <w:rsid w:val="00A7595D"/>
    <w:rsid w:val="00A761E0"/>
    <w:rsid w:val="00A76BFA"/>
    <w:rsid w:val="00A80877"/>
    <w:rsid w:val="00A82210"/>
    <w:rsid w:val="00A82661"/>
    <w:rsid w:val="00A827A5"/>
    <w:rsid w:val="00A837C6"/>
    <w:rsid w:val="00A83CA3"/>
    <w:rsid w:val="00A8417D"/>
    <w:rsid w:val="00A84A8F"/>
    <w:rsid w:val="00A853BB"/>
    <w:rsid w:val="00A865A5"/>
    <w:rsid w:val="00A86678"/>
    <w:rsid w:val="00A9595E"/>
    <w:rsid w:val="00A96F3C"/>
    <w:rsid w:val="00A97CCD"/>
    <w:rsid w:val="00AA12A2"/>
    <w:rsid w:val="00AA5835"/>
    <w:rsid w:val="00AA5845"/>
    <w:rsid w:val="00AB1FD5"/>
    <w:rsid w:val="00AB3007"/>
    <w:rsid w:val="00AC12D4"/>
    <w:rsid w:val="00AC28F4"/>
    <w:rsid w:val="00AC37F5"/>
    <w:rsid w:val="00AD161D"/>
    <w:rsid w:val="00AD3416"/>
    <w:rsid w:val="00AD7812"/>
    <w:rsid w:val="00AE25C4"/>
    <w:rsid w:val="00AE469E"/>
    <w:rsid w:val="00AE7C6C"/>
    <w:rsid w:val="00AF0F35"/>
    <w:rsid w:val="00AF107E"/>
    <w:rsid w:val="00AF281B"/>
    <w:rsid w:val="00AF2DEB"/>
    <w:rsid w:val="00AF301F"/>
    <w:rsid w:val="00B0209F"/>
    <w:rsid w:val="00B0240D"/>
    <w:rsid w:val="00B036D1"/>
    <w:rsid w:val="00B03D23"/>
    <w:rsid w:val="00B04B62"/>
    <w:rsid w:val="00B0639F"/>
    <w:rsid w:val="00B07020"/>
    <w:rsid w:val="00B078FC"/>
    <w:rsid w:val="00B10489"/>
    <w:rsid w:val="00B1096B"/>
    <w:rsid w:val="00B128F6"/>
    <w:rsid w:val="00B16548"/>
    <w:rsid w:val="00B17CB5"/>
    <w:rsid w:val="00B21312"/>
    <w:rsid w:val="00B2249B"/>
    <w:rsid w:val="00B22D26"/>
    <w:rsid w:val="00B252A4"/>
    <w:rsid w:val="00B270B0"/>
    <w:rsid w:val="00B307BA"/>
    <w:rsid w:val="00B31037"/>
    <w:rsid w:val="00B318ED"/>
    <w:rsid w:val="00B34D2F"/>
    <w:rsid w:val="00B34D4A"/>
    <w:rsid w:val="00B4043E"/>
    <w:rsid w:val="00B4112F"/>
    <w:rsid w:val="00B42987"/>
    <w:rsid w:val="00B42E37"/>
    <w:rsid w:val="00B43637"/>
    <w:rsid w:val="00B44649"/>
    <w:rsid w:val="00B448A6"/>
    <w:rsid w:val="00B4555A"/>
    <w:rsid w:val="00B45D50"/>
    <w:rsid w:val="00B45DEF"/>
    <w:rsid w:val="00B51979"/>
    <w:rsid w:val="00B530DA"/>
    <w:rsid w:val="00B621B5"/>
    <w:rsid w:val="00B63AF5"/>
    <w:rsid w:val="00B70060"/>
    <w:rsid w:val="00B70A34"/>
    <w:rsid w:val="00B71EA8"/>
    <w:rsid w:val="00B76003"/>
    <w:rsid w:val="00B766A0"/>
    <w:rsid w:val="00B80F45"/>
    <w:rsid w:val="00B817A7"/>
    <w:rsid w:val="00B82984"/>
    <w:rsid w:val="00B843C8"/>
    <w:rsid w:val="00B8539C"/>
    <w:rsid w:val="00B8583A"/>
    <w:rsid w:val="00B87168"/>
    <w:rsid w:val="00B9088C"/>
    <w:rsid w:val="00B9139B"/>
    <w:rsid w:val="00B94839"/>
    <w:rsid w:val="00B96E1A"/>
    <w:rsid w:val="00B97E04"/>
    <w:rsid w:val="00BA0456"/>
    <w:rsid w:val="00BA0520"/>
    <w:rsid w:val="00BA129F"/>
    <w:rsid w:val="00BA34CA"/>
    <w:rsid w:val="00BA38F3"/>
    <w:rsid w:val="00BA6B6C"/>
    <w:rsid w:val="00BB2C38"/>
    <w:rsid w:val="00BB39C7"/>
    <w:rsid w:val="00BB3FE6"/>
    <w:rsid w:val="00BB519B"/>
    <w:rsid w:val="00BB704E"/>
    <w:rsid w:val="00BB7C28"/>
    <w:rsid w:val="00BB7CBB"/>
    <w:rsid w:val="00BC101B"/>
    <w:rsid w:val="00BC15C3"/>
    <w:rsid w:val="00BD2C77"/>
    <w:rsid w:val="00BD36FF"/>
    <w:rsid w:val="00BD3C92"/>
    <w:rsid w:val="00BD4AF5"/>
    <w:rsid w:val="00BD5C4C"/>
    <w:rsid w:val="00BD5D62"/>
    <w:rsid w:val="00BD6D22"/>
    <w:rsid w:val="00BD727D"/>
    <w:rsid w:val="00BD7CAC"/>
    <w:rsid w:val="00BE0B2C"/>
    <w:rsid w:val="00BE10B3"/>
    <w:rsid w:val="00BE312F"/>
    <w:rsid w:val="00BE6E64"/>
    <w:rsid w:val="00BF503D"/>
    <w:rsid w:val="00BF6EB1"/>
    <w:rsid w:val="00BF6FD9"/>
    <w:rsid w:val="00C0001C"/>
    <w:rsid w:val="00C0010D"/>
    <w:rsid w:val="00C008E5"/>
    <w:rsid w:val="00C00B86"/>
    <w:rsid w:val="00C02B64"/>
    <w:rsid w:val="00C02FBD"/>
    <w:rsid w:val="00C03BEF"/>
    <w:rsid w:val="00C064AA"/>
    <w:rsid w:val="00C07640"/>
    <w:rsid w:val="00C07B34"/>
    <w:rsid w:val="00C107CB"/>
    <w:rsid w:val="00C13CBD"/>
    <w:rsid w:val="00C1425C"/>
    <w:rsid w:val="00C14B8A"/>
    <w:rsid w:val="00C17558"/>
    <w:rsid w:val="00C204A3"/>
    <w:rsid w:val="00C20B00"/>
    <w:rsid w:val="00C21DC0"/>
    <w:rsid w:val="00C24924"/>
    <w:rsid w:val="00C25116"/>
    <w:rsid w:val="00C25644"/>
    <w:rsid w:val="00C26B78"/>
    <w:rsid w:val="00C26E28"/>
    <w:rsid w:val="00C3007F"/>
    <w:rsid w:val="00C302F6"/>
    <w:rsid w:val="00C31539"/>
    <w:rsid w:val="00C32B10"/>
    <w:rsid w:val="00C37DC9"/>
    <w:rsid w:val="00C40420"/>
    <w:rsid w:val="00C40485"/>
    <w:rsid w:val="00C40DF6"/>
    <w:rsid w:val="00C40F6D"/>
    <w:rsid w:val="00C41D67"/>
    <w:rsid w:val="00C43BE7"/>
    <w:rsid w:val="00C46859"/>
    <w:rsid w:val="00C4778C"/>
    <w:rsid w:val="00C50972"/>
    <w:rsid w:val="00C52163"/>
    <w:rsid w:val="00C52657"/>
    <w:rsid w:val="00C52C14"/>
    <w:rsid w:val="00C530CB"/>
    <w:rsid w:val="00C55023"/>
    <w:rsid w:val="00C55483"/>
    <w:rsid w:val="00C55816"/>
    <w:rsid w:val="00C60031"/>
    <w:rsid w:val="00C60718"/>
    <w:rsid w:val="00C60C51"/>
    <w:rsid w:val="00C61C9F"/>
    <w:rsid w:val="00C62BF4"/>
    <w:rsid w:val="00C66408"/>
    <w:rsid w:val="00C7025C"/>
    <w:rsid w:val="00C757CD"/>
    <w:rsid w:val="00C76343"/>
    <w:rsid w:val="00C76997"/>
    <w:rsid w:val="00C82C10"/>
    <w:rsid w:val="00C833B4"/>
    <w:rsid w:val="00C83485"/>
    <w:rsid w:val="00C8403A"/>
    <w:rsid w:val="00C862BE"/>
    <w:rsid w:val="00C864DC"/>
    <w:rsid w:val="00C86AD2"/>
    <w:rsid w:val="00C92482"/>
    <w:rsid w:val="00C92DCF"/>
    <w:rsid w:val="00C94DD5"/>
    <w:rsid w:val="00C95DAF"/>
    <w:rsid w:val="00C97B0B"/>
    <w:rsid w:val="00CA2A0B"/>
    <w:rsid w:val="00CA5D7C"/>
    <w:rsid w:val="00CA6180"/>
    <w:rsid w:val="00CA7262"/>
    <w:rsid w:val="00CA749A"/>
    <w:rsid w:val="00CB26BB"/>
    <w:rsid w:val="00CB2C7F"/>
    <w:rsid w:val="00CB309B"/>
    <w:rsid w:val="00CB30C4"/>
    <w:rsid w:val="00CB3C39"/>
    <w:rsid w:val="00CB4188"/>
    <w:rsid w:val="00CB77E7"/>
    <w:rsid w:val="00CC0B4E"/>
    <w:rsid w:val="00CC1461"/>
    <w:rsid w:val="00CC1683"/>
    <w:rsid w:val="00CC2B95"/>
    <w:rsid w:val="00CC60EF"/>
    <w:rsid w:val="00CC76C1"/>
    <w:rsid w:val="00CC7A7A"/>
    <w:rsid w:val="00CD1176"/>
    <w:rsid w:val="00CD211E"/>
    <w:rsid w:val="00CD3EAD"/>
    <w:rsid w:val="00CD42C2"/>
    <w:rsid w:val="00CD686D"/>
    <w:rsid w:val="00CE020F"/>
    <w:rsid w:val="00CE0337"/>
    <w:rsid w:val="00CE0D0D"/>
    <w:rsid w:val="00CE1125"/>
    <w:rsid w:val="00CE19CE"/>
    <w:rsid w:val="00CE1B27"/>
    <w:rsid w:val="00CE28F2"/>
    <w:rsid w:val="00CE63B2"/>
    <w:rsid w:val="00CF45BC"/>
    <w:rsid w:val="00CF5C1B"/>
    <w:rsid w:val="00CF7940"/>
    <w:rsid w:val="00D04B69"/>
    <w:rsid w:val="00D05205"/>
    <w:rsid w:val="00D1030C"/>
    <w:rsid w:val="00D10E96"/>
    <w:rsid w:val="00D11405"/>
    <w:rsid w:val="00D13D55"/>
    <w:rsid w:val="00D15035"/>
    <w:rsid w:val="00D16107"/>
    <w:rsid w:val="00D17274"/>
    <w:rsid w:val="00D175E8"/>
    <w:rsid w:val="00D2132F"/>
    <w:rsid w:val="00D21689"/>
    <w:rsid w:val="00D23115"/>
    <w:rsid w:val="00D2428C"/>
    <w:rsid w:val="00D24580"/>
    <w:rsid w:val="00D26959"/>
    <w:rsid w:val="00D27E72"/>
    <w:rsid w:val="00D30144"/>
    <w:rsid w:val="00D30BE7"/>
    <w:rsid w:val="00D32A77"/>
    <w:rsid w:val="00D32CA2"/>
    <w:rsid w:val="00D3306F"/>
    <w:rsid w:val="00D3368A"/>
    <w:rsid w:val="00D3516A"/>
    <w:rsid w:val="00D36543"/>
    <w:rsid w:val="00D4063A"/>
    <w:rsid w:val="00D4077A"/>
    <w:rsid w:val="00D42362"/>
    <w:rsid w:val="00D4417A"/>
    <w:rsid w:val="00D44614"/>
    <w:rsid w:val="00D45426"/>
    <w:rsid w:val="00D47392"/>
    <w:rsid w:val="00D53A62"/>
    <w:rsid w:val="00D5559E"/>
    <w:rsid w:val="00D5699F"/>
    <w:rsid w:val="00D5789C"/>
    <w:rsid w:val="00D57DDD"/>
    <w:rsid w:val="00D60A08"/>
    <w:rsid w:val="00D6237E"/>
    <w:rsid w:val="00D628EF"/>
    <w:rsid w:val="00D6331B"/>
    <w:rsid w:val="00D63DDF"/>
    <w:rsid w:val="00D66B5D"/>
    <w:rsid w:val="00D67702"/>
    <w:rsid w:val="00D7075E"/>
    <w:rsid w:val="00D7214A"/>
    <w:rsid w:val="00D73299"/>
    <w:rsid w:val="00D778DB"/>
    <w:rsid w:val="00D800DB"/>
    <w:rsid w:val="00D81D86"/>
    <w:rsid w:val="00D83252"/>
    <w:rsid w:val="00D8387C"/>
    <w:rsid w:val="00D84A32"/>
    <w:rsid w:val="00D869EB"/>
    <w:rsid w:val="00D87C0E"/>
    <w:rsid w:val="00D87F76"/>
    <w:rsid w:val="00D92178"/>
    <w:rsid w:val="00D95140"/>
    <w:rsid w:val="00D97595"/>
    <w:rsid w:val="00DA10F9"/>
    <w:rsid w:val="00DA14B7"/>
    <w:rsid w:val="00DA1C3A"/>
    <w:rsid w:val="00DA1F9F"/>
    <w:rsid w:val="00DA305E"/>
    <w:rsid w:val="00DA4784"/>
    <w:rsid w:val="00DA495C"/>
    <w:rsid w:val="00DA5457"/>
    <w:rsid w:val="00DA6ED3"/>
    <w:rsid w:val="00DA71B5"/>
    <w:rsid w:val="00DB18AA"/>
    <w:rsid w:val="00DB5F94"/>
    <w:rsid w:val="00DB7E62"/>
    <w:rsid w:val="00DC0D6C"/>
    <w:rsid w:val="00DC1540"/>
    <w:rsid w:val="00DC3137"/>
    <w:rsid w:val="00DC48CE"/>
    <w:rsid w:val="00DC508C"/>
    <w:rsid w:val="00DC5D9E"/>
    <w:rsid w:val="00DC77F5"/>
    <w:rsid w:val="00DC7A11"/>
    <w:rsid w:val="00DD0295"/>
    <w:rsid w:val="00DD09B9"/>
    <w:rsid w:val="00DD53FE"/>
    <w:rsid w:val="00DD757F"/>
    <w:rsid w:val="00DE057D"/>
    <w:rsid w:val="00DE2330"/>
    <w:rsid w:val="00DE37BB"/>
    <w:rsid w:val="00DE4726"/>
    <w:rsid w:val="00DE70D2"/>
    <w:rsid w:val="00DE7517"/>
    <w:rsid w:val="00DF056F"/>
    <w:rsid w:val="00DF21DF"/>
    <w:rsid w:val="00DF21F4"/>
    <w:rsid w:val="00DF6489"/>
    <w:rsid w:val="00DF78BE"/>
    <w:rsid w:val="00DF7B45"/>
    <w:rsid w:val="00E001C2"/>
    <w:rsid w:val="00E0218D"/>
    <w:rsid w:val="00E04B0D"/>
    <w:rsid w:val="00E13BC8"/>
    <w:rsid w:val="00E17731"/>
    <w:rsid w:val="00E20EA4"/>
    <w:rsid w:val="00E2168D"/>
    <w:rsid w:val="00E22502"/>
    <w:rsid w:val="00E22F40"/>
    <w:rsid w:val="00E235B2"/>
    <w:rsid w:val="00E25C5C"/>
    <w:rsid w:val="00E2797C"/>
    <w:rsid w:val="00E27B13"/>
    <w:rsid w:val="00E323B7"/>
    <w:rsid w:val="00E345CD"/>
    <w:rsid w:val="00E35A85"/>
    <w:rsid w:val="00E36371"/>
    <w:rsid w:val="00E37FE0"/>
    <w:rsid w:val="00E42CFC"/>
    <w:rsid w:val="00E42D30"/>
    <w:rsid w:val="00E51B6E"/>
    <w:rsid w:val="00E55D6E"/>
    <w:rsid w:val="00E56389"/>
    <w:rsid w:val="00E614E0"/>
    <w:rsid w:val="00E64444"/>
    <w:rsid w:val="00E6478B"/>
    <w:rsid w:val="00E64ADA"/>
    <w:rsid w:val="00E6566A"/>
    <w:rsid w:val="00E65787"/>
    <w:rsid w:val="00E668CF"/>
    <w:rsid w:val="00E71E4B"/>
    <w:rsid w:val="00E741BB"/>
    <w:rsid w:val="00E749C0"/>
    <w:rsid w:val="00E76093"/>
    <w:rsid w:val="00E76BD6"/>
    <w:rsid w:val="00E8351B"/>
    <w:rsid w:val="00E86340"/>
    <w:rsid w:val="00E866D8"/>
    <w:rsid w:val="00E9029F"/>
    <w:rsid w:val="00E90CBA"/>
    <w:rsid w:val="00E92990"/>
    <w:rsid w:val="00E93FED"/>
    <w:rsid w:val="00E95A4B"/>
    <w:rsid w:val="00E97C70"/>
    <w:rsid w:val="00EA0C50"/>
    <w:rsid w:val="00EA23C1"/>
    <w:rsid w:val="00EA2429"/>
    <w:rsid w:val="00EA269E"/>
    <w:rsid w:val="00EA4585"/>
    <w:rsid w:val="00EA5167"/>
    <w:rsid w:val="00EB033E"/>
    <w:rsid w:val="00EB0486"/>
    <w:rsid w:val="00EB3321"/>
    <w:rsid w:val="00EB3FE2"/>
    <w:rsid w:val="00EB3FF5"/>
    <w:rsid w:val="00EB48D5"/>
    <w:rsid w:val="00EB5F98"/>
    <w:rsid w:val="00EC0501"/>
    <w:rsid w:val="00EC2AC6"/>
    <w:rsid w:val="00EC2B2F"/>
    <w:rsid w:val="00EC69F1"/>
    <w:rsid w:val="00ED191D"/>
    <w:rsid w:val="00ED1F78"/>
    <w:rsid w:val="00ED2142"/>
    <w:rsid w:val="00ED2E30"/>
    <w:rsid w:val="00ED38DC"/>
    <w:rsid w:val="00ED3EC6"/>
    <w:rsid w:val="00ED40D7"/>
    <w:rsid w:val="00EE1D0A"/>
    <w:rsid w:val="00EF0C58"/>
    <w:rsid w:val="00EF125A"/>
    <w:rsid w:val="00EF1774"/>
    <w:rsid w:val="00EF2013"/>
    <w:rsid w:val="00EF40F1"/>
    <w:rsid w:val="00EF50BB"/>
    <w:rsid w:val="00EF6DC9"/>
    <w:rsid w:val="00EF6EA0"/>
    <w:rsid w:val="00F024D3"/>
    <w:rsid w:val="00F06820"/>
    <w:rsid w:val="00F07225"/>
    <w:rsid w:val="00F0756E"/>
    <w:rsid w:val="00F12839"/>
    <w:rsid w:val="00F13ABA"/>
    <w:rsid w:val="00F1460A"/>
    <w:rsid w:val="00F15C88"/>
    <w:rsid w:val="00F164CF"/>
    <w:rsid w:val="00F165AE"/>
    <w:rsid w:val="00F1660E"/>
    <w:rsid w:val="00F176A3"/>
    <w:rsid w:val="00F17949"/>
    <w:rsid w:val="00F2001C"/>
    <w:rsid w:val="00F2006D"/>
    <w:rsid w:val="00F20BF6"/>
    <w:rsid w:val="00F250FA"/>
    <w:rsid w:val="00F263AE"/>
    <w:rsid w:val="00F324F4"/>
    <w:rsid w:val="00F32CBC"/>
    <w:rsid w:val="00F34EB6"/>
    <w:rsid w:val="00F377E4"/>
    <w:rsid w:val="00F37C7F"/>
    <w:rsid w:val="00F4215D"/>
    <w:rsid w:val="00F443E8"/>
    <w:rsid w:val="00F4460C"/>
    <w:rsid w:val="00F4532F"/>
    <w:rsid w:val="00F4639C"/>
    <w:rsid w:val="00F46E9C"/>
    <w:rsid w:val="00F478F1"/>
    <w:rsid w:val="00F50688"/>
    <w:rsid w:val="00F50B87"/>
    <w:rsid w:val="00F50C9A"/>
    <w:rsid w:val="00F51C24"/>
    <w:rsid w:val="00F520A5"/>
    <w:rsid w:val="00F53DF6"/>
    <w:rsid w:val="00F54C02"/>
    <w:rsid w:val="00F56EFA"/>
    <w:rsid w:val="00F6476E"/>
    <w:rsid w:val="00F64870"/>
    <w:rsid w:val="00F64DB3"/>
    <w:rsid w:val="00F66B70"/>
    <w:rsid w:val="00F66BC1"/>
    <w:rsid w:val="00F71F6D"/>
    <w:rsid w:val="00F7221A"/>
    <w:rsid w:val="00F72409"/>
    <w:rsid w:val="00F72CE8"/>
    <w:rsid w:val="00F74E62"/>
    <w:rsid w:val="00F75116"/>
    <w:rsid w:val="00F76A7B"/>
    <w:rsid w:val="00F77C85"/>
    <w:rsid w:val="00F813D4"/>
    <w:rsid w:val="00F82368"/>
    <w:rsid w:val="00F82F54"/>
    <w:rsid w:val="00F851C4"/>
    <w:rsid w:val="00F858DF"/>
    <w:rsid w:val="00F86292"/>
    <w:rsid w:val="00F90DE5"/>
    <w:rsid w:val="00F95A5F"/>
    <w:rsid w:val="00F96529"/>
    <w:rsid w:val="00F972AD"/>
    <w:rsid w:val="00F973A6"/>
    <w:rsid w:val="00FA019A"/>
    <w:rsid w:val="00FA1504"/>
    <w:rsid w:val="00FA2588"/>
    <w:rsid w:val="00FA35A4"/>
    <w:rsid w:val="00FA5079"/>
    <w:rsid w:val="00FA6AB5"/>
    <w:rsid w:val="00FB0D39"/>
    <w:rsid w:val="00FB21C4"/>
    <w:rsid w:val="00FB29E3"/>
    <w:rsid w:val="00FB2BFD"/>
    <w:rsid w:val="00FB2FD6"/>
    <w:rsid w:val="00FB6355"/>
    <w:rsid w:val="00FB773F"/>
    <w:rsid w:val="00FC0061"/>
    <w:rsid w:val="00FC365B"/>
    <w:rsid w:val="00FC3DA4"/>
    <w:rsid w:val="00FC5A85"/>
    <w:rsid w:val="00FC7592"/>
    <w:rsid w:val="00FD1294"/>
    <w:rsid w:val="00FD17B8"/>
    <w:rsid w:val="00FD30D6"/>
    <w:rsid w:val="00FD66EE"/>
    <w:rsid w:val="00FE1A2A"/>
    <w:rsid w:val="00FE3C5B"/>
    <w:rsid w:val="00FE4E47"/>
    <w:rsid w:val="00FE5141"/>
    <w:rsid w:val="00FE6F3C"/>
    <w:rsid w:val="00FF0835"/>
    <w:rsid w:val="00FF1EC9"/>
    <w:rsid w:val="00FF2DEC"/>
    <w:rsid w:val="00FF3E33"/>
    <w:rsid w:val="00FF4ED4"/>
    <w:rsid w:val="00FF5298"/>
    <w:rsid w:val="00FF5A8A"/>
    <w:rsid w:val="00FF5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CCE096"/>
  <w15:chartTrackingRefBased/>
  <w15:docId w15:val="{EEF421E9-16DD-419B-A1B3-392671928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1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68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0C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1C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C45"/>
  </w:style>
  <w:style w:type="paragraph" w:styleId="Footer">
    <w:name w:val="footer"/>
    <w:basedOn w:val="Normal"/>
    <w:link w:val="FooterChar"/>
    <w:uiPriority w:val="99"/>
    <w:unhideWhenUsed/>
    <w:rsid w:val="00591C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1C80"/>
  </w:style>
  <w:style w:type="character" w:styleId="PlaceholderText">
    <w:name w:val="Placeholder Text"/>
    <w:basedOn w:val="DefaultParagraphFont"/>
    <w:uiPriority w:val="99"/>
    <w:semiHidden/>
    <w:rsid w:val="0025547F"/>
    <w:rPr>
      <w:color w:val="808080"/>
    </w:rPr>
  </w:style>
  <w:style w:type="paragraph" w:styleId="Revision">
    <w:name w:val="Revision"/>
    <w:hidden/>
    <w:uiPriority w:val="99"/>
    <w:semiHidden/>
    <w:rsid w:val="00B5197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519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1979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0B6A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853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D3368A"/>
  </w:style>
  <w:style w:type="table" w:customStyle="1" w:styleId="TableGrid3">
    <w:name w:val="Table Grid3"/>
    <w:basedOn w:val="TableNormal"/>
    <w:next w:val="TableGrid"/>
    <w:uiPriority w:val="39"/>
    <w:rsid w:val="00D336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D336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20B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0B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0B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0B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0B0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71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9FF2504B771449C826FD12AFBA8A2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5796-208C-4D64-B8EC-115DAE0DDCD2}"/>
      </w:docPartPr>
      <w:docPartBody>
        <w:p w:rsidR="00000000" w:rsidRDefault="005E4E69" w:rsidP="005E4E69">
          <w:pPr>
            <w:pStyle w:val="69FF2504B771449C826FD12AFBA8A267"/>
          </w:pPr>
          <w:r w:rsidRPr="00157D18">
            <w:rPr>
              <w:color w:val="D9D9D9" w:themeColor="background1" w:themeShade="D9"/>
            </w:rPr>
            <w:t>Insert date</w:t>
          </w:r>
        </w:p>
      </w:docPartBody>
    </w:docPart>
    <w:docPart>
      <w:docPartPr>
        <w:name w:val="E39D217FC35A40F2A59839E2886D53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574EC-EF67-42D1-9534-A4DC2F8EA63B}"/>
      </w:docPartPr>
      <w:docPartBody>
        <w:p w:rsidR="00000000" w:rsidRDefault="005E4E69" w:rsidP="005E4E69">
          <w:pPr>
            <w:pStyle w:val="E39D217FC35A40F2A59839E2886D53E9"/>
          </w:pPr>
          <w:r w:rsidRPr="00014F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D323A4A0BC4CF882B03B9E6ABD57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600319-53F6-4158-AD87-2DF5C9BC1830}"/>
      </w:docPartPr>
      <w:docPartBody>
        <w:p w:rsidR="00000000" w:rsidRDefault="005E4E69" w:rsidP="005E4E69">
          <w:pPr>
            <w:pStyle w:val="CDD323A4A0BC4CF882B03B9E6ABD57E2"/>
          </w:pPr>
          <w:r w:rsidRPr="00157D18">
            <w:rPr>
              <w:color w:val="D9D9D9" w:themeColor="background1" w:themeShade="D9"/>
            </w:rPr>
            <w:t>Insert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2642"/>
    <w:rsid w:val="000266C2"/>
    <w:rsid w:val="0002786C"/>
    <w:rsid w:val="001416CE"/>
    <w:rsid w:val="0014243A"/>
    <w:rsid w:val="00164C2E"/>
    <w:rsid w:val="001C363C"/>
    <w:rsid w:val="001F2EE8"/>
    <w:rsid w:val="0027197E"/>
    <w:rsid w:val="00297DB4"/>
    <w:rsid w:val="002B7954"/>
    <w:rsid w:val="002D3871"/>
    <w:rsid w:val="002F4F04"/>
    <w:rsid w:val="00310066"/>
    <w:rsid w:val="003A50E5"/>
    <w:rsid w:val="003D17F5"/>
    <w:rsid w:val="00431632"/>
    <w:rsid w:val="00437FDE"/>
    <w:rsid w:val="004D302B"/>
    <w:rsid w:val="004F2710"/>
    <w:rsid w:val="0054060E"/>
    <w:rsid w:val="005E0C83"/>
    <w:rsid w:val="005E4E69"/>
    <w:rsid w:val="00635424"/>
    <w:rsid w:val="006548D2"/>
    <w:rsid w:val="006762CB"/>
    <w:rsid w:val="00684E5E"/>
    <w:rsid w:val="006B11FE"/>
    <w:rsid w:val="006D78DB"/>
    <w:rsid w:val="0073016B"/>
    <w:rsid w:val="007C7523"/>
    <w:rsid w:val="008020E8"/>
    <w:rsid w:val="008349C2"/>
    <w:rsid w:val="008E3158"/>
    <w:rsid w:val="00931967"/>
    <w:rsid w:val="0097120E"/>
    <w:rsid w:val="00992642"/>
    <w:rsid w:val="009B3623"/>
    <w:rsid w:val="00A40A85"/>
    <w:rsid w:val="00A51527"/>
    <w:rsid w:val="00AB64C6"/>
    <w:rsid w:val="00BD43F2"/>
    <w:rsid w:val="00C11F4D"/>
    <w:rsid w:val="00C518DD"/>
    <w:rsid w:val="00C95E6B"/>
    <w:rsid w:val="00CE2198"/>
    <w:rsid w:val="00CE3490"/>
    <w:rsid w:val="00CE4A4D"/>
    <w:rsid w:val="00E176DE"/>
    <w:rsid w:val="00E75AEC"/>
    <w:rsid w:val="00FC3C3F"/>
    <w:rsid w:val="00FE643A"/>
    <w:rsid w:val="00FF5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4E69"/>
    <w:rPr>
      <w:color w:val="808080"/>
    </w:rPr>
  </w:style>
  <w:style w:type="paragraph" w:customStyle="1" w:styleId="2ACF78184B374CD8AE8F898B6D9F0554">
    <w:name w:val="2ACF78184B374CD8AE8F898B6D9F0554"/>
    <w:rsid w:val="008020E8"/>
  </w:style>
  <w:style w:type="paragraph" w:customStyle="1" w:styleId="B08DA71E296B48EBBD8BBA418CDEA766">
    <w:name w:val="B08DA71E296B48EBBD8BBA418CDEA766"/>
    <w:rsid w:val="001416CE"/>
  </w:style>
  <w:style w:type="paragraph" w:customStyle="1" w:styleId="1928BBE651FF4222B8A95EE26FDA6AA0">
    <w:name w:val="1928BBE651FF4222B8A95EE26FDA6AA0"/>
    <w:rsid w:val="001416CE"/>
  </w:style>
  <w:style w:type="paragraph" w:customStyle="1" w:styleId="AC2DFC65149B48EAACEE62607BF4A4AC">
    <w:name w:val="AC2DFC65149B48EAACEE62607BF4A4AC"/>
    <w:rsid w:val="001416CE"/>
  </w:style>
  <w:style w:type="paragraph" w:customStyle="1" w:styleId="DE8984EC0FB744778860E73782EF2C6A">
    <w:name w:val="DE8984EC0FB744778860E73782EF2C6A"/>
    <w:rsid w:val="005E4E69"/>
  </w:style>
  <w:style w:type="paragraph" w:customStyle="1" w:styleId="69FF2504B771449C826FD12AFBA8A267">
    <w:name w:val="69FF2504B771449C826FD12AFBA8A267"/>
    <w:rsid w:val="005E4E69"/>
  </w:style>
  <w:style w:type="paragraph" w:customStyle="1" w:styleId="E39D217FC35A40F2A59839E2886D53E9">
    <w:name w:val="E39D217FC35A40F2A59839E2886D53E9"/>
    <w:rsid w:val="005E4E69"/>
  </w:style>
  <w:style w:type="paragraph" w:customStyle="1" w:styleId="CDD323A4A0BC4CF882B03B9E6ABD57E2">
    <w:name w:val="CDD323A4A0BC4CF882B03B9E6ABD57E2"/>
    <w:rsid w:val="005E4E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D24E525-7489-438F-B75D-FE11A6CABA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4</Pages>
  <Words>540</Words>
  <Characters>308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rizal Ahmad</dc:creator>
  <cp:keywords/>
  <dc:description/>
  <cp:lastModifiedBy>MOHD NAEMY FAHIMY MUSTAPA</cp:lastModifiedBy>
  <cp:revision>7</cp:revision>
  <cp:lastPrinted>2019-04-11T02:11:00Z</cp:lastPrinted>
  <dcterms:created xsi:type="dcterms:W3CDTF">2021-12-07T02:16:00Z</dcterms:created>
  <dcterms:modified xsi:type="dcterms:W3CDTF">2022-05-31T07:25:00Z</dcterms:modified>
</cp:coreProperties>
</file>